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397D" w:rsidRDefault="006F397D" w:rsidP="006F397D">
      <w:pPr>
        <w:rPr>
          <w:szCs w:val="21"/>
        </w:rPr>
      </w:pPr>
      <w:r>
        <w:rPr>
          <w:rFonts w:hint="eastAsia"/>
          <w:szCs w:val="21"/>
        </w:rPr>
        <w:t>（別紙様式２）</w:t>
      </w:r>
    </w:p>
    <w:tbl>
      <w:tblPr>
        <w:tblW w:w="9214" w:type="dxa"/>
        <w:tblInd w:w="108" w:type="dxa"/>
        <w:tblBorders>
          <w:top w:val="nil"/>
          <w:left w:val="nil"/>
          <w:bottom w:val="nil"/>
          <w:right w:val="nil"/>
        </w:tblBorders>
        <w:tblLayout w:type="fixed"/>
        <w:tblLook w:val="0000" w:firstRow="0" w:lastRow="0" w:firstColumn="0" w:lastColumn="0" w:noHBand="0" w:noVBand="0"/>
      </w:tblPr>
      <w:tblGrid>
        <w:gridCol w:w="72"/>
        <w:gridCol w:w="349"/>
        <w:gridCol w:w="1273"/>
        <w:gridCol w:w="7"/>
        <w:gridCol w:w="275"/>
        <w:gridCol w:w="1276"/>
        <w:gridCol w:w="141"/>
        <w:gridCol w:w="432"/>
        <w:gridCol w:w="850"/>
        <w:gridCol w:w="138"/>
        <w:gridCol w:w="284"/>
        <w:gridCol w:w="715"/>
        <w:gridCol w:w="139"/>
        <w:gridCol w:w="570"/>
        <w:gridCol w:w="850"/>
        <w:gridCol w:w="284"/>
        <w:gridCol w:w="1559"/>
      </w:tblGrid>
      <w:tr w:rsidR="006F397D" w:rsidTr="00444A35">
        <w:trPr>
          <w:gridBefore w:val="1"/>
          <w:wBefore w:w="72" w:type="dxa"/>
          <w:trHeight w:val="2664"/>
        </w:trPr>
        <w:tc>
          <w:tcPr>
            <w:tcW w:w="9142" w:type="dxa"/>
            <w:gridSpan w:val="16"/>
            <w:tcBorders>
              <w:top w:val="single" w:sz="8" w:space="0" w:color="000000"/>
              <w:left w:val="single" w:sz="8" w:space="0" w:color="000000"/>
              <w:bottom w:val="single" w:sz="8" w:space="0" w:color="000000"/>
              <w:right w:val="single" w:sz="8" w:space="0" w:color="000000"/>
            </w:tcBorders>
          </w:tcPr>
          <w:p w:rsidR="006F397D" w:rsidRPr="00A9061A" w:rsidRDefault="009F73E5" w:rsidP="00BB2FA2">
            <w:pPr>
              <w:autoSpaceDE w:val="0"/>
              <w:autoSpaceDN w:val="0"/>
              <w:adjustRightInd w:val="0"/>
              <w:jc w:val="center"/>
              <w:rPr>
                <w:rFonts w:ascii="ＭＳ 明朝" w:cs="ＭＳ 明朝"/>
                <w:w w:val="150"/>
                <w:kern w:val="0"/>
                <w:szCs w:val="21"/>
              </w:rPr>
            </w:pPr>
            <w:r>
              <w:rPr>
                <w:rFonts w:ascii="ＭＳ 明朝" w:cs="ＭＳ 明朝" w:hint="eastAsia"/>
                <w:w w:val="150"/>
                <w:kern w:val="0"/>
                <w:szCs w:val="21"/>
              </w:rPr>
              <w:t>２０</w:t>
            </w:r>
            <w:r w:rsidR="008200F4">
              <w:rPr>
                <w:rFonts w:ascii="ＭＳ 明朝" w:cs="ＭＳ 明朝" w:hint="eastAsia"/>
                <w:w w:val="150"/>
                <w:kern w:val="0"/>
                <w:szCs w:val="21"/>
              </w:rPr>
              <w:t>２</w:t>
            </w:r>
            <w:r w:rsidR="00910390">
              <w:rPr>
                <w:rFonts w:ascii="ＭＳ 明朝" w:cs="ＭＳ 明朝" w:hint="eastAsia"/>
                <w:w w:val="150"/>
                <w:kern w:val="0"/>
                <w:szCs w:val="21"/>
              </w:rPr>
              <w:t>２</w:t>
            </w:r>
            <w:r w:rsidR="006F397D" w:rsidRPr="00A9061A">
              <w:rPr>
                <w:rFonts w:ascii="ＭＳ 明朝" w:cs="ＭＳ 明朝" w:hint="eastAsia"/>
                <w:w w:val="150"/>
                <w:kern w:val="0"/>
                <w:szCs w:val="21"/>
              </w:rPr>
              <w:t>年度</w:t>
            </w:r>
          </w:p>
          <w:p w:rsidR="006F397D" w:rsidRPr="004236C1" w:rsidRDefault="006F397D" w:rsidP="00BB2FA2">
            <w:pPr>
              <w:autoSpaceDE w:val="0"/>
              <w:autoSpaceDN w:val="0"/>
              <w:adjustRightInd w:val="0"/>
              <w:jc w:val="center"/>
              <w:rPr>
                <w:rFonts w:ascii="ＭＳ 明朝" w:cs="ＭＳ 明朝"/>
                <w:color w:val="000000"/>
                <w:w w:val="150"/>
                <w:kern w:val="0"/>
                <w:szCs w:val="21"/>
              </w:rPr>
            </w:pPr>
            <w:r w:rsidRPr="004236C1">
              <w:rPr>
                <w:rFonts w:ascii="ＭＳ 明朝" w:cs="ＭＳ 明朝" w:hint="eastAsia"/>
                <w:color w:val="000000"/>
                <w:w w:val="150"/>
                <w:kern w:val="0"/>
                <w:szCs w:val="21"/>
              </w:rPr>
              <w:t>東京大学大気海洋研究所気候システム研究系</w:t>
            </w:r>
          </w:p>
          <w:p w:rsidR="006F397D" w:rsidRDefault="006F397D" w:rsidP="00BB2FA2">
            <w:pPr>
              <w:autoSpaceDE w:val="0"/>
              <w:autoSpaceDN w:val="0"/>
              <w:adjustRightInd w:val="0"/>
              <w:jc w:val="center"/>
              <w:rPr>
                <w:rFonts w:ascii="ＭＳ 明朝" w:cs="ＭＳ 明朝"/>
                <w:color w:val="000000"/>
                <w:w w:val="200"/>
                <w:kern w:val="0"/>
                <w:szCs w:val="21"/>
              </w:rPr>
            </w:pPr>
            <w:r w:rsidRPr="004236C1">
              <w:rPr>
                <w:rFonts w:ascii="ＭＳ 明朝" w:cs="ＭＳ 明朝" w:hint="eastAsia"/>
                <w:color w:val="000000"/>
                <w:w w:val="150"/>
                <w:kern w:val="0"/>
                <w:szCs w:val="21"/>
              </w:rPr>
              <w:t>「</w:t>
            </w:r>
            <w:r>
              <w:rPr>
                <w:rFonts w:ascii="ＭＳ 明朝" w:cs="ＭＳ 明朝" w:hint="eastAsia"/>
                <w:color w:val="000000"/>
                <w:w w:val="150"/>
                <w:kern w:val="0"/>
                <w:szCs w:val="21"/>
              </w:rPr>
              <w:t>一般</w:t>
            </w:r>
            <w:r w:rsidRPr="004236C1">
              <w:rPr>
                <w:rFonts w:ascii="ＭＳ 明朝" w:cs="ＭＳ 明朝" w:hint="eastAsia"/>
                <w:color w:val="000000"/>
                <w:w w:val="150"/>
                <w:kern w:val="0"/>
                <w:szCs w:val="21"/>
              </w:rPr>
              <w:t>共同研究」申請書</w:t>
            </w:r>
          </w:p>
          <w:p w:rsidR="006F397D" w:rsidRPr="001F06BC" w:rsidRDefault="006F397D" w:rsidP="00BB2FA2">
            <w:pPr>
              <w:autoSpaceDE w:val="0"/>
              <w:autoSpaceDN w:val="0"/>
              <w:adjustRightInd w:val="0"/>
              <w:jc w:val="center"/>
              <w:rPr>
                <w:rFonts w:ascii="ＭＳ 明朝" w:cs="ＭＳ 明朝"/>
                <w:color w:val="000000"/>
                <w:w w:val="200"/>
                <w:kern w:val="0"/>
                <w:szCs w:val="21"/>
              </w:rPr>
            </w:pPr>
          </w:p>
          <w:p w:rsidR="006F397D" w:rsidRPr="001F06BC" w:rsidRDefault="006F397D" w:rsidP="00BB2FA2">
            <w:pPr>
              <w:autoSpaceDE w:val="0"/>
              <w:autoSpaceDN w:val="0"/>
              <w:adjustRightInd w:val="0"/>
              <w:ind w:firstLine="5540"/>
              <w:jc w:val="right"/>
              <w:rPr>
                <w:rFonts w:ascii="ＭＳ 明朝" w:cs="ＭＳ 明朝"/>
                <w:color w:val="000000"/>
                <w:kern w:val="0"/>
                <w:szCs w:val="21"/>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月</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日</w:t>
            </w:r>
            <w:r w:rsidRPr="001F06BC">
              <w:rPr>
                <w:rFonts w:ascii="ＭＳ 明朝" w:cs="ＭＳ 明朝"/>
                <w:color w:val="000000"/>
                <w:kern w:val="0"/>
                <w:szCs w:val="21"/>
              </w:rPr>
              <w:t xml:space="preserve"> </w:t>
            </w:r>
          </w:p>
          <w:p w:rsidR="006F397D" w:rsidRDefault="006F397D" w:rsidP="00BB2FA2">
            <w:pPr>
              <w:autoSpaceDE w:val="0"/>
              <w:autoSpaceDN w:val="0"/>
              <w:adjustRightInd w:val="0"/>
              <w:ind w:firstLineChars="200" w:firstLine="420"/>
              <w:rPr>
                <w:rFonts w:ascii="ＭＳ 明朝" w:cs="ＭＳ 明朝"/>
                <w:color w:val="000000"/>
                <w:kern w:val="0"/>
                <w:szCs w:val="21"/>
              </w:rPr>
            </w:pPr>
            <w:r w:rsidRPr="001F06BC">
              <w:rPr>
                <w:rFonts w:ascii="ＭＳ 明朝" w:cs="ＭＳ 明朝" w:hint="eastAsia"/>
                <w:color w:val="000000"/>
                <w:kern w:val="0"/>
                <w:szCs w:val="21"/>
              </w:rPr>
              <w:t>東京大学</w:t>
            </w:r>
            <w:r>
              <w:rPr>
                <w:rFonts w:ascii="ＭＳ 明朝" w:cs="ＭＳ 明朝" w:hint="eastAsia"/>
                <w:color w:val="000000"/>
                <w:kern w:val="0"/>
                <w:szCs w:val="21"/>
              </w:rPr>
              <w:t>大気海洋研究所</w:t>
            </w:r>
            <w:r w:rsidRPr="001F06BC">
              <w:rPr>
                <w:rFonts w:ascii="ＭＳ 明朝" w:cs="ＭＳ 明朝" w:hint="eastAsia"/>
                <w:color w:val="000000"/>
                <w:kern w:val="0"/>
                <w:szCs w:val="21"/>
              </w:rPr>
              <w:t>長</w:t>
            </w:r>
            <w:r w:rsidRPr="001F06BC">
              <w:rPr>
                <w:rFonts w:ascii="ＭＳ 明朝" w:cs="ＭＳ 明朝"/>
                <w:color w:val="000000"/>
                <w:kern w:val="0"/>
                <w:szCs w:val="21"/>
              </w:rPr>
              <w:t xml:space="preserve"> </w:t>
            </w:r>
            <w:r w:rsidRPr="001F06BC">
              <w:rPr>
                <w:rFonts w:ascii="ＭＳ 明朝" w:cs="ＭＳ 明朝" w:hint="eastAsia"/>
                <w:color w:val="000000"/>
                <w:kern w:val="0"/>
                <w:szCs w:val="21"/>
              </w:rPr>
              <w:t>殿</w:t>
            </w:r>
            <w:r w:rsidRPr="001F06BC">
              <w:rPr>
                <w:rFonts w:ascii="ＭＳ 明朝" w:cs="ＭＳ 明朝"/>
                <w:color w:val="000000"/>
                <w:kern w:val="0"/>
                <w:szCs w:val="21"/>
              </w:rPr>
              <w:t xml:space="preserve"> </w:t>
            </w:r>
          </w:p>
          <w:p w:rsidR="000477BD" w:rsidRPr="001F06BC" w:rsidRDefault="000477BD" w:rsidP="00BB2FA2">
            <w:pPr>
              <w:autoSpaceDE w:val="0"/>
              <w:autoSpaceDN w:val="0"/>
              <w:adjustRightInd w:val="0"/>
              <w:ind w:firstLineChars="200" w:firstLine="420"/>
              <w:rPr>
                <w:rFonts w:ascii="ＭＳ 明朝" w:cs="ＭＳ 明朝"/>
                <w:color w:val="000000"/>
                <w:kern w:val="0"/>
                <w:szCs w:val="21"/>
              </w:rPr>
            </w:pPr>
          </w:p>
          <w:p w:rsidR="006F397D" w:rsidRPr="001F06BC" w:rsidRDefault="006F397D" w:rsidP="0042191F">
            <w:pPr>
              <w:autoSpaceDE w:val="0"/>
              <w:autoSpaceDN w:val="0"/>
              <w:adjustRightInd w:val="0"/>
              <w:ind w:firstLineChars="200" w:firstLine="420"/>
              <w:rPr>
                <w:rFonts w:ascii="ＭＳ 明朝" w:cs="ＭＳ 明朝"/>
                <w:color w:val="000000"/>
                <w:kern w:val="0"/>
                <w:szCs w:val="21"/>
              </w:rPr>
            </w:pPr>
            <w:r w:rsidRPr="001F06BC">
              <w:rPr>
                <w:rFonts w:ascii="ＭＳ 明朝" w:cs="ＭＳ 明朝" w:hint="eastAsia"/>
                <w:color w:val="000000"/>
                <w:kern w:val="0"/>
                <w:szCs w:val="21"/>
              </w:rPr>
              <w:t>申請者（代表者）</w:t>
            </w:r>
            <w:r w:rsidRPr="001F06BC">
              <w:rPr>
                <w:rFonts w:ascii="ＭＳ 明朝" w:cs="ＭＳ 明朝"/>
                <w:color w:val="000000"/>
                <w:kern w:val="0"/>
                <w:szCs w:val="21"/>
              </w:rPr>
              <w:t xml:space="preserve"> </w:t>
            </w:r>
          </w:p>
          <w:p w:rsidR="006F397D" w:rsidRPr="001F06BC" w:rsidRDefault="006F397D" w:rsidP="00BB2FA2">
            <w:pPr>
              <w:autoSpaceDE w:val="0"/>
              <w:autoSpaceDN w:val="0"/>
              <w:adjustRightInd w:val="0"/>
              <w:ind w:firstLineChars="200" w:firstLine="420"/>
              <w:rPr>
                <w:rFonts w:ascii="ＭＳ 明朝" w:cs="ＭＳ 明朝"/>
                <w:color w:val="000000"/>
                <w:kern w:val="0"/>
                <w:szCs w:val="21"/>
              </w:rPr>
            </w:pPr>
            <w:r w:rsidRPr="001F06BC">
              <w:rPr>
                <w:rFonts w:ascii="ＭＳ 明朝" w:cs="ＭＳ 明朝" w:hint="eastAsia"/>
                <w:color w:val="000000"/>
                <w:kern w:val="0"/>
                <w:szCs w:val="21"/>
                <w:u w:val="single"/>
              </w:rPr>
              <w:t>所属機関</w:t>
            </w:r>
            <w:r>
              <w:rPr>
                <w:rFonts w:ascii="ＭＳ 明朝" w:cs="ＭＳ 明朝" w:hint="eastAsia"/>
                <w:color w:val="000000"/>
                <w:kern w:val="0"/>
                <w:szCs w:val="21"/>
                <w:u w:val="single"/>
              </w:rPr>
              <w:t xml:space="preserve">　　　　　　　　　　　　　</w:t>
            </w:r>
          </w:p>
          <w:p w:rsidR="006F397D" w:rsidRPr="001F06BC" w:rsidRDefault="006F397D" w:rsidP="00BB2FA2">
            <w:pPr>
              <w:autoSpaceDE w:val="0"/>
              <w:autoSpaceDN w:val="0"/>
              <w:adjustRightInd w:val="0"/>
              <w:ind w:firstLineChars="200" w:firstLine="420"/>
              <w:rPr>
                <w:rFonts w:ascii="ＭＳ 明朝" w:cs="ＭＳ 明朝"/>
                <w:color w:val="000000"/>
                <w:kern w:val="0"/>
                <w:szCs w:val="21"/>
              </w:rPr>
            </w:pPr>
            <w:r w:rsidRPr="001F06BC">
              <w:rPr>
                <w:rFonts w:ascii="ＭＳ 明朝" w:cs="ＭＳ 明朝" w:hint="eastAsia"/>
                <w:color w:val="000000"/>
                <w:kern w:val="0"/>
                <w:szCs w:val="21"/>
                <w:u w:val="single"/>
              </w:rPr>
              <w:t>職</w:t>
            </w:r>
            <w:r>
              <w:rPr>
                <w:rFonts w:ascii="ＭＳ 明朝" w:cs="ＭＳ 明朝" w:hint="eastAsia"/>
                <w:color w:val="000000"/>
                <w:kern w:val="0"/>
                <w:szCs w:val="21"/>
                <w:u w:val="single"/>
              </w:rPr>
              <w:t xml:space="preserve">　　</w:t>
            </w:r>
            <w:r w:rsidRPr="001F06BC">
              <w:rPr>
                <w:rFonts w:ascii="ＭＳ 明朝" w:cs="ＭＳ 明朝" w:hint="eastAsia"/>
                <w:color w:val="000000"/>
                <w:kern w:val="0"/>
                <w:szCs w:val="21"/>
                <w:u w:val="single"/>
              </w:rPr>
              <w:t>名</w:t>
            </w:r>
            <w:r>
              <w:rPr>
                <w:rFonts w:ascii="ＭＳ 明朝" w:cs="ＭＳ 明朝" w:hint="eastAsia"/>
                <w:color w:val="000000"/>
                <w:kern w:val="0"/>
                <w:szCs w:val="21"/>
                <w:u w:val="single"/>
              </w:rPr>
              <w:t xml:space="preserve">　　　　　　　　　　　　　</w:t>
            </w:r>
          </w:p>
          <w:p w:rsidR="006F397D" w:rsidRPr="00435635" w:rsidRDefault="006F397D" w:rsidP="00BB2FA2">
            <w:pPr>
              <w:autoSpaceDE w:val="0"/>
              <w:autoSpaceDN w:val="0"/>
              <w:adjustRightInd w:val="0"/>
              <w:ind w:firstLineChars="200" w:firstLine="420"/>
              <w:rPr>
                <w:rFonts w:ascii="ＭＳ 明朝" w:cs="ＭＳ 明朝"/>
                <w:kern w:val="0"/>
                <w:szCs w:val="21"/>
                <w:u w:val="single"/>
              </w:rPr>
            </w:pPr>
            <w:r w:rsidRPr="001F06BC">
              <w:rPr>
                <w:rFonts w:ascii="ＭＳ 明朝" w:cs="ＭＳ 明朝" w:hint="eastAsia"/>
                <w:color w:val="000000"/>
                <w:kern w:val="0"/>
                <w:szCs w:val="21"/>
                <w:u w:val="single"/>
              </w:rPr>
              <w:t>氏</w:t>
            </w:r>
            <w:r>
              <w:rPr>
                <w:rFonts w:ascii="ＭＳ 明朝" w:cs="ＭＳ 明朝" w:hint="eastAsia"/>
                <w:color w:val="000000"/>
                <w:kern w:val="0"/>
                <w:szCs w:val="21"/>
                <w:u w:val="single"/>
              </w:rPr>
              <w:t xml:space="preserve">　　</w:t>
            </w:r>
            <w:r w:rsidRPr="001F06BC">
              <w:rPr>
                <w:rFonts w:ascii="ＭＳ 明朝" w:cs="ＭＳ 明朝" w:hint="eastAsia"/>
                <w:color w:val="000000"/>
                <w:kern w:val="0"/>
                <w:szCs w:val="21"/>
                <w:u w:val="single"/>
              </w:rPr>
              <w:t>名</w:t>
            </w:r>
            <w:r>
              <w:rPr>
                <w:rFonts w:ascii="ＭＳ 明朝" w:cs="ＭＳ 明朝" w:hint="eastAsia"/>
                <w:color w:val="000000"/>
                <w:kern w:val="0"/>
                <w:szCs w:val="21"/>
                <w:u w:val="single"/>
              </w:rPr>
              <w:t xml:space="preserve">　　　　　　　　　　　　</w:t>
            </w:r>
            <w:r w:rsidR="007D0359" w:rsidRPr="00435635">
              <w:rPr>
                <w:rFonts w:ascii="ＭＳ 明朝" w:cs="ＭＳ 明朝" w:hint="eastAsia"/>
                <w:kern w:val="0"/>
                <w:szCs w:val="21"/>
                <w:u w:val="single"/>
              </w:rPr>
              <w:t>印</w:t>
            </w:r>
          </w:p>
          <w:p w:rsidR="007D0359" w:rsidRPr="00435635" w:rsidRDefault="007D0359" w:rsidP="007D0359">
            <w:pPr>
              <w:autoSpaceDE w:val="0"/>
              <w:autoSpaceDN w:val="0"/>
              <w:adjustRightInd w:val="0"/>
              <w:ind w:firstLineChars="200" w:firstLine="420"/>
              <w:rPr>
                <w:rFonts w:ascii="ＭＳ 明朝" w:cs="ＭＳ 明朝"/>
                <w:kern w:val="0"/>
                <w:szCs w:val="21"/>
                <w:u w:val="single"/>
              </w:rPr>
            </w:pPr>
            <w:r w:rsidRPr="00435635">
              <w:rPr>
                <w:rFonts w:ascii="ＭＳ 明朝" w:cs="ＭＳ 明朝" w:hint="eastAsia"/>
                <w:kern w:val="0"/>
                <w:szCs w:val="21"/>
                <w:u w:val="single"/>
              </w:rPr>
              <w:t xml:space="preserve">所属先住所　　　　　　　　　　　　</w:t>
            </w:r>
          </w:p>
          <w:p w:rsidR="007D0359" w:rsidRPr="00435635" w:rsidRDefault="007D0359" w:rsidP="007D0359">
            <w:pPr>
              <w:autoSpaceDE w:val="0"/>
              <w:autoSpaceDN w:val="0"/>
              <w:adjustRightInd w:val="0"/>
              <w:ind w:firstLineChars="200" w:firstLine="420"/>
              <w:rPr>
                <w:rFonts w:ascii="ＭＳ 明朝" w:cs="ＭＳ 明朝"/>
                <w:kern w:val="0"/>
                <w:szCs w:val="21"/>
                <w:u w:val="single"/>
              </w:rPr>
            </w:pPr>
            <w:r w:rsidRPr="00435635">
              <w:rPr>
                <w:rFonts w:ascii="ＭＳ 明朝" w:cs="ＭＳ 明朝" w:hint="eastAsia"/>
                <w:kern w:val="0"/>
                <w:szCs w:val="21"/>
                <w:u w:val="single"/>
              </w:rPr>
              <w:t xml:space="preserve">電話番号               </w:t>
            </w:r>
            <w:r w:rsidRPr="00435635">
              <w:rPr>
                <w:rFonts w:ascii="ＭＳ 明朝" w:cs="ＭＳ 明朝"/>
                <w:kern w:val="0"/>
                <w:szCs w:val="21"/>
                <w:u w:val="single"/>
              </w:rPr>
              <w:t xml:space="preserve">         </w:t>
            </w:r>
            <w:r w:rsidRPr="00435635">
              <w:rPr>
                <w:rFonts w:ascii="ＭＳ 明朝" w:cs="ＭＳ 明朝" w:hint="eastAsia"/>
                <w:kern w:val="0"/>
                <w:szCs w:val="21"/>
                <w:u w:val="single"/>
              </w:rPr>
              <w:t>e-mail</w:t>
            </w:r>
            <w:r w:rsidRPr="00435635">
              <w:rPr>
                <w:rFonts w:ascii="ＭＳ 明朝" w:cs="ＭＳ 明朝"/>
                <w:kern w:val="0"/>
                <w:szCs w:val="21"/>
                <w:u w:val="single"/>
              </w:rPr>
              <w:t xml:space="preserve"> </w:t>
            </w:r>
            <w:r w:rsidRPr="00435635">
              <w:rPr>
                <w:rFonts w:ascii="ＭＳ 明朝" w:cs="ＭＳ 明朝" w:hint="eastAsia"/>
                <w:kern w:val="0"/>
                <w:szCs w:val="21"/>
                <w:u w:val="single"/>
              </w:rPr>
              <w:t xml:space="preserve">        </w:t>
            </w:r>
            <w:r w:rsidRPr="00435635">
              <w:rPr>
                <w:rFonts w:ascii="ＭＳ 明朝" w:cs="ＭＳ 明朝"/>
                <w:kern w:val="0"/>
                <w:szCs w:val="21"/>
                <w:u w:val="single"/>
              </w:rPr>
              <w:t xml:space="preserve">                  </w:t>
            </w:r>
          </w:p>
          <w:p w:rsidR="006F397D" w:rsidRPr="001F06BC" w:rsidRDefault="007D0359" w:rsidP="0042191F">
            <w:pPr>
              <w:autoSpaceDE w:val="0"/>
              <w:autoSpaceDN w:val="0"/>
              <w:adjustRightInd w:val="0"/>
              <w:rPr>
                <w:rFonts w:ascii="ＭＳ 明朝" w:cs="ＭＳ 明朝"/>
                <w:color w:val="000000"/>
                <w:kern w:val="0"/>
                <w:szCs w:val="21"/>
              </w:rPr>
            </w:pPr>
            <w:r>
              <w:rPr>
                <w:rFonts w:ascii="ＭＳ 明朝" w:cs="ＭＳ 明朝" w:hint="eastAsia"/>
                <w:color w:val="000000"/>
                <w:kern w:val="0"/>
                <w:szCs w:val="21"/>
              </w:rPr>
              <w:t xml:space="preserve"> </w:t>
            </w:r>
            <w:r>
              <w:rPr>
                <w:rFonts w:ascii="ＭＳ 明朝" w:cs="ＭＳ 明朝"/>
                <w:color w:val="000000"/>
                <w:kern w:val="0"/>
                <w:szCs w:val="21"/>
              </w:rPr>
              <w:t xml:space="preserve">  </w:t>
            </w:r>
            <w:r w:rsidR="006F397D" w:rsidRPr="001F06BC">
              <w:rPr>
                <w:rFonts w:ascii="ＭＳ 明朝" w:cs="ＭＳ 明朝" w:hint="eastAsia"/>
                <w:color w:val="000000"/>
                <w:kern w:val="0"/>
                <w:szCs w:val="21"/>
              </w:rPr>
              <w:t>（自筆の場合</w:t>
            </w:r>
            <w:r w:rsidR="006F397D" w:rsidRPr="001F06BC">
              <w:rPr>
                <w:rFonts w:ascii="ＭＳ 明朝" w:cs="ＭＳ 明朝"/>
                <w:color w:val="000000"/>
                <w:kern w:val="0"/>
                <w:szCs w:val="21"/>
              </w:rPr>
              <w:t xml:space="preserve"> </w:t>
            </w:r>
            <w:r w:rsidR="006F397D" w:rsidRPr="001F06BC">
              <w:rPr>
                <w:rFonts w:ascii="ＭＳ 明朝" w:cs="ＭＳ 明朝" w:hint="eastAsia"/>
                <w:color w:val="000000"/>
                <w:kern w:val="0"/>
                <w:szCs w:val="21"/>
              </w:rPr>
              <w:t>押印不必要）</w:t>
            </w:r>
          </w:p>
          <w:p w:rsidR="007D0359" w:rsidRDefault="007D0359" w:rsidP="00BB2FA2">
            <w:pPr>
              <w:autoSpaceDE w:val="0"/>
              <w:autoSpaceDN w:val="0"/>
              <w:adjustRightInd w:val="0"/>
              <w:jc w:val="center"/>
              <w:rPr>
                <w:rFonts w:ascii="ＭＳ 明朝" w:cs="ＭＳ 明朝"/>
                <w:color w:val="000000"/>
                <w:kern w:val="0"/>
                <w:szCs w:val="21"/>
              </w:rPr>
            </w:pPr>
          </w:p>
          <w:p w:rsidR="006F397D"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下記により共同研究を実施したいので申請します。</w:t>
            </w:r>
          </w:p>
          <w:p w:rsidR="006F397D" w:rsidRPr="001F06BC" w:rsidRDefault="006F397D" w:rsidP="00BB2FA2">
            <w:pPr>
              <w:autoSpaceDE w:val="0"/>
              <w:autoSpaceDN w:val="0"/>
              <w:adjustRightInd w:val="0"/>
              <w:jc w:val="center"/>
              <w:rPr>
                <w:rFonts w:ascii="ＭＳ 明朝" w:cs="ＭＳ 明朝"/>
                <w:color w:val="000000"/>
                <w:kern w:val="0"/>
                <w:szCs w:val="21"/>
              </w:rPr>
            </w:pPr>
          </w:p>
          <w:p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記</w:t>
            </w:r>
            <w:r w:rsidRPr="001F06BC">
              <w:rPr>
                <w:rFonts w:ascii="ＭＳ 明朝" w:cs="ＭＳ 明朝"/>
                <w:color w:val="000000"/>
                <w:kern w:val="0"/>
                <w:szCs w:val="21"/>
              </w:rPr>
              <w:t xml:space="preserve"> </w:t>
            </w:r>
          </w:p>
        </w:tc>
      </w:tr>
      <w:tr w:rsidR="00BB2FA2" w:rsidTr="00444A35">
        <w:trPr>
          <w:gridBefore w:val="1"/>
          <w:wBefore w:w="72" w:type="dxa"/>
        </w:trPr>
        <w:tc>
          <w:tcPr>
            <w:tcW w:w="1629" w:type="dxa"/>
            <w:gridSpan w:val="3"/>
            <w:tcBorders>
              <w:top w:val="single" w:sz="8" w:space="0" w:color="000000"/>
              <w:left w:val="single" w:sz="8" w:space="0" w:color="000000"/>
              <w:bottom w:val="single" w:sz="8" w:space="0" w:color="000000"/>
              <w:right w:val="single" w:sz="8" w:space="0" w:color="000000"/>
            </w:tcBorders>
          </w:tcPr>
          <w:p w:rsidR="00BB2FA2" w:rsidRPr="001F06BC" w:rsidRDefault="00BB2FA2" w:rsidP="00BB2FA2">
            <w:pPr>
              <w:autoSpaceDE w:val="0"/>
              <w:autoSpaceDN w:val="0"/>
              <w:adjustRightInd w:val="0"/>
              <w:rPr>
                <w:rFonts w:ascii="ＭＳ 明朝" w:cs="ＭＳ 明朝"/>
                <w:color w:val="000000"/>
                <w:kern w:val="0"/>
                <w:szCs w:val="21"/>
              </w:rPr>
            </w:pPr>
            <w:r w:rsidRPr="001F06BC">
              <w:rPr>
                <w:rFonts w:ascii="ＭＳ 明朝" w:cs="ＭＳ 明朝" w:hint="eastAsia"/>
                <w:color w:val="000000"/>
                <w:kern w:val="0"/>
                <w:szCs w:val="21"/>
              </w:rPr>
              <w:t>１．研究課題</w:t>
            </w:r>
          </w:p>
        </w:tc>
        <w:tc>
          <w:tcPr>
            <w:tcW w:w="7513" w:type="dxa"/>
            <w:gridSpan w:val="13"/>
            <w:tcBorders>
              <w:top w:val="single" w:sz="8" w:space="0" w:color="000000"/>
              <w:left w:val="single" w:sz="8" w:space="0" w:color="000000"/>
              <w:bottom w:val="single" w:sz="8" w:space="0" w:color="000000"/>
              <w:right w:val="single" w:sz="8" w:space="0" w:color="000000"/>
            </w:tcBorders>
          </w:tcPr>
          <w:p w:rsidR="00BB2FA2" w:rsidRPr="001F06BC" w:rsidRDefault="00BB2FA2" w:rsidP="00BB2FA2">
            <w:pPr>
              <w:autoSpaceDE w:val="0"/>
              <w:autoSpaceDN w:val="0"/>
              <w:adjustRightInd w:val="0"/>
              <w:rPr>
                <w:rFonts w:ascii="ＭＳ 明朝" w:cs="ＭＳ 明朝"/>
                <w:color w:val="000000"/>
                <w:kern w:val="0"/>
                <w:szCs w:val="21"/>
              </w:rPr>
            </w:pPr>
          </w:p>
        </w:tc>
      </w:tr>
      <w:tr w:rsidR="006F397D" w:rsidTr="00444A35">
        <w:trPr>
          <w:gridBefore w:val="1"/>
          <w:wBefore w:w="72" w:type="dxa"/>
          <w:trHeight w:val="104"/>
        </w:trPr>
        <w:tc>
          <w:tcPr>
            <w:tcW w:w="1622" w:type="dxa"/>
            <w:gridSpan w:val="2"/>
            <w:tcBorders>
              <w:left w:val="single" w:sz="8" w:space="0" w:color="000000"/>
              <w:bottom w:val="single" w:sz="8" w:space="0" w:color="000000"/>
              <w:right w:val="single" w:sz="8" w:space="0" w:color="000000"/>
            </w:tcBorders>
          </w:tcPr>
          <w:p w:rsidR="006F397D" w:rsidRPr="001F06BC" w:rsidRDefault="00BB2FA2" w:rsidP="00BB2FA2">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２</w:t>
            </w:r>
            <w:r w:rsidR="006F397D" w:rsidRPr="001F06BC">
              <w:rPr>
                <w:rFonts w:ascii="ＭＳ 明朝" w:cs="ＭＳ 明朝" w:hint="eastAsia"/>
                <w:color w:val="000000"/>
                <w:kern w:val="0"/>
                <w:szCs w:val="21"/>
              </w:rPr>
              <w:t>．研究期間</w:t>
            </w:r>
          </w:p>
        </w:tc>
        <w:tc>
          <w:tcPr>
            <w:tcW w:w="7520" w:type="dxa"/>
            <w:gridSpan w:val="14"/>
            <w:tcBorders>
              <w:left w:val="single" w:sz="8" w:space="0" w:color="000000"/>
              <w:bottom w:val="single" w:sz="8" w:space="0" w:color="000000"/>
              <w:right w:val="single" w:sz="8" w:space="0" w:color="000000"/>
            </w:tcBorders>
          </w:tcPr>
          <w:p w:rsidR="006F397D" w:rsidRPr="001F06BC" w:rsidRDefault="006F397D" w:rsidP="00BB2FA2">
            <w:pPr>
              <w:autoSpaceDE w:val="0"/>
              <w:autoSpaceDN w:val="0"/>
              <w:adjustRightInd w:val="0"/>
              <w:jc w:val="left"/>
              <w:rPr>
                <w:rFonts w:ascii="ＭＳ 明朝" w:cs="ＭＳ 明朝"/>
                <w:color w:val="000000"/>
                <w:kern w:val="0"/>
                <w:szCs w:val="21"/>
              </w:rPr>
            </w:pPr>
            <w:r>
              <w:rPr>
                <w:rFonts w:ascii="ＭＳ 明朝" w:cs="ＭＳ 明朝" w:hint="eastAsia"/>
                <w:color w:val="000000"/>
                <w:kern w:val="0"/>
                <w:szCs w:val="21"/>
              </w:rPr>
              <w:t xml:space="preserve">　　</w:t>
            </w:r>
            <w:r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月～</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年</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月</w:t>
            </w:r>
          </w:p>
        </w:tc>
      </w:tr>
      <w:tr w:rsidR="006F397D" w:rsidTr="00444A35">
        <w:trPr>
          <w:gridBefore w:val="1"/>
          <w:wBefore w:w="72" w:type="dxa"/>
          <w:trHeight w:val="104"/>
        </w:trPr>
        <w:tc>
          <w:tcPr>
            <w:tcW w:w="1622" w:type="dxa"/>
            <w:gridSpan w:val="2"/>
            <w:tcBorders>
              <w:top w:val="single" w:sz="8" w:space="0" w:color="000000"/>
              <w:left w:val="single" w:sz="8" w:space="0" w:color="000000"/>
              <w:bottom w:val="single" w:sz="8" w:space="0" w:color="000000"/>
              <w:right w:val="single" w:sz="8" w:space="0" w:color="000000"/>
            </w:tcBorders>
          </w:tcPr>
          <w:p w:rsidR="006F397D" w:rsidRPr="001F06BC" w:rsidRDefault="00BB2FA2" w:rsidP="00BB2FA2">
            <w:pPr>
              <w:autoSpaceDE w:val="0"/>
              <w:autoSpaceDN w:val="0"/>
              <w:adjustRightInd w:val="0"/>
              <w:rPr>
                <w:rFonts w:ascii="ＭＳ 明朝" w:cs="ＭＳ 明朝"/>
                <w:color w:val="000000"/>
                <w:kern w:val="0"/>
                <w:szCs w:val="21"/>
              </w:rPr>
            </w:pPr>
            <w:r>
              <w:rPr>
                <w:rFonts w:ascii="ＭＳ 明朝" w:cs="ＭＳ 明朝" w:hint="eastAsia"/>
                <w:color w:val="000000"/>
                <w:kern w:val="0"/>
                <w:szCs w:val="21"/>
              </w:rPr>
              <w:t>３</w:t>
            </w:r>
            <w:r w:rsidR="006F397D" w:rsidRPr="001F06BC">
              <w:rPr>
                <w:rFonts w:ascii="ＭＳ 明朝" w:cs="ＭＳ 明朝" w:hint="eastAsia"/>
                <w:color w:val="000000"/>
                <w:kern w:val="0"/>
                <w:szCs w:val="21"/>
              </w:rPr>
              <w:t>．研究組織</w:t>
            </w:r>
          </w:p>
        </w:tc>
        <w:tc>
          <w:tcPr>
            <w:tcW w:w="1699" w:type="dxa"/>
            <w:gridSpan w:val="4"/>
            <w:tcBorders>
              <w:top w:val="single" w:sz="8" w:space="0" w:color="000000"/>
              <w:left w:val="single" w:sz="8" w:space="0" w:color="000000"/>
              <w:bottom w:val="single" w:sz="8" w:space="0" w:color="000000"/>
              <w:right w:val="single" w:sz="8" w:space="0" w:color="000000"/>
            </w:tcBorders>
          </w:tcPr>
          <w:p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704" w:type="dxa"/>
            <w:gridSpan w:val="4"/>
            <w:tcBorders>
              <w:top w:val="single" w:sz="8" w:space="0" w:color="000000"/>
              <w:left w:val="single" w:sz="8" w:space="0" w:color="000000"/>
              <w:bottom w:val="single" w:sz="8" w:space="0" w:color="000000"/>
              <w:right w:val="single" w:sz="8" w:space="0" w:color="000000"/>
            </w:tcBorders>
          </w:tcPr>
          <w:p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所</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属</w:t>
            </w:r>
          </w:p>
        </w:tc>
        <w:tc>
          <w:tcPr>
            <w:tcW w:w="4117" w:type="dxa"/>
            <w:gridSpan w:val="6"/>
            <w:tcBorders>
              <w:top w:val="single" w:sz="8" w:space="0" w:color="000000"/>
              <w:left w:val="single" w:sz="8" w:space="0" w:color="000000"/>
              <w:bottom w:val="single" w:sz="8" w:space="0" w:color="000000"/>
              <w:right w:val="single" w:sz="8" w:space="0" w:color="000000"/>
            </w:tcBorders>
          </w:tcPr>
          <w:p w:rsidR="006F397D" w:rsidRPr="001F06BC" w:rsidRDefault="006F397D"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r>
      <w:tr w:rsidR="006F397D" w:rsidTr="00444A35">
        <w:trPr>
          <w:gridBefore w:val="1"/>
          <w:wBefore w:w="72" w:type="dxa"/>
          <w:trHeight w:val="104"/>
        </w:trPr>
        <w:tc>
          <w:tcPr>
            <w:tcW w:w="1622" w:type="dxa"/>
            <w:gridSpan w:val="2"/>
            <w:tcBorders>
              <w:top w:val="single" w:sz="8" w:space="0" w:color="000000"/>
              <w:left w:val="single" w:sz="8" w:space="0" w:color="000000"/>
              <w:bottom w:val="nil"/>
              <w:right w:val="single" w:sz="8" w:space="0" w:color="000000"/>
              <w:tr2bl w:val="single" w:sz="4" w:space="0" w:color="000000"/>
            </w:tcBorders>
          </w:tcPr>
          <w:p w:rsidR="006F397D" w:rsidRDefault="006F397D" w:rsidP="00BB2FA2">
            <w:pPr>
              <w:autoSpaceDE w:val="0"/>
              <w:autoSpaceDN w:val="0"/>
              <w:adjustRightInd w:val="0"/>
              <w:jc w:val="left"/>
              <w:rPr>
                <w:rFonts w:ascii="ＭＳ 明朝" w:cs="ＭＳ 明朝"/>
                <w:color w:val="000000"/>
                <w:kern w:val="0"/>
                <w:szCs w:val="21"/>
              </w:rPr>
            </w:pPr>
          </w:p>
          <w:p w:rsidR="00BB2FA2" w:rsidRDefault="00BB2FA2" w:rsidP="00BB2FA2">
            <w:pPr>
              <w:autoSpaceDE w:val="0"/>
              <w:autoSpaceDN w:val="0"/>
              <w:adjustRightInd w:val="0"/>
              <w:jc w:val="left"/>
              <w:rPr>
                <w:rFonts w:ascii="ＭＳ 明朝" w:cs="ＭＳ 明朝"/>
                <w:color w:val="000000"/>
                <w:kern w:val="0"/>
                <w:szCs w:val="21"/>
              </w:rPr>
            </w:pPr>
          </w:p>
          <w:p w:rsidR="006F397D" w:rsidRPr="001F06BC" w:rsidRDefault="006F397D" w:rsidP="00BB2FA2">
            <w:pPr>
              <w:autoSpaceDE w:val="0"/>
              <w:autoSpaceDN w:val="0"/>
              <w:adjustRightInd w:val="0"/>
              <w:jc w:val="left"/>
              <w:rPr>
                <w:rFonts w:ascii="ＭＳ 明朝" w:cs="ＭＳ 明朝"/>
                <w:color w:val="000000"/>
                <w:kern w:val="0"/>
                <w:szCs w:val="21"/>
              </w:rPr>
            </w:pPr>
          </w:p>
        </w:tc>
        <w:tc>
          <w:tcPr>
            <w:tcW w:w="1699" w:type="dxa"/>
            <w:gridSpan w:val="4"/>
            <w:tcBorders>
              <w:top w:val="single" w:sz="8" w:space="0" w:color="000000"/>
              <w:left w:val="single" w:sz="8" w:space="0" w:color="000000"/>
              <w:right w:val="single" w:sz="8" w:space="0" w:color="000000"/>
            </w:tcBorders>
          </w:tcPr>
          <w:p w:rsidR="006F397D" w:rsidRPr="001F06BC" w:rsidRDefault="006F397D" w:rsidP="00BB2FA2">
            <w:pPr>
              <w:autoSpaceDE w:val="0"/>
              <w:autoSpaceDN w:val="0"/>
              <w:adjustRightInd w:val="0"/>
              <w:jc w:val="left"/>
              <w:rPr>
                <w:rFonts w:ascii="ＭＳ 明朝" w:cs="ＭＳ 明朝"/>
                <w:color w:val="000000"/>
                <w:kern w:val="0"/>
                <w:szCs w:val="21"/>
              </w:rPr>
            </w:pPr>
          </w:p>
        </w:tc>
        <w:tc>
          <w:tcPr>
            <w:tcW w:w="1704" w:type="dxa"/>
            <w:gridSpan w:val="4"/>
            <w:tcBorders>
              <w:top w:val="single" w:sz="8" w:space="0" w:color="000000"/>
              <w:left w:val="single" w:sz="8" w:space="0" w:color="000000"/>
              <w:right w:val="single" w:sz="8" w:space="0" w:color="000000"/>
            </w:tcBorders>
          </w:tcPr>
          <w:p w:rsidR="006F397D" w:rsidRPr="001F06BC" w:rsidRDefault="006F397D" w:rsidP="00BB2FA2">
            <w:pPr>
              <w:autoSpaceDE w:val="0"/>
              <w:autoSpaceDN w:val="0"/>
              <w:adjustRightInd w:val="0"/>
              <w:jc w:val="left"/>
              <w:rPr>
                <w:rFonts w:ascii="ＭＳ 明朝" w:cs="ＭＳ 明朝"/>
                <w:color w:val="000000"/>
                <w:kern w:val="0"/>
                <w:szCs w:val="21"/>
              </w:rPr>
            </w:pPr>
          </w:p>
        </w:tc>
        <w:tc>
          <w:tcPr>
            <w:tcW w:w="4117" w:type="dxa"/>
            <w:gridSpan w:val="6"/>
            <w:tcBorders>
              <w:top w:val="single" w:sz="8" w:space="0" w:color="000000"/>
              <w:left w:val="single" w:sz="8" w:space="0" w:color="000000"/>
              <w:right w:val="single" w:sz="8" w:space="0" w:color="000000"/>
            </w:tcBorders>
          </w:tcPr>
          <w:p w:rsidR="006F397D" w:rsidRPr="001F06BC" w:rsidRDefault="006F397D" w:rsidP="00BB2FA2">
            <w:pPr>
              <w:autoSpaceDE w:val="0"/>
              <w:autoSpaceDN w:val="0"/>
              <w:adjustRightInd w:val="0"/>
              <w:jc w:val="left"/>
              <w:rPr>
                <w:rFonts w:ascii="ＭＳ 明朝" w:cs="ＭＳ 明朝"/>
                <w:color w:val="000000"/>
                <w:kern w:val="0"/>
                <w:szCs w:val="21"/>
              </w:rPr>
            </w:pPr>
          </w:p>
        </w:tc>
      </w:tr>
      <w:tr w:rsidR="00BB2FA2" w:rsidTr="00444A35">
        <w:trPr>
          <w:gridBefore w:val="1"/>
          <w:wBefore w:w="72" w:type="dxa"/>
          <w:trHeight w:val="104"/>
        </w:trPr>
        <w:tc>
          <w:tcPr>
            <w:tcW w:w="1629" w:type="dxa"/>
            <w:gridSpan w:val="3"/>
            <w:tcBorders>
              <w:top w:val="single" w:sz="8" w:space="0" w:color="000000"/>
              <w:left w:val="single" w:sz="8" w:space="0" w:color="000000"/>
              <w:right w:val="single" w:sz="8" w:space="0" w:color="000000"/>
            </w:tcBorders>
          </w:tcPr>
          <w:p w:rsidR="00BB2FA2" w:rsidRPr="001F06BC" w:rsidRDefault="00BB2FA2" w:rsidP="00B10DA1">
            <w:pPr>
              <w:autoSpaceDE w:val="0"/>
              <w:autoSpaceDN w:val="0"/>
              <w:adjustRightInd w:val="0"/>
              <w:spacing w:beforeLines="50" w:before="170" w:afterLines="50" w:after="170"/>
              <w:jc w:val="left"/>
              <w:rPr>
                <w:rFonts w:ascii="ＭＳ 明朝" w:cs="ＭＳ 明朝"/>
                <w:color w:val="000000"/>
                <w:kern w:val="0"/>
                <w:szCs w:val="21"/>
              </w:rPr>
            </w:pPr>
            <w:r>
              <w:rPr>
                <w:rFonts w:ascii="ＭＳ 明朝" w:cs="ＭＳ 明朝" w:hint="eastAsia"/>
                <w:color w:val="000000"/>
                <w:kern w:val="0"/>
                <w:szCs w:val="21"/>
              </w:rPr>
              <w:t>４</w:t>
            </w:r>
            <w:r w:rsidR="00DF4754" w:rsidRPr="001F06BC">
              <w:rPr>
                <w:rFonts w:ascii="ＭＳ 明朝" w:cs="ＭＳ 明朝" w:hint="eastAsia"/>
                <w:color w:val="000000"/>
                <w:kern w:val="0"/>
                <w:szCs w:val="21"/>
              </w:rPr>
              <w:t>．</w:t>
            </w:r>
            <w:r w:rsidRPr="00AC0FE7">
              <w:rPr>
                <w:rFonts w:ascii="ＭＳ 明朝" w:cs="ＭＳ 明朝" w:hint="eastAsia"/>
                <w:color w:val="000000"/>
                <w:w w:val="75"/>
                <w:kern w:val="0"/>
                <w:szCs w:val="21"/>
                <w:fitText w:val="950" w:id="669163521"/>
              </w:rPr>
              <w:t>所</w:t>
            </w:r>
            <w:r w:rsidRPr="00AC0FE7">
              <w:rPr>
                <w:rFonts w:ascii="ＭＳ 明朝" w:cs="ＭＳ 明朝" w:hint="eastAsia"/>
                <w:w w:val="75"/>
                <w:kern w:val="0"/>
                <w:szCs w:val="21"/>
                <w:fitText w:val="950" w:id="669163521"/>
              </w:rPr>
              <w:t>内</w:t>
            </w:r>
            <w:r w:rsidR="00DF4754" w:rsidRPr="00AC0FE7">
              <w:rPr>
                <w:rFonts w:ascii="ＭＳ 明朝" w:cs="ＭＳ 明朝" w:hint="eastAsia"/>
                <w:w w:val="75"/>
                <w:kern w:val="0"/>
                <w:szCs w:val="21"/>
                <w:fitText w:val="950" w:id="669163521"/>
              </w:rPr>
              <w:t>担当</w:t>
            </w:r>
            <w:r w:rsidRPr="00AC0FE7">
              <w:rPr>
                <w:rFonts w:ascii="ＭＳ 明朝" w:cs="ＭＳ 明朝" w:hint="eastAsia"/>
                <w:color w:val="000000"/>
                <w:w w:val="75"/>
                <w:kern w:val="0"/>
                <w:szCs w:val="21"/>
                <w:fitText w:val="950" w:id="669163521"/>
              </w:rPr>
              <w:t>教</w:t>
            </w:r>
            <w:r w:rsidRPr="00AC0FE7">
              <w:rPr>
                <w:rFonts w:ascii="ＭＳ 明朝" w:cs="ＭＳ 明朝" w:hint="eastAsia"/>
                <w:color w:val="000000"/>
                <w:spacing w:val="2"/>
                <w:w w:val="75"/>
                <w:kern w:val="0"/>
                <w:szCs w:val="21"/>
                <w:fitText w:val="950" w:id="669163521"/>
              </w:rPr>
              <w:t>員</w:t>
            </w:r>
          </w:p>
        </w:tc>
        <w:tc>
          <w:tcPr>
            <w:tcW w:w="7513" w:type="dxa"/>
            <w:gridSpan w:val="13"/>
            <w:tcBorders>
              <w:top w:val="single" w:sz="8" w:space="0" w:color="000000"/>
              <w:left w:val="single" w:sz="8" w:space="0" w:color="000000"/>
              <w:right w:val="single" w:sz="8" w:space="0" w:color="000000"/>
            </w:tcBorders>
          </w:tcPr>
          <w:p w:rsidR="00BB2FA2" w:rsidRPr="001F06BC" w:rsidRDefault="00BB2FA2" w:rsidP="00BB2FA2">
            <w:pPr>
              <w:autoSpaceDE w:val="0"/>
              <w:autoSpaceDN w:val="0"/>
              <w:adjustRightInd w:val="0"/>
              <w:jc w:val="left"/>
              <w:rPr>
                <w:rFonts w:ascii="ＭＳ 明朝" w:cs="ＭＳ 明朝"/>
                <w:color w:val="000000"/>
                <w:kern w:val="0"/>
                <w:szCs w:val="21"/>
              </w:rPr>
            </w:pPr>
          </w:p>
        </w:tc>
      </w:tr>
      <w:tr w:rsidR="006F397D" w:rsidTr="00444A35">
        <w:trPr>
          <w:gridBefore w:val="1"/>
          <w:wBefore w:w="72" w:type="dxa"/>
          <w:trHeight w:val="104"/>
        </w:trPr>
        <w:tc>
          <w:tcPr>
            <w:tcW w:w="9142" w:type="dxa"/>
            <w:gridSpan w:val="16"/>
            <w:tcBorders>
              <w:top w:val="single" w:sz="8" w:space="0" w:color="000000"/>
              <w:left w:val="single" w:sz="8" w:space="0" w:color="000000"/>
              <w:right w:val="single" w:sz="8" w:space="0" w:color="000000"/>
            </w:tcBorders>
          </w:tcPr>
          <w:p w:rsidR="006F397D" w:rsidRPr="001F06BC" w:rsidRDefault="006F397D" w:rsidP="00BB2FA2">
            <w:pPr>
              <w:autoSpaceDE w:val="0"/>
              <w:autoSpaceDN w:val="0"/>
              <w:adjustRightInd w:val="0"/>
              <w:jc w:val="left"/>
              <w:rPr>
                <w:rFonts w:ascii="ＭＳ 明朝" w:cs="ＭＳ 明朝"/>
                <w:color w:val="000000"/>
                <w:kern w:val="0"/>
                <w:szCs w:val="21"/>
              </w:rPr>
            </w:pPr>
            <w:r w:rsidRPr="001F06BC">
              <w:rPr>
                <w:rFonts w:ascii="ＭＳ 明朝" w:cs="ＭＳ 明朝" w:hint="eastAsia"/>
                <w:color w:val="000000"/>
                <w:kern w:val="0"/>
                <w:szCs w:val="21"/>
              </w:rPr>
              <w:t>５．必要経費</w:t>
            </w:r>
            <w:r w:rsidR="00B534F3">
              <w:rPr>
                <w:rFonts w:ascii="ＭＳ 明朝" w:cs="ＭＳ 明朝" w:hint="eastAsia"/>
                <w:color w:val="000000"/>
                <w:kern w:val="0"/>
                <w:szCs w:val="21"/>
              </w:rPr>
              <w:t>等</w:t>
            </w:r>
          </w:p>
        </w:tc>
      </w:tr>
      <w:tr w:rsidR="006F397D" w:rsidTr="00444A35">
        <w:trPr>
          <w:gridBefore w:val="1"/>
          <w:wBefore w:w="72" w:type="dxa"/>
          <w:trHeight w:val="424"/>
        </w:trPr>
        <w:tc>
          <w:tcPr>
            <w:tcW w:w="349" w:type="dxa"/>
            <w:vMerge w:val="restart"/>
            <w:tcBorders>
              <w:top w:val="nil"/>
              <w:left w:val="single" w:sz="8" w:space="0" w:color="000000"/>
              <w:bottom w:val="single" w:sz="8" w:space="0" w:color="000000"/>
              <w:right w:val="single" w:sz="8" w:space="0" w:color="000000"/>
            </w:tcBorders>
          </w:tcPr>
          <w:p w:rsidR="006F397D" w:rsidRPr="001F06BC" w:rsidRDefault="006F397D" w:rsidP="00BB2FA2">
            <w:pPr>
              <w:autoSpaceDE w:val="0"/>
              <w:autoSpaceDN w:val="0"/>
              <w:adjustRightInd w:val="0"/>
              <w:jc w:val="left"/>
              <w:rPr>
                <w:rFonts w:ascii="ＭＳ 明朝" w:cs="ＭＳ 明朝"/>
                <w:color w:val="000000"/>
                <w:kern w:val="0"/>
                <w:szCs w:val="21"/>
              </w:rPr>
            </w:pPr>
          </w:p>
        </w:tc>
        <w:tc>
          <w:tcPr>
            <w:tcW w:w="1555" w:type="dxa"/>
            <w:gridSpan w:val="3"/>
            <w:tcBorders>
              <w:top w:val="single" w:sz="8" w:space="0" w:color="000000"/>
              <w:left w:val="single" w:sz="8" w:space="0" w:color="000000"/>
              <w:bottom w:val="single" w:sz="8" w:space="0" w:color="000000"/>
              <w:right w:val="single" w:sz="8" w:space="0" w:color="000000"/>
            </w:tcBorders>
          </w:tcPr>
          <w:p w:rsidR="006F397D" w:rsidRPr="001F06BC" w:rsidRDefault="006F397D" w:rsidP="00B10DA1">
            <w:pPr>
              <w:autoSpaceDE w:val="0"/>
              <w:autoSpaceDN w:val="0"/>
              <w:adjustRightInd w:val="0"/>
              <w:spacing w:beforeLines="50" w:before="170"/>
              <w:jc w:val="center"/>
              <w:rPr>
                <w:rFonts w:ascii="ＭＳ 明朝" w:cs="ＭＳ 明朝"/>
                <w:color w:val="000000"/>
                <w:kern w:val="0"/>
                <w:szCs w:val="21"/>
              </w:rPr>
            </w:pPr>
            <w:r w:rsidRPr="001F06BC">
              <w:rPr>
                <w:rFonts w:ascii="ＭＳ 明朝" w:cs="ＭＳ 明朝" w:hint="eastAsia"/>
                <w:color w:val="000000"/>
                <w:kern w:val="0"/>
                <w:szCs w:val="21"/>
              </w:rPr>
              <w:t>計算機使用</w:t>
            </w:r>
            <w:r w:rsidR="0055305A">
              <w:rPr>
                <w:rFonts w:ascii="ＭＳ 明朝" w:cs="ＭＳ 明朝" w:hint="eastAsia"/>
                <w:color w:val="000000"/>
                <w:kern w:val="0"/>
                <w:szCs w:val="21"/>
              </w:rPr>
              <w:t>量</w:t>
            </w:r>
          </w:p>
        </w:tc>
        <w:tc>
          <w:tcPr>
            <w:tcW w:w="2837" w:type="dxa"/>
            <w:gridSpan w:val="5"/>
            <w:tcBorders>
              <w:top w:val="single" w:sz="8" w:space="0" w:color="000000"/>
              <w:left w:val="single" w:sz="8" w:space="0" w:color="000000"/>
              <w:bottom w:val="single" w:sz="8" w:space="0" w:color="000000"/>
              <w:right w:val="single" w:sz="8" w:space="0" w:color="000000"/>
            </w:tcBorders>
          </w:tcPr>
          <w:p w:rsidR="006F397D" w:rsidRPr="001F06BC" w:rsidRDefault="00910390" w:rsidP="00EE0273">
            <w:pPr>
              <w:autoSpaceDE w:val="0"/>
              <w:autoSpaceDN w:val="0"/>
              <w:adjustRightInd w:val="0"/>
              <w:spacing w:beforeLines="50" w:before="170"/>
              <w:jc w:val="left"/>
              <w:rPr>
                <w:rFonts w:ascii="ＭＳ 明朝" w:cs="ＭＳ 明朝"/>
                <w:color w:val="000000"/>
                <w:kern w:val="0"/>
                <w:szCs w:val="21"/>
              </w:rPr>
            </w:pPr>
            <w:r>
              <w:rPr>
                <w:rFonts w:ascii="ＭＳ 明朝" w:cs="ＭＳ 明朝"/>
                <w:color w:val="000000"/>
                <w:kern w:val="0"/>
                <w:szCs w:val="21"/>
              </w:rPr>
              <w:t>Wisteria-O</w:t>
            </w:r>
            <w:bookmarkStart w:id="0" w:name="_GoBack"/>
            <w:bookmarkEnd w:id="0"/>
          </w:p>
        </w:tc>
        <w:tc>
          <w:tcPr>
            <w:tcW w:w="4401" w:type="dxa"/>
            <w:gridSpan w:val="7"/>
            <w:tcBorders>
              <w:top w:val="single" w:sz="8" w:space="0" w:color="000000"/>
              <w:left w:val="single" w:sz="8" w:space="0" w:color="000000"/>
              <w:bottom w:val="single" w:sz="8" w:space="0" w:color="000000"/>
              <w:right w:val="single" w:sz="8" w:space="0" w:color="000000"/>
            </w:tcBorders>
          </w:tcPr>
          <w:p w:rsidR="006F397D" w:rsidRDefault="006F397D" w:rsidP="00BB2FA2">
            <w:pPr>
              <w:autoSpaceDE w:val="0"/>
              <w:autoSpaceDN w:val="0"/>
              <w:adjustRightInd w:val="0"/>
              <w:jc w:val="left"/>
              <w:rPr>
                <w:rFonts w:ascii="ＭＳ 明朝" w:cs="ＭＳ 明朝"/>
                <w:color w:val="000000"/>
                <w:kern w:val="0"/>
                <w:szCs w:val="21"/>
              </w:rPr>
            </w:pPr>
          </w:p>
          <w:p w:rsidR="006F397D" w:rsidRDefault="0055305A" w:rsidP="00EE0273">
            <w:pPr>
              <w:autoSpaceDE w:val="0"/>
              <w:autoSpaceDN w:val="0"/>
              <w:adjustRightInd w:val="0"/>
              <w:ind w:firstLine="2309"/>
              <w:jc w:val="right"/>
              <w:rPr>
                <w:rFonts w:ascii="ＭＳ 明朝" w:cs="ＭＳ 明朝"/>
                <w:color w:val="000000"/>
                <w:kern w:val="0"/>
                <w:szCs w:val="21"/>
              </w:rPr>
            </w:pPr>
            <w:r>
              <w:rPr>
                <w:rFonts w:ascii="ＭＳ 明朝" w:cs="ＭＳ 明朝" w:hint="eastAsia"/>
                <w:color w:val="000000"/>
                <w:kern w:val="0"/>
                <w:szCs w:val="21"/>
              </w:rPr>
              <w:t>ノード時間</w:t>
            </w:r>
          </w:p>
          <w:p w:rsidR="009E77E8" w:rsidRPr="001F06BC" w:rsidRDefault="009E77E8" w:rsidP="00EE0273">
            <w:pPr>
              <w:autoSpaceDE w:val="0"/>
              <w:autoSpaceDN w:val="0"/>
              <w:adjustRightInd w:val="0"/>
              <w:ind w:firstLine="2309"/>
              <w:jc w:val="right"/>
              <w:rPr>
                <w:rFonts w:ascii="ＭＳ 明朝" w:cs="ＭＳ 明朝"/>
                <w:color w:val="000000"/>
                <w:kern w:val="0"/>
                <w:szCs w:val="21"/>
              </w:rPr>
            </w:pPr>
          </w:p>
        </w:tc>
      </w:tr>
      <w:tr w:rsidR="00E011F0" w:rsidTr="00444A35">
        <w:trPr>
          <w:gridBefore w:val="1"/>
          <w:wBefore w:w="72" w:type="dxa"/>
          <w:trHeight w:val="264"/>
        </w:trPr>
        <w:tc>
          <w:tcPr>
            <w:tcW w:w="349" w:type="dxa"/>
            <w:vMerge/>
            <w:tcBorders>
              <w:top w:val="nil"/>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rPr>
                <w:rFonts w:ascii="ＭＳ 明朝" w:cs="ＭＳ 明朝"/>
                <w:color w:val="000000"/>
                <w:kern w:val="0"/>
                <w:szCs w:val="21"/>
              </w:rPr>
            </w:pPr>
          </w:p>
        </w:tc>
        <w:tc>
          <w:tcPr>
            <w:tcW w:w="1555" w:type="dxa"/>
            <w:gridSpan w:val="3"/>
            <w:vMerge w:val="restart"/>
            <w:tcBorders>
              <w:top w:val="single" w:sz="8" w:space="0" w:color="000000"/>
              <w:left w:val="single" w:sz="8" w:space="0" w:color="000000"/>
              <w:bottom w:val="single" w:sz="8" w:space="0" w:color="000000"/>
              <w:right w:val="single" w:sz="8" w:space="0" w:color="000000"/>
            </w:tcBorders>
          </w:tcPr>
          <w:p w:rsidR="00E011F0" w:rsidRDefault="00E011F0" w:rsidP="00BB2FA2">
            <w:pPr>
              <w:autoSpaceDE w:val="0"/>
              <w:autoSpaceDN w:val="0"/>
              <w:adjustRightInd w:val="0"/>
              <w:jc w:val="center"/>
              <w:rPr>
                <w:rFonts w:ascii="ＭＳ 明朝" w:cs="ＭＳ 明朝"/>
                <w:color w:val="000000"/>
                <w:kern w:val="0"/>
                <w:szCs w:val="21"/>
              </w:rPr>
            </w:pPr>
          </w:p>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旅</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費</w:t>
            </w:r>
          </w:p>
        </w:tc>
        <w:tc>
          <w:tcPr>
            <w:tcW w:w="1276" w:type="dxa"/>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職</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1561" w:type="dxa"/>
            <w:gridSpan w:val="4"/>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氏</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p>
        </w:tc>
        <w:tc>
          <w:tcPr>
            <w:tcW w:w="999" w:type="dxa"/>
            <w:gridSpan w:val="2"/>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期</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間</w:t>
            </w:r>
          </w:p>
        </w:tc>
        <w:tc>
          <w:tcPr>
            <w:tcW w:w="709" w:type="dxa"/>
            <w:gridSpan w:val="2"/>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回数</w:t>
            </w:r>
          </w:p>
        </w:tc>
        <w:tc>
          <w:tcPr>
            <w:tcW w:w="1134" w:type="dxa"/>
            <w:gridSpan w:val="2"/>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1559" w:type="dxa"/>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時</w:t>
            </w:r>
            <w:r w:rsidRPr="001F06BC">
              <w:rPr>
                <w:rFonts w:ascii="ＭＳ 明朝" w:cs="ＭＳ 明朝"/>
                <w:color w:val="000000"/>
                <w:kern w:val="0"/>
                <w:szCs w:val="21"/>
              </w:rPr>
              <w:t xml:space="preserve"> </w:t>
            </w:r>
            <w:r w:rsidRPr="001F06BC">
              <w:rPr>
                <w:rFonts w:ascii="ＭＳ 明朝" w:cs="ＭＳ 明朝" w:hint="eastAsia"/>
                <w:color w:val="000000"/>
                <w:kern w:val="0"/>
                <w:szCs w:val="21"/>
              </w:rPr>
              <w:t>期</w:t>
            </w:r>
          </w:p>
        </w:tc>
      </w:tr>
      <w:tr w:rsidR="00E011F0" w:rsidTr="00444A35">
        <w:trPr>
          <w:gridBefore w:val="1"/>
          <w:wBefore w:w="72" w:type="dxa"/>
          <w:trHeight w:val="264"/>
        </w:trPr>
        <w:tc>
          <w:tcPr>
            <w:tcW w:w="349" w:type="dxa"/>
            <w:vMerge/>
            <w:tcBorders>
              <w:top w:val="nil"/>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left"/>
              <w:rPr>
                <w:rFonts w:ascii="ＭＳ 明朝"/>
                <w:kern w:val="0"/>
                <w:sz w:val="24"/>
              </w:rPr>
            </w:pPr>
          </w:p>
        </w:tc>
        <w:tc>
          <w:tcPr>
            <w:tcW w:w="1555" w:type="dxa"/>
            <w:gridSpan w:val="3"/>
            <w:vMerge/>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left"/>
              <w:rPr>
                <w:rFonts w:ascii="ＭＳ 明朝"/>
                <w:kern w:val="0"/>
                <w:sz w:val="24"/>
              </w:rPr>
            </w:pPr>
          </w:p>
        </w:tc>
        <w:tc>
          <w:tcPr>
            <w:tcW w:w="1276" w:type="dxa"/>
            <w:tcBorders>
              <w:left w:val="single" w:sz="8" w:space="0" w:color="000000"/>
              <w:bottom w:val="single" w:sz="8" w:space="0" w:color="000000"/>
              <w:right w:val="single" w:sz="8" w:space="0" w:color="000000"/>
            </w:tcBorders>
          </w:tcPr>
          <w:p w:rsidR="00E011F0" w:rsidRDefault="00E011F0" w:rsidP="00BB2FA2">
            <w:pPr>
              <w:autoSpaceDE w:val="0"/>
              <w:autoSpaceDN w:val="0"/>
              <w:adjustRightInd w:val="0"/>
              <w:jc w:val="left"/>
              <w:rPr>
                <w:rFonts w:ascii="ＭＳ 明朝" w:cs="ＭＳ 明朝"/>
                <w:color w:val="000000"/>
                <w:kern w:val="0"/>
                <w:szCs w:val="21"/>
              </w:rPr>
            </w:pPr>
          </w:p>
          <w:p w:rsidR="00E011F0" w:rsidRPr="001F06BC" w:rsidRDefault="00E011F0" w:rsidP="00BB2FA2">
            <w:pPr>
              <w:autoSpaceDE w:val="0"/>
              <w:autoSpaceDN w:val="0"/>
              <w:adjustRightInd w:val="0"/>
              <w:jc w:val="left"/>
              <w:rPr>
                <w:rFonts w:ascii="ＭＳ 明朝" w:cs="ＭＳ 明朝"/>
                <w:color w:val="000000"/>
                <w:kern w:val="0"/>
                <w:szCs w:val="21"/>
              </w:rPr>
            </w:pPr>
          </w:p>
        </w:tc>
        <w:tc>
          <w:tcPr>
            <w:tcW w:w="1561" w:type="dxa"/>
            <w:gridSpan w:val="4"/>
            <w:tcBorders>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left"/>
              <w:rPr>
                <w:rFonts w:ascii="ＭＳ 明朝" w:cs="ＭＳ 明朝"/>
                <w:color w:val="000000"/>
                <w:kern w:val="0"/>
                <w:szCs w:val="21"/>
              </w:rPr>
            </w:pPr>
          </w:p>
        </w:tc>
        <w:tc>
          <w:tcPr>
            <w:tcW w:w="999" w:type="dxa"/>
            <w:gridSpan w:val="2"/>
            <w:tcBorders>
              <w:left w:val="single" w:sz="8" w:space="0" w:color="000000"/>
              <w:bottom w:val="single" w:sz="8" w:space="0" w:color="000000"/>
              <w:right w:val="single" w:sz="8" w:space="0" w:color="000000"/>
            </w:tcBorders>
          </w:tcPr>
          <w:p w:rsidR="00E011F0" w:rsidRDefault="00E011F0" w:rsidP="00BB2FA2">
            <w:pPr>
              <w:autoSpaceDE w:val="0"/>
              <w:autoSpaceDN w:val="0"/>
              <w:adjustRightInd w:val="0"/>
              <w:jc w:val="right"/>
              <w:rPr>
                <w:rFonts w:ascii="ＭＳ 明朝" w:cs="ＭＳ 明朝"/>
                <w:color w:val="000000"/>
                <w:kern w:val="0"/>
                <w:szCs w:val="21"/>
              </w:rPr>
            </w:pPr>
          </w:p>
          <w:p w:rsidR="00E011F0" w:rsidRPr="001F06BC" w:rsidRDefault="00E011F0" w:rsidP="00BB2FA2">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泊</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日</w:t>
            </w:r>
          </w:p>
        </w:tc>
        <w:tc>
          <w:tcPr>
            <w:tcW w:w="709" w:type="dxa"/>
            <w:gridSpan w:val="2"/>
            <w:tcBorders>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left"/>
              <w:rPr>
                <w:rFonts w:ascii="ＭＳ 明朝" w:cs="ＭＳ 明朝"/>
                <w:color w:val="000000"/>
                <w:kern w:val="0"/>
                <w:szCs w:val="21"/>
              </w:rPr>
            </w:pPr>
          </w:p>
        </w:tc>
        <w:tc>
          <w:tcPr>
            <w:tcW w:w="1134" w:type="dxa"/>
            <w:gridSpan w:val="2"/>
            <w:tcBorders>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left"/>
              <w:rPr>
                <w:rFonts w:ascii="ＭＳ 明朝" w:cs="ＭＳ 明朝"/>
                <w:color w:val="000000"/>
                <w:kern w:val="0"/>
                <w:szCs w:val="21"/>
              </w:rPr>
            </w:pPr>
          </w:p>
        </w:tc>
        <w:tc>
          <w:tcPr>
            <w:tcW w:w="1559" w:type="dxa"/>
            <w:tcBorders>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right"/>
              <w:rPr>
                <w:rFonts w:ascii="ＭＳ 明朝" w:cs="ＭＳ 明朝"/>
                <w:color w:val="000000"/>
                <w:kern w:val="0"/>
                <w:szCs w:val="21"/>
              </w:rPr>
            </w:pPr>
            <w:r w:rsidRPr="001F06BC">
              <w:rPr>
                <w:rFonts w:ascii="ＭＳ 明朝" w:cs="ＭＳ 明朝" w:hint="eastAsia"/>
                <w:color w:val="000000"/>
                <w:kern w:val="0"/>
                <w:szCs w:val="21"/>
              </w:rPr>
              <w:t>月</w:t>
            </w:r>
          </w:p>
        </w:tc>
      </w:tr>
      <w:tr w:rsidR="00E011F0" w:rsidTr="00444A35">
        <w:trPr>
          <w:gridBefore w:val="1"/>
          <w:wBefore w:w="72" w:type="dxa"/>
          <w:trHeight w:val="424"/>
        </w:trPr>
        <w:tc>
          <w:tcPr>
            <w:tcW w:w="349" w:type="dxa"/>
            <w:vMerge/>
            <w:tcBorders>
              <w:top w:val="nil"/>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rPr>
                <w:rFonts w:ascii="ＭＳ 明朝" w:cs="ＭＳ 明朝"/>
                <w:color w:val="000000"/>
                <w:kern w:val="0"/>
                <w:szCs w:val="21"/>
              </w:rPr>
            </w:pPr>
          </w:p>
        </w:tc>
        <w:tc>
          <w:tcPr>
            <w:tcW w:w="1555" w:type="dxa"/>
            <w:gridSpan w:val="3"/>
            <w:vMerge w:val="restart"/>
            <w:tcBorders>
              <w:top w:val="single" w:sz="8" w:space="0" w:color="000000"/>
              <w:left w:val="single" w:sz="8" w:space="0" w:color="000000"/>
              <w:right w:val="single" w:sz="8" w:space="0" w:color="000000"/>
            </w:tcBorders>
          </w:tcPr>
          <w:p w:rsidR="00E011F0" w:rsidRDefault="00E011F0" w:rsidP="00BB2FA2">
            <w:pPr>
              <w:autoSpaceDE w:val="0"/>
              <w:autoSpaceDN w:val="0"/>
              <w:adjustRightInd w:val="0"/>
              <w:jc w:val="center"/>
              <w:rPr>
                <w:rFonts w:ascii="ＭＳ 明朝" w:cs="ＭＳ 明朝"/>
                <w:color w:val="000000"/>
                <w:kern w:val="0"/>
                <w:szCs w:val="21"/>
              </w:rPr>
            </w:pPr>
          </w:p>
          <w:p w:rsidR="00E011F0" w:rsidRDefault="00E011F0" w:rsidP="00BB2FA2">
            <w:pPr>
              <w:autoSpaceDE w:val="0"/>
              <w:autoSpaceDN w:val="0"/>
              <w:adjustRightInd w:val="0"/>
              <w:jc w:val="center"/>
              <w:rPr>
                <w:rFonts w:ascii="ＭＳ 明朝" w:cs="ＭＳ 明朝"/>
                <w:color w:val="000000"/>
                <w:kern w:val="0"/>
                <w:szCs w:val="21"/>
              </w:rPr>
            </w:pPr>
          </w:p>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消耗品費</w:t>
            </w:r>
          </w:p>
        </w:tc>
        <w:tc>
          <w:tcPr>
            <w:tcW w:w="1849" w:type="dxa"/>
            <w:gridSpan w:val="3"/>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品</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名</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等</w:t>
            </w:r>
          </w:p>
        </w:tc>
        <w:tc>
          <w:tcPr>
            <w:tcW w:w="850" w:type="dxa"/>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数</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量</w:t>
            </w:r>
          </w:p>
        </w:tc>
        <w:tc>
          <w:tcPr>
            <w:tcW w:w="1276" w:type="dxa"/>
            <w:gridSpan w:val="4"/>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単</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価</w:t>
            </w:r>
          </w:p>
        </w:tc>
        <w:tc>
          <w:tcPr>
            <w:tcW w:w="1420" w:type="dxa"/>
            <w:gridSpan w:val="2"/>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金</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額</w:t>
            </w:r>
          </w:p>
        </w:tc>
        <w:tc>
          <w:tcPr>
            <w:tcW w:w="1843" w:type="dxa"/>
            <w:gridSpan w:val="2"/>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r w:rsidRPr="001F06BC">
              <w:rPr>
                <w:rFonts w:ascii="ＭＳ 明朝" w:cs="ＭＳ 明朝" w:hint="eastAsia"/>
                <w:color w:val="000000"/>
                <w:kern w:val="0"/>
                <w:szCs w:val="21"/>
              </w:rPr>
              <w:t>備</w:t>
            </w:r>
            <w:r>
              <w:rPr>
                <w:rFonts w:ascii="ＭＳ 明朝" w:cs="ＭＳ 明朝" w:hint="eastAsia"/>
                <w:color w:val="000000"/>
                <w:kern w:val="0"/>
                <w:szCs w:val="21"/>
              </w:rPr>
              <w:t xml:space="preserve">　　</w:t>
            </w:r>
            <w:r w:rsidRPr="001F06BC">
              <w:rPr>
                <w:rFonts w:ascii="ＭＳ 明朝" w:cs="ＭＳ 明朝" w:hint="eastAsia"/>
                <w:color w:val="000000"/>
                <w:kern w:val="0"/>
                <w:szCs w:val="21"/>
              </w:rPr>
              <w:t>考</w:t>
            </w:r>
          </w:p>
        </w:tc>
      </w:tr>
      <w:tr w:rsidR="00E011F0" w:rsidTr="00444A35">
        <w:trPr>
          <w:gridBefore w:val="1"/>
          <w:wBefore w:w="72" w:type="dxa"/>
          <w:trHeight w:val="1236"/>
        </w:trPr>
        <w:tc>
          <w:tcPr>
            <w:tcW w:w="349" w:type="dxa"/>
            <w:vMerge/>
            <w:tcBorders>
              <w:top w:val="nil"/>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rPr>
                <w:rFonts w:ascii="ＭＳ 明朝" w:cs="ＭＳ 明朝"/>
                <w:color w:val="000000"/>
                <w:kern w:val="0"/>
                <w:szCs w:val="21"/>
              </w:rPr>
            </w:pPr>
          </w:p>
        </w:tc>
        <w:tc>
          <w:tcPr>
            <w:tcW w:w="1555" w:type="dxa"/>
            <w:gridSpan w:val="3"/>
            <w:vMerge/>
            <w:tcBorders>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p>
        </w:tc>
        <w:tc>
          <w:tcPr>
            <w:tcW w:w="1849" w:type="dxa"/>
            <w:gridSpan w:val="3"/>
            <w:tcBorders>
              <w:top w:val="single" w:sz="8" w:space="0" w:color="000000"/>
              <w:left w:val="single" w:sz="8" w:space="0" w:color="000000"/>
              <w:bottom w:val="single" w:sz="8" w:space="0" w:color="000000"/>
              <w:right w:val="single" w:sz="8" w:space="0" w:color="000000"/>
            </w:tcBorders>
          </w:tcPr>
          <w:p w:rsidR="00E011F0" w:rsidRDefault="00E011F0" w:rsidP="00BB2FA2">
            <w:pPr>
              <w:autoSpaceDE w:val="0"/>
              <w:autoSpaceDN w:val="0"/>
              <w:adjustRightInd w:val="0"/>
              <w:rPr>
                <w:rFonts w:ascii="ＭＳ 明朝" w:cs="ＭＳ 明朝"/>
                <w:color w:val="000000"/>
                <w:kern w:val="0"/>
                <w:szCs w:val="21"/>
              </w:rPr>
            </w:pPr>
          </w:p>
          <w:p w:rsidR="00E011F0" w:rsidRDefault="00E011F0" w:rsidP="00BB2FA2">
            <w:pPr>
              <w:autoSpaceDE w:val="0"/>
              <w:autoSpaceDN w:val="0"/>
              <w:adjustRightInd w:val="0"/>
              <w:rPr>
                <w:rFonts w:ascii="ＭＳ 明朝" w:cs="ＭＳ 明朝"/>
                <w:color w:val="000000"/>
                <w:kern w:val="0"/>
                <w:szCs w:val="21"/>
              </w:rPr>
            </w:pPr>
          </w:p>
          <w:p w:rsidR="00E011F0" w:rsidRPr="001F06BC" w:rsidRDefault="00E011F0" w:rsidP="00BB2FA2">
            <w:pPr>
              <w:autoSpaceDE w:val="0"/>
              <w:autoSpaceDN w:val="0"/>
              <w:adjustRightInd w:val="0"/>
              <w:rPr>
                <w:rFonts w:ascii="ＭＳ 明朝" w:cs="ＭＳ 明朝"/>
                <w:color w:val="000000"/>
                <w:kern w:val="0"/>
                <w:szCs w:val="21"/>
              </w:rPr>
            </w:pPr>
          </w:p>
        </w:tc>
        <w:tc>
          <w:tcPr>
            <w:tcW w:w="850" w:type="dxa"/>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left"/>
              <w:rPr>
                <w:rFonts w:ascii="ＭＳ 明朝" w:cs="ＭＳ 明朝"/>
                <w:color w:val="000000"/>
                <w:kern w:val="0"/>
                <w:szCs w:val="21"/>
              </w:rPr>
            </w:pPr>
          </w:p>
        </w:tc>
        <w:tc>
          <w:tcPr>
            <w:tcW w:w="1276" w:type="dxa"/>
            <w:gridSpan w:val="4"/>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rPr>
                <w:rFonts w:ascii="ＭＳ 明朝" w:cs="ＭＳ 明朝"/>
                <w:color w:val="000000"/>
                <w:kern w:val="0"/>
                <w:szCs w:val="21"/>
              </w:rPr>
            </w:pPr>
          </w:p>
        </w:tc>
        <w:tc>
          <w:tcPr>
            <w:tcW w:w="1420" w:type="dxa"/>
            <w:gridSpan w:val="2"/>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rPr>
                <w:rFonts w:ascii="ＭＳ 明朝" w:cs="ＭＳ 明朝"/>
                <w:color w:val="000000"/>
                <w:kern w:val="0"/>
                <w:szCs w:val="21"/>
              </w:rPr>
            </w:pPr>
          </w:p>
        </w:tc>
        <w:tc>
          <w:tcPr>
            <w:tcW w:w="1843" w:type="dxa"/>
            <w:gridSpan w:val="2"/>
            <w:tcBorders>
              <w:top w:val="single" w:sz="8" w:space="0" w:color="000000"/>
              <w:left w:val="single" w:sz="8" w:space="0" w:color="000000"/>
              <w:bottom w:val="single" w:sz="8" w:space="0" w:color="000000"/>
              <w:right w:val="single" w:sz="8" w:space="0" w:color="000000"/>
            </w:tcBorders>
          </w:tcPr>
          <w:p w:rsidR="00E011F0" w:rsidRPr="001F06BC" w:rsidRDefault="00E011F0" w:rsidP="00BB2FA2">
            <w:pPr>
              <w:autoSpaceDE w:val="0"/>
              <w:autoSpaceDN w:val="0"/>
              <w:adjustRightInd w:val="0"/>
              <w:jc w:val="center"/>
              <w:rPr>
                <w:rFonts w:ascii="ＭＳ 明朝" w:cs="ＭＳ 明朝"/>
                <w:color w:val="000000"/>
                <w:kern w:val="0"/>
                <w:szCs w:val="21"/>
              </w:rPr>
            </w:pPr>
          </w:p>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single" w:sz="2" w:space="0" w:color="auto"/>
              <w:left w:val="single" w:sz="2" w:space="0" w:color="auto"/>
              <w:bottom w:val="dotted" w:sz="4" w:space="0" w:color="auto"/>
              <w:right w:val="single" w:sz="2" w:space="0" w:color="auto"/>
            </w:tcBorders>
            <w:shd w:val="clear" w:color="auto" w:fill="auto"/>
          </w:tcPr>
          <w:p w:rsidR="00E011F0" w:rsidRDefault="00E011F0" w:rsidP="00BB2FA2">
            <w:r>
              <w:rPr>
                <w:rFonts w:hint="eastAsia"/>
              </w:rPr>
              <w:lastRenderedPageBreak/>
              <w:t>６．共同研究継続希望の有無</w:t>
            </w:r>
          </w:p>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rsidR="00E011F0" w:rsidRDefault="00D43D4B" w:rsidP="00BB2FA2">
            <w:r>
              <w:rPr>
                <w:rFonts w:hint="eastAsia"/>
              </w:rPr>
              <w:t xml:space="preserve">　　　有　　　有の場合　　　</w:t>
            </w:r>
            <w:r w:rsidR="00E011F0">
              <w:rPr>
                <w:rFonts w:hint="eastAsia"/>
              </w:rPr>
              <w:t xml:space="preserve">　　年　　月まで</w:t>
            </w:r>
          </w:p>
          <w:p w:rsidR="00E011F0" w:rsidRPr="004236C1" w:rsidRDefault="00E011F0" w:rsidP="00BB2FA2">
            <w:r>
              <w:rPr>
                <w:rFonts w:hint="eastAsia"/>
              </w:rPr>
              <w:t xml:space="preserve">　　　無</w:t>
            </w:r>
          </w:p>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shd w:val="clear" w:color="auto" w:fill="auto"/>
          </w:tcPr>
          <w:p w:rsidR="00E011F0" w:rsidRDefault="00E011F0" w:rsidP="000960A2">
            <w:pPr>
              <w:spacing w:beforeLines="50" w:before="170"/>
            </w:pPr>
            <w:r>
              <w:rPr>
                <w:rFonts w:hint="eastAsia"/>
              </w:rPr>
              <w:t>７．研究分担及び研究計画</w:t>
            </w:r>
          </w:p>
          <w:p w:rsidR="00E011F0" w:rsidRPr="006F397D" w:rsidRDefault="00E011F0" w:rsidP="000960A2">
            <w:pPr>
              <w:spacing w:afterLines="50" w:after="170"/>
            </w:pPr>
            <w:r>
              <w:rPr>
                <w:rFonts w:hint="eastAsia"/>
              </w:rPr>
              <w:t xml:space="preserve">　　（研究分担）</w:t>
            </w:r>
          </w:p>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left w:val="single" w:sz="4" w:space="0" w:color="auto"/>
              <w:bottom w:val="dotted" w:sz="4" w:space="0" w:color="auto"/>
              <w:right w:val="single"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rsidR="00E011F0" w:rsidRDefault="00E011F0" w:rsidP="00BB2FA2"/>
          <w:p w:rsidR="00E011F0" w:rsidRDefault="00E011F0" w:rsidP="00BB2FA2">
            <w:r>
              <w:rPr>
                <w:rFonts w:hint="eastAsia"/>
              </w:rPr>
              <w:t xml:space="preserve">　　（研究計画）</w:t>
            </w:r>
          </w:p>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rsidR="00E011F0" w:rsidRDefault="00E011F0" w:rsidP="000960A2">
            <w:pPr>
              <w:spacing w:beforeLines="50" w:before="170" w:afterLines="50" w:after="170"/>
            </w:pPr>
            <w:r>
              <w:rPr>
                <w:rFonts w:hint="eastAsia"/>
              </w:rPr>
              <w:t>８．期待される成果</w:t>
            </w:r>
          </w:p>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bottom w:val="dotted" w:sz="4" w:space="0" w:color="auto"/>
            </w:tcBorders>
            <w:shd w:val="clear" w:color="auto" w:fill="auto"/>
          </w:tcPr>
          <w:p w:rsidR="00E011F0" w:rsidRDefault="00E011F0" w:rsidP="00BB2FA2"/>
        </w:tc>
      </w:tr>
      <w:tr w:rsidR="00E011F0" w:rsidTr="00444A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c>
          <w:tcPr>
            <w:tcW w:w="9214" w:type="dxa"/>
            <w:gridSpan w:val="17"/>
            <w:tcBorders>
              <w:top w:val="dotted" w:sz="4" w:space="0" w:color="auto"/>
            </w:tcBorders>
            <w:shd w:val="clear" w:color="auto" w:fill="auto"/>
          </w:tcPr>
          <w:p w:rsidR="00E011F0" w:rsidRDefault="00E011F0" w:rsidP="00BB2FA2"/>
        </w:tc>
      </w:tr>
    </w:tbl>
    <w:p w:rsidR="006F397D" w:rsidRDefault="006F397D" w:rsidP="006F397D">
      <w:pPr>
        <w:ind w:firstLineChars="400" w:firstLine="840"/>
      </w:pPr>
      <w:r>
        <w:rPr>
          <w:rFonts w:hint="eastAsia"/>
        </w:rPr>
        <w:t>上記共同研究を東京大学大気海洋研究所に申請することを承諾します。</w:t>
      </w:r>
    </w:p>
    <w:p w:rsidR="006F397D" w:rsidRDefault="006F397D" w:rsidP="00B10DA1">
      <w:pPr>
        <w:spacing w:beforeLines="50" w:before="170" w:afterLines="50" w:after="170"/>
        <w:ind w:firstLineChars="400" w:firstLine="840"/>
      </w:pPr>
      <w:r>
        <w:rPr>
          <w:rFonts w:hint="eastAsia"/>
        </w:rPr>
        <w:t xml:space="preserve">　　　　　　　　　　　　　　　年　　月　　日</w:t>
      </w:r>
    </w:p>
    <w:p w:rsidR="00323F8F" w:rsidRPr="00622BF3" w:rsidRDefault="006F397D" w:rsidP="008407C1">
      <w:pPr>
        <w:ind w:firstLineChars="400" w:firstLine="840"/>
      </w:pPr>
      <w:r>
        <w:rPr>
          <w:rFonts w:hint="eastAsia"/>
        </w:rPr>
        <w:t xml:space="preserve">　　　　　　　　　　　　　　所属機関長　　　　　　　　　　　　　　　職印</w:t>
      </w:r>
    </w:p>
    <w:sectPr w:rsidR="00323F8F" w:rsidRPr="00622BF3" w:rsidSect="008407C1">
      <w:headerReference w:type="default" r:id="rId8"/>
      <w:footerReference w:type="even" r:id="rId9"/>
      <w:footerReference w:type="default" r:id="rId10"/>
      <w:pgSz w:w="11906" w:h="16838" w:code="9"/>
      <w:pgMar w:top="1701" w:right="992" w:bottom="1418" w:left="1701" w:header="851" w:footer="992" w:gutter="0"/>
      <w:cols w:space="425"/>
      <w:docGrid w:type="lines" w:linePitch="34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6982" w:rsidRDefault="00816982" w:rsidP="00B92283">
      <w:r>
        <w:separator/>
      </w:r>
    </w:p>
  </w:endnote>
  <w:endnote w:type="continuationSeparator" w:id="0">
    <w:p w:rsidR="00816982" w:rsidRDefault="00816982" w:rsidP="00B92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D92" w:rsidRDefault="00716D92">
    <w:pPr>
      <w:pStyle w:val="aa"/>
      <w:framePr w:wrap="around" w:vAnchor="text" w:hAnchor="margin" w:xAlign="center" w:y="1"/>
      <w:rPr>
        <w:rStyle w:val="af4"/>
      </w:rPr>
    </w:pPr>
    <w:r>
      <w:rPr>
        <w:rStyle w:val="af4"/>
      </w:rPr>
      <w:fldChar w:fldCharType="begin"/>
    </w:r>
    <w:r>
      <w:rPr>
        <w:rStyle w:val="af4"/>
      </w:rPr>
      <w:instrText xml:space="preserve">PAGE  </w:instrText>
    </w:r>
    <w:r>
      <w:rPr>
        <w:rStyle w:val="af4"/>
      </w:rPr>
      <w:fldChar w:fldCharType="separate"/>
    </w:r>
    <w:r>
      <w:rPr>
        <w:rStyle w:val="af4"/>
        <w:noProof/>
      </w:rPr>
      <w:t>1</w:t>
    </w:r>
    <w:r>
      <w:rPr>
        <w:rStyle w:val="af4"/>
      </w:rPr>
      <w:fldChar w:fldCharType="end"/>
    </w:r>
  </w:p>
  <w:p w:rsidR="00716D92" w:rsidRDefault="00716D92">
    <w:pPr>
      <w:pStyle w:val="a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D92" w:rsidRDefault="00716D92">
    <w:pPr>
      <w:pStyle w:val="a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6982" w:rsidRDefault="00816982" w:rsidP="00B92283">
      <w:r>
        <w:separator/>
      </w:r>
    </w:p>
  </w:footnote>
  <w:footnote w:type="continuationSeparator" w:id="0">
    <w:p w:rsidR="00816982" w:rsidRDefault="00816982" w:rsidP="00B92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6D92" w:rsidRPr="00E3289F" w:rsidRDefault="00716D92" w:rsidP="00337711">
    <w:pPr>
      <w:pStyle w:val="a8"/>
      <w:jc w:val="left"/>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626E0"/>
    <w:multiLevelType w:val="hybridMultilevel"/>
    <w:tmpl w:val="891FCB5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6C78AE1"/>
    <w:multiLevelType w:val="hybridMultilevel"/>
    <w:tmpl w:val="08DFD60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1D"/>
    <w:multiLevelType w:val="multilevel"/>
    <w:tmpl w:val="594ADA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66B330A0"/>
    <w:multiLevelType w:val="hybridMultilevel"/>
    <w:tmpl w:val="3946BC66"/>
    <w:lvl w:ilvl="0" w:tplc="4F107F78">
      <w:start w:val="1"/>
      <w:numFmt w:val="decimal"/>
      <w:lvlText w:val="(%1)"/>
      <w:lvlJc w:val="left"/>
      <w:pPr>
        <w:tabs>
          <w:tab w:val="num" w:pos="360"/>
        </w:tabs>
        <w:ind w:left="360" w:hanging="360"/>
      </w:pPr>
      <w:rPr>
        <w:rFonts w:cs="Times New Roman" w:hint="eastAsia"/>
      </w:rPr>
    </w:lvl>
    <w:lvl w:ilvl="1" w:tplc="00170409" w:tentative="1">
      <w:start w:val="1"/>
      <w:numFmt w:val="aiueoFullWidth"/>
      <w:lvlText w:val="(%2)"/>
      <w:lvlJc w:val="left"/>
      <w:pPr>
        <w:tabs>
          <w:tab w:val="num" w:pos="960"/>
        </w:tabs>
        <w:ind w:left="960" w:hanging="480"/>
      </w:pPr>
      <w:rPr>
        <w:rFonts w:cs="Times New Roman"/>
      </w:rPr>
    </w:lvl>
    <w:lvl w:ilvl="2" w:tplc="00110409" w:tentative="1">
      <w:start w:val="1"/>
      <w:numFmt w:val="decimalEnclosedCircle"/>
      <w:lvlText w:val="%3"/>
      <w:lvlJc w:val="left"/>
      <w:pPr>
        <w:tabs>
          <w:tab w:val="num" w:pos="1440"/>
        </w:tabs>
        <w:ind w:left="1440" w:hanging="480"/>
      </w:pPr>
      <w:rPr>
        <w:rFonts w:cs="Times New Roman"/>
      </w:rPr>
    </w:lvl>
    <w:lvl w:ilvl="3" w:tplc="000F0409" w:tentative="1">
      <w:start w:val="1"/>
      <w:numFmt w:val="decimal"/>
      <w:lvlText w:val="%4."/>
      <w:lvlJc w:val="left"/>
      <w:pPr>
        <w:tabs>
          <w:tab w:val="num" w:pos="1920"/>
        </w:tabs>
        <w:ind w:left="1920" w:hanging="480"/>
      </w:pPr>
      <w:rPr>
        <w:rFonts w:cs="Times New Roman"/>
      </w:rPr>
    </w:lvl>
    <w:lvl w:ilvl="4" w:tplc="00170409" w:tentative="1">
      <w:start w:val="1"/>
      <w:numFmt w:val="aiueoFullWidth"/>
      <w:lvlText w:val="(%5)"/>
      <w:lvlJc w:val="left"/>
      <w:pPr>
        <w:tabs>
          <w:tab w:val="num" w:pos="2400"/>
        </w:tabs>
        <w:ind w:left="2400" w:hanging="480"/>
      </w:pPr>
      <w:rPr>
        <w:rFonts w:cs="Times New Roman"/>
      </w:rPr>
    </w:lvl>
    <w:lvl w:ilvl="5" w:tplc="00110409" w:tentative="1">
      <w:start w:val="1"/>
      <w:numFmt w:val="decimalEnclosedCircle"/>
      <w:lvlText w:val="%6"/>
      <w:lvlJc w:val="left"/>
      <w:pPr>
        <w:tabs>
          <w:tab w:val="num" w:pos="2880"/>
        </w:tabs>
        <w:ind w:left="2880" w:hanging="480"/>
      </w:pPr>
      <w:rPr>
        <w:rFonts w:cs="Times New Roman"/>
      </w:rPr>
    </w:lvl>
    <w:lvl w:ilvl="6" w:tplc="000F0409" w:tentative="1">
      <w:start w:val="1"/>
      <w:numFmt w:val="decimal"/>
      <w:lvlText w:val="%7."/>
      <w:lvlJc w:val="left"/>
      <w:pPr>
        <w:tabs>
          <w:tab w:val="num" w:pos="3360"/>
        </w:tabs>
        <w:ind w:left="3360" w:hanging="480"/>
      </w:pPr>
      <w:rPr>
        <w:rFonts w:cs="Times New Roman"/>
      </w:rPr>
    </w:lvl>
    <w:lvl w:ilvl="7" w:tplc="00170409" w:tentative="1">
      <w:start w:val="1"/>
      <w:numFmt w:val="aiueoFullWidth"/>
      <w:lvlText w:val="(%8)"/>
      <w:lvlJc w:val="left"/>
      <w:pPr>
        <w:tabs>
          <w:tab w:val="num" w:pos="3840"/>
        </w:tabs>
        <w:ind w:left="3840" w:hanging="480"/>
      </w:pPr>
      <w:rPr>
        <w:rFonts w:cs="Times New Roman"/>
      </w:rPr>
    </w:lvl>
    <w:lvl w:ilvl="8" w:tplc="00110409" w:tentative="1">
      <w:start w:val="1"/>
      <w:numFmt w:val="decimalEnclosedCircle"/>
      <w:lvlText w:val="%9"/>
      <w:lvlJc w:val="left"/>
      <w:pPr>
        <w:tabs>
          <w:tab w:val="num" w:pos="4320"/>
        </w:tabs>
        <w:ind w:left="4320" w:hanging="4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ja-JP"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TSxtLA0NbW0NLFQ0lEKTi0uzszPAykwrAUAOQSTmSwAAAA="/>
  </w:docVars>
  <w:rsids>
    <w:rsidRoot w:val="00EE7F3C"/>
    <w:rsid w:val="0000054A"/>
    <w:rsid w:val="000012E1"/>
    <w:rsid w:val="000029B2"/>
    <w:rsid w:val="00002E03"/>
    <w:rsid w:val="0000422D"/>
    <w:rsid w:val="00004510"/>
    <w:rsid w:val="000068F0"/>
    <w:rsid w:val="00010E48"/>
    <w:rsid w:val="00012760"/>
    <w:rsid w:val="00012F6D"/>
    <w:rsid w:val="000130FC"/>
    <w:rsid w:val="000135EF"/>
    <w:rsid w:val="00014636"/>
    <w:rsid w:val="00015158"/>
    <w:rsid w:val="00015D26"/>
    <w:rsid w:val="00016BFB"/>
    <w:rsid w:val="00016CC6"/>
    <w:rsid w:val="00016EC2"/>
    <w:rsid w:val="000172F2"/>
    <w:rsid w:val="00017D85"/>
    <w:rsid w:val="000200F6"/>
    <w:rsid w:val="00020E2E"/>
    <w:rsid w:val="00021063"/>
    <w:rsid w:val="00021739"/>
    <w:rsid w:val="00022652"/>
    <w:rsid w:val="0002271C"/>
    <w:rsid w:val="000233F1"/>
    <w:rsid w:val="00023BD8"/>
    <w:rsid w:val="00024F10"/>
    <w:rsid w:val="00025CF3"/>
    <w:rsid w:val="00025D29"/>
    <w:rsid w:val="00025D34"/>
    <w:rsid w:val="0002633F"/>
    <w:rsid w:val="000275F4"/>
    <w:rsid w:val="0002774D"/>
    <w:rsid w:val="00027F98"/>
    <w:rsid w:val="000304BF"/>
    <w:rsid w:val="00032CDD"/>
    <w:rsid w:val="00036574"/>
    <w:rsid w:val="00036BEB"/>
    <w:rsid w:val="000374DF"/>
    <w:rsid w:val="00037D41"/>
    <w:rsid w:val="000402F5"/>
    <w:rsid w:val="000414FC"/>
    <w:rsid w:val="000416D0"/>
    <w:rsid w:val="00041FA1"/>
    <w:rsid w:val="000422A4"/>
    <w:rsid w:val="000422FB"/>
    <w:rsid w:val="00042C86"/>
    <w:rsid w:val="00042FB0"/>
    <w:rsid w:val="0004409B"/>
    <w:rsid w:val="00044280"/>
    <w:rsid w:val="000446AF"/>
    <w:rsid w:val="000448F7"/>
    <w:rsid w:val="00044C95"/>
    <w:rsid w:val="00045052"/>
    <w:rsid w:val="0004610F"/>
    <w:rsid w:val="000477BD"/>
    <w:rsid w:val="000479B1"/>
    <w:rsid w:val="00051F27"/>
    <w:rsid w:val="000527A3"/>
    <w:rsid w:val="00052940"/>
    <w:rsid w:val="000531DE"/>
    <w:rsid w:val="00055CB4"/>
    <w:rsid w:val="00056349"/>
    <w:rsid w:val="0005682C"/>
    <w:rsid w:val="00057EB7"/>
    <w:rsid w:val="00060DA2"/>
    <w:rsid w:val="0006108D"/>
    <w:rsid w:val="00062292"/>
    <w:rsid w:val="00063E7B"/>
    <w:rsid w:val="000640CF"/>
    <w:rsid w:val="00064B7D"/>
    <w:rsid w:val="00065E3B"/>
    <w:rsid w:val="00067012"/>
    <w:rsid w:val="000670FC"/>
    <w:rsid w:val="00067A2A"/>
    <w:rsid w:val="00067BD5"/>
    <w:rsid w:val="0007037B"/>
    <w:rsid w:val="00071098"/>
    <w:rsid w:val="0007320B"/>
    <w:rsid w:val="00073883"/>
    <w:rsid w:val="00074114"/>
    <w:rsid w:val="000748CA"/>
    <w:rsid w:val="000754CD"/>
    <w:rsid w:val="0007555C"/>
    <w:rsid w:val="000758F3"/>
    <w:rsid w:val="00076293"/>
    <w:rsid w:val="00076299"/>
    <w:rsid w:val="00076480"/>
    <w:rsid w:val="000765AC"/>
    <w:rsid w:val="00076AEF"/>
    <w:rsid w:val="00076DAD"/>
    <w:rsid w:val="00080B8B"/>
    <w:rsid w:val="00080C37"/>
    <w:rsid w:val="00080E4F"/>
    <w:rsid w:val="00081690"/>
    <w:rsid w:val="00081C1F"/>
    <w:rsid w:val="000823C9"/>
    <w:rsid w:val="00083989"/>
    <w:rsid w:val="000844D7"/>
    <w:rsid w:val="0008481D"/>
    <w:rsid w:val="000862E5"/>
    <w:rsid w:val="000875D3"/>
    <w:rsid w:val="00087DEA"/>
    <w:rsid w:val="000901C1"/>
    <w:rsid w:val="000916AA"/>
    <w:rsid w:val="00091B47"/>
    <w:rsid w:val="00092918"/>
    <w:rsid w:val="000934B6"/>
    <w:rsid w:val="00093A97"/>
    <w:rsid w:val="000941DE"/>
    <w:rsid w:val="0009592F"/>
    <w:rsid w:val="00095EA2"/>
    <w:rsid w:val="000960A2"/>
    <w:rsid w:val="000961FC"/>
    <w:rsid w:val="0009691B"/>
    <w:rsid w:val="00096F4D"/>
    <w:rsid w:val="000A39A5"/>
    <w:rsid w:val="000A4147"/>
    <w:rsid w:val="000A597D"/>
    <w:rsid w:val="000A5B6A"/>
    <w:rsid w:val="000A666A"/>
    <w:rsid w:val="000A66FA"/>
    <w:rsid w:val="000B018B"/>
    <w:rsid w:val="000B01A6"/>
    <w:rsid w:val="000B030C"/>
    <w:rsid w:val="000B08AA"/>
    <w:rsid w:val="000B0C21"/>
    <w:rsid w:val="000B1A1D"/>
    <w:rsid w:val="000B1A56"/>
    <w:rsid w:val="000B1FFA"/>
    <w:rsid w:val="000B2992"/>
    <w:rsid w:val="000B3DCD"/>
    <w:rsid w:val="000B403D"/>
    <w:rsid w:val="000B41DC"/>
    <w:rsid w:val="000B462D"/>
    <w:rsid w:val="000B4E3A"/>
    <w:rsid w:val="000B4FB9"/>
    <w:rsid w:val="000B5D8F"/>
    <w:rsid w:val="000B5DC8"/>
    <w:rsid w:val="000B6960"/>
    <w:rsid w:val="000B6B5E"/>
    <w:rsid w:val="000B6EB1"/>
    <w:rsid w:val="000B7D1A"/>
    <w:rsid w:val="000C1309"/>
    <w:rsid w:val="000C14E0"/>
    <w:rsid w:val="000C19CE"/>
    <w:rsid w:val="000C23A4"/>
    <w:rsid w:val="000C43D7"/>
    <w:rsid w:val="000C459C"/>
    <w:rsid w:val="000C6044"/>
    <w:rsid w:val="000C6440"/>
    <w:rsid w:val="000C7ADA"/>
    <w:rsid w:val="000D166A"/>
    <w:rsid w:val="000D1BBD"/>
    <w:rsid w:val="000D1E76"/>
    <w:rsid w:val="000D6033"/>
    <w:rsid w:val="000D66A0"/>
    <w:rsid w:val="000D6808"/>
    <w:rsid w:val="000D6D28"/>
    <w:rsid w:val="000D737B"/>
    <w:rsid w:val="000D7B93"/>
    <w:rsid w:val="000E0108"/>
    <w:rsid w:val="000E1993"/>
    <w:rsid w:val="000E247A"/>
    <w:rsid w:val="000E32D3"/>
    <w:rsid w:val="000E688F"/>
    <w:rsid w:val="000E774D"/>
    <w:rsid w:val="000F0027"/>
    <w:rsid w:val="000F4280"/>
    <w:rsid w:val="000F43AD"/>
    <w:rsid w:val="000F57CD"/>
    <w:rsid w:val="000F753C"/>
    <w:rsid w:val="000F7C75"/>
    <w:rsid w:val="00100E54"/>
    <w:rsid w:val="00101C6E"/>
    <w:rsid w:val="00101E2F"/>
    <w:rsid w:val="001025BE"/>
    <w:rsid w:val="00102DDE"/>
    <w:rsid w:val="001058AD"/>
    <w:rsid w:val="00105A13"/>
    <w:rsid w:val="001062DD"/>
    <w:rsid w:val="00107568"/>
    <w:rsid w:val="00110CD9"/>
    <w:rsid w:val="0011144D"/>
    <w:rsid w:val="001117A3"/>
    <w:rsid w:val="00112399"/>
    <w:rsid w:val="00112B5A"/>
    <w:rsid w:val="001133AD"/>
    <w:rsid w:val="00113681"/>
    <w:rsid w:val="00113786"/>
    <w:rsid w:val="00113F39"/>
    <w:rsid w:val="00115637"/>
    <w:rsid w:val="0011795F"/>
    <w:rsid w:val="00117E27"/>
    <w:rsid w:val="00120664"/>
    <w:rsid w:val="0012243B"/>
    <w:rsid w:val="00122D47"/>
    <w:rsid w:val="001246C8"/>
    <w:rsid w:val="0012575D"/>
    <w:rsid w:val="0012687D"/>
    <w:rsid w:val="00126D0C"/>
    <w:rsid w:val="00127AA8"/>
    <w:rsid w:val="001303BC"/>
    <w:rsid w:val="00130A87"/>
    <w:rsid w:val="00130D8C"/>
    <w:rsid w:val="00130FD2"/>
    <w:rsid w:val="00131008"/>
    <w:rsid w:val="00131F15"/>
    <w:rsid w:val="001327C2"/>
    <w:rsid w:val="00132873"/>
    <w:rsid w:val="00132953"/>
    <w:rsid w:val="001357A9"/>
    <w:rsid w:val="00136C1B"/>
    <w:rsid w:val="00140080"/>
    <w:rsid w:val="0014036C"/>
    <w:rsid w:val="0014067F"/>
    <w:rsid w:val="00140BB5"/>
    <w:rsid w:val="001413F2"/>
    <w:rsid w:val="00141DFF"/>
    <w:rsid w:val="0014240F"/>
    <w:rsid w:val="00143BD2"/>
    <w:rsid w:val="001440B2"/>
    <w:rsid w:val="0014491B"/>
    <w:rsid w:val="001454F1"/>
    <w:rsid w:val="0014600C"/>
    <w:rsid w:val="00146414"/>
    <w:rsid w:val="00146526"/>
    <w:rsid w:val="00146B56"/>
    <w:rsid w:val="00150637"/>
    <w:rsid w:val="00151AF3"/>
    <w:rsid w:val="00151BFC"/>
    <w:rsid w:val="00153F19"/>
    <w:rsid w:val="00154336"/>
    <w:rsid w:val="00155504"/>
    <w:rsid w:val="001558F8"/>
    <w:rsid w:val="00157044"/>
    <w:rsid w:val="00157761"/>
    <w:rsid w:val="001609AF"/>
    <w:rsid w:val="00161CBF"/>
    <w:rsid w:val="00162836"/>
    <w:rsid w:val="00163221"/>
    <w:rsid w:val="00163FFD"/>
    <w:rsid w:val="00164BB3"/>
    <w:rsid w:val="00165B4A"/>
    <w:rsid w:val="00166227"/>
    <w:rsid w:val="0016671E"/>
    <w:rsid w:val="00166C0D"/>
    <w:rsid w:val="00166CF0"/>
    <w:rsid w:val="00167D8F"/>
    <w:rsid w:val="001700D5"/>
    <w:rsid w:val="00170248"/>
    <w:rsid w:val="00171857"/>
    <w:rsid w:val="00171B93"/>
    <w:rsid w:val="00171FCF"/>
    <w:rsid w:val="001722C0"/>
    <w:rsid w:val="001735A3"/>
    <w:rsid w:val="00176563"/>
    <w:rsid w:val="0017789C"/>
    <w:rsid w:val="00177B33"/>
    <w:rsid w:val="00177D23"/>
    <w:rsid w:val="00180E14"/>
    <w:rsid w:val="0018110E"/>
    <w:rsid w:val="00181A49"/>
    <w:rsid w:val="00181B1F"/>
    <w:rsid w:val="0018207A"/>
    <w:rsid w:val="00182E4E"/>
    <w:rsid w:val="00184DF4"/>
    <w:rsid w:val="001850F1"/>
    <w:rsid w:val="00186978"/>
    <w:rsid w:val="00190148"/>
    <w:rsid w:val="001906A4"/>
    <w:rsid w:val="0019082B"/>
    <w:rsid w:val="001908DE"/>
    <w:rsid w:val="00192DC8"/>
    <w:rsid w:val="00192E2A"/>
    <w:rsid w:val="00193475"/>
    <w:rsid w:val="00196F92"/>
    <w:rsid w:val="001973AF"/>
    <w:rsid w:val="00197B39"/>
    <w:rsid w:val="001A0006"/>
    <w:rsid w:val="001A09DF"/>
    <w:rsid w:val="001A0F5E"/>
    <w:rsid w:val="001A129E"/>
    <w:rsid w:val="001A2245"/>
    <w:rsid w:val="001A2CE1"/>
    <w:rsid w:val="001A362A"/>
    <w:rsid w:val="001A50C4"/>
    <w:rsid w:val="001A6DFC"/>
    <w:rsid w:val="001A79E3"/>
    <w:rsid w:val="001B06CE"/>
    <w:rsid w:val="001B08C8"/>
    <w:rsid w:val="001B0BB5"/>
    <w:rsid w:val="001B137C"/>
    <w:rsid w:val="001B13DD"/>
    <w:rsid w:val="001B1F2A"/>
    <w:rsid w:val="001B2F81"/>
    <w:rsid w:val="001B3486"/>
    <w:rsid w:val="001B4F8D"/>
    <w:rsid w:val="001B539F"/>
    <w:rsid w:val="001B6DB2"/>
    <w:rsid w:val="001B7010"/>
    <w:rsid w:val="001B756E"/>
    <w:rsid w:val="001B7715"/>
    <w:rsid w:val="001C5075"/>
    <w:rsid w:val="001C6161"/>
    <w:rsid w:val="001C6272"/>
    <w:rsid w:val="001C77D2"/>
    <w:rsid w:val="001C7DDD"/>
    <w:rsid w:val="001D0881"/>
    <w:rsid w:val="001D0D56"/>
    <w:rsid w:val="001D20EC"/>
    <w:rsid w:val="001D30CC"/>
    <w:rsid w:val="001D564D"/>
    <w:rsid w:val="001D5AFC"/>
    <w:rsid w:val="001D6374"/>
    <w:rsid w:val="001D6B86"/>
    <w:rsid w:val="001D732F"/>
    <w:rsid w:val="001E2281"/>
    <w:rsid w:val="001E2A35"/>
    <w:rsid w:val="001E3656"/>
    <w:rsid w:val="001E3D56"/>
    <w:rsid w:val="001E3D84"/>
    <w:rsid w:val="001E3FA5"/>
    <w:rsid w:val="001E7415"/>
    <w:rsid w:val="001E751C"/>
    <w:rsid w:val="001E75A1"/>
    <w:rsid w:val="001E75D0"/>
    <w:rsid w:val="001E7B5A"/>
    <w:rsid w:val="001F06BC"/>
    <w:rsid w:val="001F090C"/>
    <w:rsid w:val="001F0FFA"/>
    <w:rsid w:val="001F13E2"/>
    <w:rsid w:val="001F1420"/>
    <w:rsid w:val="001F1A47"/>
    <w:rsid w:val="001F1D59"/>
    <w:rsid w:val="001F1EF9"/>
    <w:rsid w:val="001F2005"/>
    <w:rsid w:val="001F30E9"/>
    <w:rsid w:val="001F3AB5"/>
    <w:rsid w:val="001F4159"/>
    <w:rsid w:val="001F4173"/>
    <w:rsid w:val="001F4984"/>
    <w:rsid w:val="001F5475"/>
    <w:rsid w:val="001F593D"/>
    <w:rsid w:val="001F5C6C"/>
    <w:rsid w:val="001F5EC6"/>
    <w:rsid w:val="001F68E4"/>
    <w:rsid w:val="001F7DD3"/>
    <w:rsid w:val="002025BB"/>
    <w:rsid w:val="00202E35"/>
    <w:rsid w:val="00203F8C"/>
    <w:rsid w:val="00204BD0"/>
    <w:rsid w:val="0020511D"/>
    <w:rsid w:val="002052A0"/>
    <w:rsid w:val="00205C55"/>
    <w:rsid w:val="00205DD2"/>
    <w:rsid w:val="0020690C"/>
    <w:rsid w:val="002106A3"/>
    <w:rsid w:val="00210778"/>
    <w:rsid w:val="0021146E"/>
    <w:rsid w:val="002117A1"/>
    <w:rsid w:val="002121C2"/>
    <w:rsid w:val="002124DA"/>
    <w:rsid w:val="0021293D"/>
    <w:rsid w:val="00213D79"/>
    <w:rsid w:val="00214708"/>
    <w:rsid w:val="002150FC"/>
    <w:rsid w:val="00215FD8"/>
    <w:rsid w:val="00216916"/>
    <w:rsid w:val="00216B61"/>
    <w:rsid w:val="00216F61"/>
    <w:rsid w:val="00220B45"/>
    <w:rsid w:val="00221D99"/>
    <w:rsid w:val="00223D20"/>
    <w:rsid w:val="00224411"/>
    <w:rsid w:val="002257B3"/>
    <w:rsid w:val="002259D0"/>
    <w:rsid w:val="002263C2"/>
    <w:rsid w:val="002305BF"/>
    <w:rsid w:val="00230CCD"/>
    <w:rsid w:val="002330D9"/>
    <w:rsid w:val="002333BB"/>
    <w:rsid w:val="002341A1"/>
    <w:rsid w:val="0023537C"/>
    <w:rsid w:val="00235EC4"/>
    <w:rsid w:val="002372CE"/>
    <w:rsid w:val="0023750A"/>
    <w:rsid w:val="002378C8"/>
    <w:rsid w:val="00237C35"/>
    <w:rsid w:val="0024042A"/>
    <w:rsid w:val="002407EC"/>
    <w:rsid w:val="00242C9E"/>
    <w:rsid w:val="0024342A"/>
    <w:rsid w:val="002445C1"/>
    <w:rsid w:val="00244A8B"/>
    <w:rsid w:val="00245281"/>
    <w:rsid w:val="00245D98"/>
    <w:rsid w:val="0024790B"/>
    <w:rsid w:val="00247C66"/>
    <w:rsid w:val="00247E7F"/>
    <w:rsid w:val="00251B16"/>
    <w:rsid w:val="0025200E"/>
    <w:rsid w:val="00252ECB"/>
    <w:rsid w:val="002538A1"/>
    <w:rsid w:val="002538C5"/>
    <w:rsid w:val="00253D06"/>
    <w:rsid w:val="00255615"/>
    <w:rsid w:val="0025658D"/>
    <w:rsid w:val="0025788D"/>
    <w:rsid w:val="00257C57"/>
    <w:rsid w:val="00260BF4"/>
    <w:rsid w:val="0026288E"/>
    <w:rsid w:val="00262CB3"/>
    <w:rsid w:val="0026608F"/>
    <w:rsid w:val="00266D47"/>
    <w:rsid w:val="002702BD"/>
    <w:rsid w:val="0027083F"/>
    <w:rsid w:val="00271949"/>
    <w:rsid w:val="0027251D"/>
    <w:rsid w:val="002729C6"/>
    <w:rsid w:val="00273488"/>
    <w:rsid w:val="00273905"/>
    <w:rsid w:val="00275265"/>
    <w:rsid w:val="00275969"/>
    <w:rsid w:val="00276E08"/>
    <w:rsid w:val="002770BB"/>
    <w:rsid w:val="00277D52"/>
    <w:rsid w:val="00277EDF"/>
    <w:rsid w:val="002813FD"/>
    <w:rsid w:val="002817D1"/>
    <w:rsid w:val="00283780"/>
    <w:rsid w:val="002853A4"/>
    <w:rsid w:val="002862F7"/>
    <w:rsid w:val="00287C36"/>
    <w:rsid w:val="00292724"/>
    <w:rsid w:val="002949BC"/>
    <w:rsid w:val="002953BF"/>
    <w:rsid w:val="00295DCA"/>
    <w:rsid w:val="00295F17"/>
    <w:rsid w:val="00296729"/>
    <w:rsid w:val="0029747F"/>
    <w:rsid w:val="002975B1"/>
    <w:rsid w:val="00297B54"/>
    <w:rsid w:val="002A04CA"/>
    <w:rsid w:val="002A202B"/>
    <w:rsid w:val="002A22A7"/>
    <w:rsid w:val="002A2BCC"/>
    <w:rsid w:val="002A30BD"/>
    <w:rsid w:val="002A3146"/>
    <w:rsid w:val="002A3ADD"/>
    <w:rsid w:val="002A551F"/>
    <w:rsid w:val="002A5B16"/>
    <w:rsid w:val="002A5D6F"/>
    <w:rsid w:val="002A5E6E"/>
    <w:rsid w:val="002A65EB"/>
    <w:rsid w:val="002A6CC9"/>
    <w:rsid w:val="002B0031"/>
    <w:rsid w:val="002B4E26"/>
    <w:rsid w:val="002B5DA7"/>
    <w:rsid w:val="002B7080"/>
    <w:rsid w:val="002B7426"/>
    <w:rsid w:val="002B7463"/>
    <w:rsid w:val="002C00FA"/>
    <w:rsid w:val="002C197D"/>
    <w:rsid w:val="002C2A38"/>
    <w:rsid w:val="002C2D9E"/>
    <w:rsid w:val="002C3AC9"/>
    <w:rsid w:val="002C421B"/>
    <w:rsid w:val="002C5023"/>
    <w:rsid w:val="002C5172"/>
    <w:rsid w:val="002C55D1"/>
    <w:rsid w:val="002C5FFB"/>
    <w:rsid w:val="002C614A"/>
    <w:rsid w:val="002C7431"/>
    <w:rsid w:val="002C7BC2"/>
    <w:rsid w:val="002D1863"/>
    <w:rsid w:val="002D2CF6"/>
    <w:rsid w:val="002D6F5B"/>
    <w:rsid w:val="002E0E6B"/>
    <w:rsid w:val="002E2BDA"/>
    <w:rsid w:val="002E2E5E"/>
    <w:rsid w:val="002E3846"/>
    <w:rsid w:val="002E4AAE"/>
    <w:rsid w:val="002E60C9"/>
    <w:rsid w:val="002E620D"/>
    <w:rsid w:val="002E663F"/>
    <w:rsid w:val="002E7054"/>
    <w:rsid w:val="002F251F"/>
    <w:rsid w:val="002F297E"/>
    <w:rsid w:val="002F3048"/>
    <w:rsid w:val="002F3CB0"/>
    <w:rsid w:val="002F41D1"/>
    <w:rsid w:val="002F43DA"/>
    <w:rsid w:val="002F458F"/>
    <w:rsid w:val="002F4D25"/>
    <w:rsid w:val="002F5098"/>
    <w:rsid w:val="002F5B74"/>
    <w:rsid w:val="002F66B7"/>
    <w:rsid w:val="002F7262"/>
    <w:rsid w:val="002F77A6"/>
    <w:rsid w:val="002F7D56"/>
    <w:rsid w:val="002F7D5D"/>
    <w:rsid w:val="003004EE"/>
    <w:rsid w:val="0030172C"/>
    <w:rsid w:val="00302BE5"/>
    <w:rsid w:val="00302EA4"/>
    <w:rsid w:val="0030340A"/>
    <w:rsid w:val="003037ED"/>
    <w:rsid w:val="00304196"/>
    <w:rsid w:val="00304B52"/>
    <w:rsid w:val="0030544C"/>
    <w:rsid w:val="00305FA5"/>
    <w:rsid w:val="003075A0"/>
    <w:rsid w:val="00307849"/>
    <w:rsid w:val="00307E39"/>
    <w:rsid w:val="00310BEE"/>
    <w:rsid w:val="00313887"/>
    <w:rsid w:val="0031444F"/>
    <w:rsid w:val="003146E6"/>
    <w:rsid w:val="00314E28"/>
    <w:rsid w:val="00320B0C"/>
    <w:rsid w:val="0032101F"/>
    <w:rsid w:val="0032171D"/>
    <w:rsid w:val="00322ECB"/>
    <w:rsid w:val="003239D9"/>
    <w:rsid w:val="00323F8F"/>
    <w:rsid w:val="00324308"/>
    <w:rsid w:val="00324547"/>
    <w:rsid w:val="00325D73"/>
    <w:rsid w:val="00325F25"/>
    <w:rsid w:val="00326AA8"/>
    <w:rsid w:val="00326C6A"/>
    <w:rsid w:val="00326C80"/>
    <w:rsid w:val="00327478"/>
    <w:rsid w:val="003278E4"/>
    <w:rsid w:val="003278FB"/>
    <w:rsid w:val="003318AF"/>
    <w:rsid w:val="00333162"/>
    <w:rsid w:val="00333200"/>
    <w:rsid w:val="00333FED"/>
    <w:rsid w:val="00334EFF"/>
    <w:rsid w:val="00336CF1"/>
    <w:rsid w:val="00337711"/>
    <w:rsid w:val="00340BE1"/>
    <w:rsid w:val="00340CCD"/>
    <w:rsid w:val="00340FE8"/>
    <w:rsid w:val="003455D4"/>
    <w:rsid w:val="00346148"/>
    <w:rsid w:val="00346A88"/>
    <w:rsid w:val="0034725B"/>
    <w:rsid w:val="003502D1"/>
    <w:rsid w:val="003515DA"/>
    <w:rsid w:val="003529F5"/>
    <w:rsid w:val="003558E5"/>
    <w:rsid w:val="00355B4A"/>
    <w:rsid w:val="00355ECB"/>
    <w:rsid w:val="00356074"/>
    <w:rsid w:val="00356127"/>
    <w:rsid w:val="00362B7E"/>
    <w:rsid w:val="003630EC"/>
    <w:rsid w:val="0036346D"/>
    <w:rsid w:val="00363E25"/>
    <w:rsid w:val="00365DFD"/>
    <w:rsid w:val="00365EDB"/>
    <w:rsid w:val="00367A31"/>
    <w:rsid w:val="00367E14"/>
    <w:rsid w:val="0037098A"/>
    <w:rsid w:val="00371737"/>
    <w:rsid w:val="003744FE"/>
    <w:rsid w:val="00381722"/>
    <w:rsid w:val="00382993"/>
    <w:rsid w:val="00382A5B"/>
    <w:rsid w:val="00385737"/>
    <w:rsid w:val="00385D18"/>
    <w:rsid w:val="00385FE2"/>
    <w:rsid w:val="00387018"/>
    <w:rsid w:val="00387ECE"/>
    <w:rsid w:val="00391C79"/>
    <w:rsid w:val="00392BCE"/>
    <w:rsid w:val="00396AF1"/>
    <w:rsid w:val="003A0189"/>
    <w:rsid w:val="003A0DBD"/>
    <w:rsid w:val="003A237A"/>
    <w:rsid w:val="003A25C6"/>
    <w:rsid w:val="003A4612"/>
    <w:rsid w:val="003A4C99"/>
    <w:rsid w:val="003A4D49"/>
    <w:rsid w:val="003A5860"/>
    <w:rsid w:val="003A5C32"/>
    <w:rsid w:val="003B05B4"/>
    <w:rsid w:val="003B1B36"/>
    <w:rsid w:val="003B2555"/>
    <w:rsid w:val="003B3DD2"/>
    <w:rsid w:val="003B43C3"/>
    <w:rsid w:val="003B4666"/>
    <w:rsid w:val="003B5D75"/>
    <w:rsid w:val="003B6AF4"/>
    <w:rsid w:val="003B76D0"/>
    <w:rsid w:val="003B7815"/>
    <w:rsid w:val="003B7E26"/>
    <w:rsid w:val="003C26EE"/>
    <w:rsid w:val="003C3264"/>
    <w:rsid w:val="003C38F7"/>
    <w:rsid w:val="003C405C"/>
    <w:rsid w:val="003C4A04"/>
    <w:rsid w:val="003C57D0"/>
    <w:rsid w:val="003C668C"/>
    <w:rsid w:val="003C66E4"/>
    <w:rsid w:val="003C766F"/>
    <w:rsid w:val="003C76C2"/>
    <w:rsid w:val="003D0709"/>
    <w:rsid w:val="003D136A"/>
    <w:rsid w:val="003D22EA"/>
    <w:rsid w:val="003D294B"/>
    <w:rsid w:val="003D483B"/>
    <w:rsid w:val="003D5064"/>
    <w:rsid w:val="003D6ED7"/>
    <w:rsid w:val="003D706B"/>
    <w:rsid w:val="003D79DE"/>
    <w:rsid w:val="003D7E28"/>
    <w:rsid w:val="003E12A8"/>
    <w:rsid w:val="003E55D3"/>
    <w:rsid w:val="003E6C31"/>
    <w:rsid w:val="003E78A7"/>
    <w:rsid w:val="003F0ED3"/>
    <w:rsid w:val="003F13A2"/>
    <w:rsid w:val="003F1532"/>
    <w:rsid w:val="003F210A"/>
    <w:rsid w:val="003F2817"/>
    <w:rsid w:val="003F292E"/>
    <w:rsid w:val="003F3E73"/>
    <w:rsid w:val="003F50D9"/>
    <w:rsid w:val="003F6B44"/>
    <w:rsid w:val="004028BC"/>
    <w:rsid w:val="00402B11"/>
    <w:rsid w:val="00402DC8"/>
    <w:rsid w:val="00403613"/>
    <w:rsid w:val="004059D4"/>
    <w:rsid w:val="00405FB5"/>
    <w:rsid w:val="004060FB"/>
    <w:rsid w:val="004066E6"/>
    <w:rsid w:val="00406F57"/>
    <w:rsid w:val="00407888"/>
    <w:rsid w:val="00407E61"/>
    <w:rsid w:val="0041000A"/>
    <w:rsid w:val="00410438"/>
    <w:rsid w:val="00411FB6"/>
    <w:rsid w:val="004121CC"/>
    <w:rsid w:val="00413422"/>
    <w:rsid w:val="00413BD2"/>
    <w:rsid w:val="0041528C"/>
    <w:rsid w:val="0041635A"/>
    <w:rsid w:val="004164AF"/>
    <w:rsid w:val="004175F1"/>
    <w:rsid w:val="00417E52"/>
    <w:rsid w:val="00417F6F"/>
    <w:rsid w:val="00420D53"/>
    <w:rsid w:val="0042191F"/>
    <w:rsid w:val="004223A4"/>
    <w:rsid w:val="00422597"/>
    <w:rsid w:val="004236C1"/>
    <w:rsid w:val="00424005"/>
    <w:rsid w:val="0042478E"/>
    <w:rsid w:val="00425991"/>
    <w:rsid w:val="00425C6A"/>
    <w:rsid w:val="004269C9"/>
    <w:rsid w:val="00426BC7"/>
    <w:rsid w:val="0043102F"/>
    <w:rsid w:val="0043122D"/>
    <w:rsid w:val="004327E8"/>
    <w:rsid w:val="00432818"/>
    <w:rsid w:val="00433FD9"/>
    <w:rsid w:val="00433FFD"/>
    <w:rsid w:val="004341C5"/>
    <w:rsid w:val="00434AE1"/>
    <w:rsid w:val="00435635"/>
    <w:rsid w:val="00435ACB"/>
    <w:rsid w:val="00435CF4"/>
    <w:rsid w:val="00437193"/>
    <w:rsid w:val="004415EC"/>
    <w:rsid w:val="00442164"/>
    <w:rsid w:val="004423C1"/>
    <w:rsid w:val="00442A3D"/>
    <w:rsid w:val="00444A35"/>
    <w:rsid w:val="00445FCC"/>
    <w:rsid w:val="00446530"/>
    <w:rsid w:val="004465E4"/>
    <w:rsid w:val="004505BB"/>
    <w:rsid w:val="004507A4"/>
    <w:rsid w:val="00450990"/>
    <w:rsid w:val="00451CCC"/>
    <w:rsid w:val="00452157"/>
    <w:rsid w:val="004521E0"/>
    <w:rsid w:val="00452BB8"/>
    <w:rsid w:val="00453278"/>
    <w:rsid w:val="0045371A"/>
    <w:rsid w:val="0045588E"/>
    <w:rsid w:val="00461D52"/>
    <w:rsid w:val="00462592"/>
    <w:rsid w:val="0046283D"/>
    <w:rsid w:val="00463D8F"/>
    <w:rsid w:val="004648BA"/>
    <w:rsid w:val="00465C38"/>
    <w:rsid w:val="00466D13"/>
    <w:rsid w:val="00467154"/>
    <w:rsid w:val="004673E6"/>
    <w:rsid w:val="00467886"/>
    <w:rsid w:val="00471943"/>
    <w:rsid w:val="00471AF1"/>
    <w:rsid w:val="00472540"/>
    <w:rsid w:val="00472749"/>
    <w:rsid w:val="00472C15"/>
    <w:rsid w:val="00473776"/>
    <w:rsid w:val="00473D11"/>
    <w:rsid w:val="004741CE"/>
    <w:rsid w:val="00474EBB"/>
    <w:rsid w:val="0047543C"/>
    <w:rsid w:val="004765E0"/>
    <w:rsid w:val="00476607"/>
    <w:rsid w:val="00476F88"/>
    <w:rsid w:val="00480851"/>
    <w:rsid w:val="0048116C"/>
    <w:rsid w:val="0048547A"/>
    <w:rsid w:val="00485F4E"/>
    <w:rsid w:val="004867E0"/>
    <w:rsid w:val="00486DE4"/>
    <w:rsid w:val="00490188"/>
    <w:rsid w:val="004907BE"/>
    <w:rsid w:val="0049097D"/>
    <w:rsid w:val="00490EC7"/>
    <w:rsid w:val="004916DA"/>
    <w:rsid w:val="00491DA3"/>
    <w:rsid w:val="00491FC8"/>
    <w:rsid w:val="004934B4"/>
    <w:rsid w:val="0049353C"/>
    <w:rsid w:val="004944A3"/>
    <w:rsid w:val="004945CC"/>
    <w:rsid w:val="00495570"/>
    <w:rsid w:val="00495751"/>
    <w:rsid w:val="004960CE"/>
    <w:rsid w:val="004964D3"/>
    <w:rsid w:val="00496A29"/>
    <w:rsid w:val="00496F30"/>
    <w:rsid w:val="00496FCE"/>
    <w:rsid w:val="00497973"/>
    <w:rsid w:val="004A1120"/>
    <w:rsid w:val="004A1848"/>
    <w:rsid w:val="004A1DBC"/>
    <w:rsid w:val="004A2047"/>
    <w:rsid w:val="004A229E"/>
    <w:rsid w:val="004A2899"/>
    <w:rsid w:val="004A2CFD"/>
    <w:rsid w:val="004A2E9C"/>
    <w:rsid w:val="004A39F7"/>
    <w:rsid w:val="004A3AAD"/>
    <w:rsid w:val="004A3BA0"/>
    <w:rsid w:val="004A3FC6"/>
    <w:rsid w:val="004A42BF"/>
    <w:rsid w:val="004A5145"/>
    <w:rsid w:val="004A5228"/>
    <w:rsid w:val="004A5837"/>
    <w:rsid w:val="004A5D3F"/>
    <w:rsid w:val="004A6392"/>
    <w:rsid w:val="004A6F94"/>
    <w:rsid w:val="004A77BA"/>
    <w:rsid w:val="004A7E21"/>
    <w:rsid w:val="004B1CA7"/>
    <w:rsid w:val="004B23D5"/>
    <w:rsid w:val="004B2AA3"/>
    <w:rsid w:val="004B3026"/>
    <w:rsid w:val="004B52D5"/>
    <w:rsid w:val="004B738B"/>
    <w:rsid w:val="004B7AEF"/>
    <w:rsid w:val="004B7E04"/>
    <w:rsid w:val="004C0647"/>
    <w:rsid w:val="004C2628"/>
    <w:rsid w:val="004C2897"/>
    <w:rsid w:val="004C5BBF"/>
    <w:rsid w:val="004C5D6C"/>
    <w:rsid w:val="004C6453"/>
    <w:rsid w:val="004C6E2B"/>
    <w:rsid w:val="004C7587"/>
    <w:rsid w:val="004C7865"/>
    <w:rsid w:val="004D1582"/>
    <w:rsid w:val="004D1C70"/>
    <w:rsid w:val="004D1DC3"/>
    <w:rsid w:val="004D34C1"/>
    <w:rsid w:val="004D3E1A"/>
    <w:rsid w:val="004D3ECB"/>
    <w:rsid w:val="004D4C75"/>
    <w:rsid w:val="004D5051"/>
    <w:rsid w:val="004D5108"/>
    <w:rsid w:val="004D53DA"/>
    <w:rsid w:val="004D5EFB"/>
    <w:rsid w:val="004D6F56"/>
    <w:rsid w:val="004E1BAC"/>
    <w:rsid w:val="004E75C1"/>
    <w:rsid w:val="004F211F"/>
    <w:rsid w:val="004F4319"/>
    <w:rsid w:val="004F5FCF"/>
    <w:rsid w:val="004F6C16"/>
    <w:rsid w:val="004F7543"/>
    <w:rsid w:val="005003A6"/>
    <w:rsid w:val="00500F33"/>
    <w:rsid w:val="005019BA"/>
    <w:rsid w:val="005027DA"/>
    <w:rsid w:val="0050361A"/>
    <w:rsid w:val="0050366C"/>
    <w:rsid w:val="00504F68"/>
    <w:rsid w:val="0050582F"/>
    <w:rsid w:val="00507A7E"/>
    <w:rsid w:val="00511A4F"/>
    <w:rsid w:val="00512291"/>
    <w:rsid w:val="00512E88"/>
    <w:rsid w:val="005137E1"/>
    <w:rsid w:val="00513D65"/>
    <w:rsid w:val="00515016"/>
    <w:rsid w:val="005159AE"/>
    <w:rsid w:val="005173DE"/>
    <w:rsid w:val="00520BED"/>
    <w:rsid w:val="00520E17"/>
    <w:rsid w:val="0052109F"/>
    <w:rsid w:val="00521191"/>
    <w:rsid w:val="005214F9"/>
    <w:rsid w:val="00521738"/>
    <w:rsid w:val="005229D1"/>
    <w:rsid w:val="00522C5B"/>
    <w:rsid w:val="00522CB7"/>
    <w:rsid w:val="00524346"/>
    <w:rsid w:val="00524526"/>
    <w:rsid w:val="00525584"/>
    <w:rsid w:val="00525681"/>
    <w:rsid w:val="00526A56"/>
    <w:rsid w:val="00526A5D"/>
    <w:rsid w:val="00527B46"/>
    <w:rsid w:val="00527C30"/>
    <w:rsid w:val="00527EA7"/>
    <w:rsid w:val="005310E5"/>
    <w:rsid w:val="00531A74"/>
    <w:rsid w:val="00531F3D"/>
    <w:rsid w:val="0053271D"/>
    <w:rsid w:val="0053536F"/>
    <w:rsid w:val="00535E8F"/>
    <w:rsid w:val="00535EA5"/>
    <w:rsid w:val="00536566"/>
    <w:rsid w:val="0054101A"/>
    <w:rsid w:val="005410C2"/>
    <w:rsid w:val="00542D2A"/>
    <w:rsid w:val="00542E6E"/>
    <w:rsid w:val="0054420C"/>
    <w:rsid w:val="00546792"/>
    <w:rsid w:val="005501E2"/>
    <w:rsid w:val="0055116F"/>
    <w:rsid w:val="0055305A"/>
    <w:rsid w:val="00553639"/>
    <w:rsid w:val="00553C8F"/>
    <w:rsid w:val="0055474B"/>
    <w:rsid w:val="0055477A"/>
    <w:rsid w:val="00555943"/>
    <w:rsid w:val="00556F20"/>
    <w:rsid w:val="00557004"/>
    <w:rsid w:val="00557C1D"/>
    <w:rsid w:val="00560FFB"/>
    <w:rsid w:val="0056157F"/>
    <w:rsid w:val="00562D36"/>
    <w:rsid w:val="00565352"/>
    <w:rsid w:val="005653DD"/>
    <w:rsid w:val="005666D3"/>
    <w:rsid w:val="005669BD"/>
    <w:rsid w:val="00571728"/>
    <w:rsid w:val="00572D85"/>
    <w:rsid w:val="005759B3"/>
    <w:rsid w:val="00577BCD"/>
    <w:rsid w:val="00580F6C"/>
    <w:rsid w:val="00582966"/>
    <w:rsid w:val="00582D0A"/>
    <w:rsid w:val="00583498"/>
    <w:rsid w:val="00583637"/>
    <w:rsid w:val="00584D8A"/>
    <w:rsid w:val="00584E21"/>
    <w:rsid w:val="00585A53"/>
    <w:rsid w:val="00586492"/>
    <w:rsid w:val="0058709F"/>
    <w:rsid w:val="0058777E"/>
    <w:rsid w:val="00590411"/>
    <w:rsid w:val="00591BCE"/>
    <w:rsid w:val="005931AE"/>
    <w:rsid w:val="00593378"/>
    <w:rsid w:val="005934BB"/>
    <w:rsid w:val="005934C4"/>
    <w:rsid w:val="00593895"/>
    <w:rsid w:val="00593E75"/>
    <w:rsid w:val="0059418B"/>
    <w:rsid w:val="00595631"/>
    <w:rsid w:val="00596E2E"/>
    <w:rsid w:val="00597469"/>
    <w:rsid w:val="005A3774"/>
    <w:rsid w:val="005A3FB1"/>
    <w:rsid w:val="005A40BC"/>
    <w:rsid w:val="005A414E"/>
    <w:rsid w:val="005A442F"/>
    <w:rsid w:val="005A559E"/>
    <w:rsid w:val="005A6139"/>
    <w:rsid w:val="005A624E"/>
    <w:rsid w:val="005A6E31"/>
    <w:rsid w:val="005A7325"/>
    <w:rsid w:val="005B09F1"/>
    <w:rsid w:val="005B0E32"/>
    <w:rsid w:val="005B0F01"/>
    <w:rsid w:val="005B1B12"/>
    <w:rsid w:val="005B2DAA"/>
    <w:rsid w:val="005B2EF3"/>
    <w:rsid w:val="005B444E"/>
    <w:rsid w:val="005B4D44"/>
    <w:rsid w:val="005B4E2E"/>
    <w:rsid w:val="005B507E"/>
    <w:rsid w:val="005B5948"/>
    <w:rsid w:val="005B7678"/>
    <w:rsid w:val="005B7B89"/>
    <w:rsid w:val="005B7CBF"/>
    <w:rsid w:val="005B7D25"/>
    <w:rsid w:val="005C104E"/>
    <w:rsid w:val="005C12ED"/>
    <w:rsid w:val="005C23D8"/>
    <w:rsid w:val="005C2EFC"/>
    <w:rsid w:val="005C47A0"/>
    <w:rsid w:val="005C5579"/>
    <w:rsid w:val="005C5BA3"/>
    <w:rsid w:val="005C5E62"/>
    <w:rsid w:val="005C6AC9"/>
    <w:rsid w:val="005C735E"/>
    <w:rsid w:val="005C7E7C"/>
    <w:rsid w:val="005D0B84"/>
    <w:rsid w:val="005D0EFD"/>
    <w:rsid w:val="005D2D07"/>
    <w:rsid w:val="005D47F8"/>
    <w:rsid w:val="005D4B28"/>
    <w:rsid w:val="005D52AA"/>
    <w:rsid w:val="005D696A"/>
    <w:rsid w:val="005E14A6"/>
    <w:rsid w:val="005E2C78"/>
    <w:rsid w:val="005E3A3E"/>
    <w:rsid w:val="005E51FB"/>
    <w:rsid w:val="005E555E"/>
    <w:rsid w:val="005F03C3"/>
    <w:rsid w:val="005F096B"/>
    <w:rsid w:val="005F0AD0"/>
    <w:rsid w:val="005F1D69"/>
    <w:rsid w:val="005F31AD"/>
    <w:rsid w:val="005F52EE"/>
    <w:rsid w:val="005F5988"/>
    <w:rsid w:val="005F684D"/>
    <w:rsid w:val="005F6A87"/>
    <w:rsid w:val="005F72BE"/>
    <w:rsid w:val="005F7B7F"/>
    <w:rsid w:val="00600396"/>
    <w:rsid w:val="00602ACE"/>
    <w:rsid w:val="0060435C"/>
    <w:rsid w:val="00604EFE"/>
    <w:rsid w:val="00606750"/>
    <w:rsid w:val="0061219D"/>
    <w:rsid w:val="00613FD4"/>
    <w:rsid w:val="00615AE3"/>
    <w:rsid w:val="00615DE7"/>
    <w:rsid w:val="00616EBA"/>
    <w:rsid w:val="006176ED"/>
    <w:rsid w:val="006202C1"/>
    <w:rsid w:val="006207FD"/>
    <w:rsid w:val="0062168F"/>
    <w:rsid w:val="006217C5"/>
    <w:rsid w:val="00622BF3"/>
    <w:rsid w:val="006232CD"/>
    <w:rsid w:val="006238B4"/>
    <w:rsid w:val="00624ACF"/>
    <w:rsid w:val="006252FB"/>
    <w:rsid w:val="0062560D"/>
    <w:rsid w:val="006264F3"/>
    <w:rsid w:val="00627C64"/>
    <w:rsid w:val="00627E12"/>
    <w:rsid w:val="00630771"/>
    <w:rsid w:val="006314FE"/>
    <w:rsid w:val="006317D8"/>
    <w:rsid w:val="0063506E"/>
    <w:rsid w:val="00635B63"/>
    <w:rsid w:val="00635FC8"/>
    <w:rsid w:val="00636989"/>
    <w:rsid w:val="00636AAB"/>
    <w:rsid w:val="00636E72"/>
    <w:rsid w:val="006372CA"/>
    <w:rsid w:val="0064201C"/>
    <w:rsid w:val="00643102"/>
    <w:rsid w:val="00645F5A"/>
    <w:rsid w:val="00646345"/>
    <w:rsid w:val="006504C0"/>
    <w:rsid w:val="006506D9"/>
    <w:rsid w:val="00650F70"/>
    <w:rsid w:val="00651596"/>
    <w:rsid w:val="00651923"/>
    <w:rsid w:val="00653AEC"/>
    <w:rsid w:val="00653E5F"/>
    <w:rsid w:val="006545D9"/>
    <w:rsid w:val="00654C20"/>
    <w:rsid w:val="00655EF1"/>
    <w:rsid w:val="00656CBA"/>
    <w:rsid w:val="006573FF"/>
    <w:rsid w:val="006579FC"/>
    <w:rsid w:val="00657ACD"/>
    <w:rsid w:val="00660779"/>
    <w:rsid w:val="0066272A"/>
    <w:rsid w:val="006673E7"/>
    <w:rsid w:val="00667838"/>
    <w:rsid w:val="0067013A"/>
    <w:rsid w:val="00670FEA"/>
    <w:rsid w:val="00671987"/>
    <w:rsid w:val="00673279"/>
    <w:rsid w:val="00674146"/>
    <w:rsid w:val="00674BED"/>
    <w:rsid w:val="00674C10"/>
    <w:rsid w:val="00676511"/>
    <w:rsid w:val="00676AF1"/>
    <w:rsid w:val="00676C52"/>
    <w:rsid w:val="00680F76"/>
    <w:rsid w:val="006842F0"/>
    <w:rsid w:val="006843DD"/>
    <w:rsid w:val="00684C9A"/>
    <w:rsid w:val="00686415"/>
    <w:rsid w:val="0068673E"/>
    <w:rsid w:val="00686833"/>
    <w:rsid w:val="00691536"/>
    <w:rsid w:val="006925A1"/>
    <w:rsid w:val="00692AF0"/>
    <w:rsid w:val="00693714"/>
    <w:rsid w:val="00693840"/>
    <w:rsid w:val="006944FD"/>
    <w:rsid w:val="00694613"/>
    <w:rsid w:val="00694A0D"/>
    <w:rsid w:val="00696228"/>
    <w:rsid w:val="006963CB"/>
    <w:rsid w:val="006964AE"/>
    <w:rsid w:val="0069741C"/>
    <w:rsid w:val="00697EE4"/>
    <w:rsid w:val="006A0799"/>
    <w:rsid w:val="006A10C9"/>
    <w:rsid w:val="006A1200"/>
    <w:rsid w:val="006A1438"/>
    <w:rsid w:val="006A2560"/>
    <w:rsid w:val="006A3E6D"/>
    <w:rsid w:val="006A4FD4"/>
    <w:rsid w:val="006A57BD"/>
    <w:rsid w:val="006A6D2A"/>
    <w:rsid w:val="006B08C7"/>
    <w:rsid w:val="006B0A74"/>
    <w:rsid w:val="006B1558"/>
    <w:rsid w:val="006B1B71"/>
    <w:rsid w:val="006B3B88"/>
    <w:rsid w:val="006B423D"/>
    <w:rsid w:val="006B5E4C"/>
    <w:rsid w:val="006B6002"/>
    <w:rsid w:val="006B6861"/>
    <w:rsid w:val="006B6BDA"/>
    <w:rsid w:val="006B786E"/>
    <w:rsid w:val="006C0FAE"/>
    <w:rsid w:val="006C1AB1"/>
    <w:rsid w:val="006C3215"/>
    <w:rsid w:val="006C3C5A"/>
    <w:rsid w:val="006C3F1A"/>
    <w:rsid w:val="006C4B7E"/>
    <w:rsid w:val="006C687D"/>
    <w:rsid w:val="006C725E"/>
    <w:rsid w:val="006C7D94"/>
    <w:rsid w:val="006C7FCD"/>
    <w:rsid w:val="006D02C1"/>
    <w:rsid w:val="006D2B81"/>
    <w:rsid w:val="006D3709"/>
    <w:rsid w:val="006D480C"/>
    <w:rsid w:val="006D4970"/>
    <w:rsid w:val="006D52F6"/>
    <w:rsid w:val="006D5C95"/>
    <w:rsid w:val="006D66A6"/>
    <w:rsid w:val="006D6B14"/>
    <w:rsid w:val="006D70DD"/>
    <w:rsid w:val="006E052F"/>
    <w:rsid w:val="006E3585"/>
    <w:rsid w:val="006E44FA"/>
    <w:rsid w:val="006E4781"/>
    <w:rsid w:val="006E4DD0"/>
    <w:rsid w:val="006E50FB"/>
    <w:rsid w:val="006E55EC"/>
    <w:rsid w:val="006E5B24"/>
    <w:rsid w:val="006E688E"/>
    <w:rsid w:val="006E6DDA"/>
    <w:rsid w:val="006E6F9B"/>
    <w:rsid w:val="006F0B22"/>
    <w:rsid w:val="006F179B"/>
    <w:rsid w:val="006F3069"/>
    <w:rsid w:val="006F33F3"/>
    <w:rsid w:val="006F397D"/>
    <w:rsid w:val="006F3B06"/>
    <w:rsid w:val="006F5EDF"/>
    <w:rsid w:val="006F7489"/>
    <w:rsid w:val="00700063"/>
    <w:rsid w:val="007005FF"/>
    <w:rsid w:val="007016E9"/>
    <w:rsid w:val="007031EB"/>
    <w:rsid w:val="007036C4"/>
    <w:rsid w:val="0070381C"/>
    <w:rsid w:val="007046DE"/>
    <w:rsid w:val="0070666B"/>
    <w:rsid w:val="00707377"/>
    <w:rsid w:val="0071153C"/>
    <w:rsid w:val="00713AF9"/>
    <w:rsid w:val="00714481"/>
    <w:rsid w:val="0071521D"/>
    <w:rsid w:val="0071558D"/>
    <w:rsid w:val="007157DE"/>
    <w:rsid w:val="00715AF7"/>
    <w:rsid w:val="00715D3F"/>
    <w:rsid w:val="007162F7"/>
    <w:rsid w:val="00716D92"/>
    <w:rsid w:val="007172AC"/>
    <w:rsid w:val="007201A7"/>
    <w:rsid w:val="00720809"/>
    <w:rsid w:val="00722A6B"/>
    <w:rsid w:val="00723DC4"/>
    <w:rsid w:val="0072439C"/>
    <w:rsid w:val="00724897"/>
    <w:rsid w:val="007250DD"/>
    <w:rsid w:val="00725193"/>
    <w:rsid w:val="007251C0"/>
    <w:rsid w:val="0072575B"/>
    <w:rsid w:val="00726340"/>
    <w:rsid w:val="007277E9"/>
    <w:rsid w:val="00727901"/>
    <w:rsid w:val="00727CCB"/>
    <w:rsid w:val="00730666"/>
    <w:rsid w:val="007309D1"/>
    <w:rsid w:val="00730DFC"/>
    <w:rsid w:val="0073331C"/>
    <w:rsid w:val="00733A03"/>
    <w:rsid w:val="00733DE9"/>
    <w:rsid w:val="007348EE"/>
    <w:rsid w:val="00736817"/>
    <w:rsid w:val="007371A9"/>
    <w:rsid w:val="007376B2"/>
    <w:rsid w:val="007378E5"/>
    <w:rsid w:val="007407B4"/>
    <w:rsid w:val="00744445"/>
    <w:rsid w:val="0074474C"/>
    <w:rsid w:val="00744C0D"/>
    <w:rsid w:val="007451DA"/>
    <w:rsid w:val="00746D72"/>
    <w:rsid w:val="0075164E"/>
    <w:rsid w:val="00753A61"/>
    <w:rsid w:val="00755CC8"/>
    <w:rsid w:val="00756064"/>
    <w:rsid w:val="00762721"/>
    <w:rsid w:val="00764149"/>
    <w:rsid w:val="00764502"/>
    <w:rsid w:val="00764510"/>
    <w:rsid w:val="007647C9"/>
    <w:rsid w:val="007664A3"/>
    <w:rsid w:val="007673B9"/>
    <w:rsid w:val="00772F2C"/>
    <w:rsid w:val="00774481"/>
    <w:rsid w:val="00774F23"/>
    <w:rsid w:val="00774F35"/>
    <w:rsid w:val="00775781"/>
    <w:rsid w:val="00776B51"/>
    <w:rsid w:val="00776D1A"/>
    <w:rsid w:val="00777780"/>
    <w:rsid w:val="00780D0A"/>
    <w:rsid w:val="00781813"/>
    <w:rsid w:val="007819A5"/>
    <w:rsid w:val="007826F2"/>
    <w:rsid w:val="007828DF"/>
    <w:rsid w:val="00784DFD"/>
    <w:rsid w:val="00785C62"/>
    <w:rsid w:val="00786448"/>
    <w:rsid w:val="007873D5"/>
    <w:rsid w:val="00787A33"/>
    <w:rsid w:val="0079221C"/>
    <w:rsid w:val="0079287A"/>
    <w:rsid w:val="00797E7C"/>
    <w:rsid w:val="00797F0C"/>
    <w:rsid w:val="007A022F"/>
    <w:rsid w:val="007A0A06"/>
    <w:rsid w:val="007A1265"/>
    <w:rsid w:val="007A3C1B"/>
    <w:rsid w:val="007A4840"/>
    <w:rsid w:val="007A50FB"/>
    <w:rsid w:val="007A58E0"/>
    <w:rsid w:val="007A6A28"/>
    <w:rsid w:val="007B0713"/>
    <w:rsid w:val="007B0A7A"/>
    <w:rsid w:val="007B1516"/>
    <w:rsid w:val="007B1539"/>
    <w:rsid w:val="007B1A9F"/>
    <w:rsid w:val="007B1AE2"/>
    <w:rsid w:val="007B1CBC"/>
    <w:rsid w:val="007B3FC5"/>
    <w:rsid w:val="007B4B7E"/>
    <w:rsid w:val="007B4EEE"/>
    <w:rsid w:val="007B6C4F"/>
    <w:rsid w:val="007B7A91"/>
    <w:rsid w:val="007B7DE2"/>
    <w:rsid w:val="007C0072"/>
    <w:rsid w:val="007C03FB"/>
    <w:rsid w:val="007C0F85"/>
    <w:rsid w:val="007C1A1A"/>
    <w:rsid w:val="007C1F09"/>
    <w:rsid w:val="007C4F8A"/>
    <w:rsid w:val="007C59A7"/>
    <w:rsid w:val="007C5B9B"/>
    <w:rsid w:val="007C5DDF"/>
    <w:rsid w:val="007C60D8"/>
    <w:rsid w:val="007C657C"/>
    <w:rsid w:val="007D0289"/>
    <w:rsid w:val="007D0359"/>
    <w:rsid w:val="007D05AE"/>
    <w:rsid w:val="007D1756"/>
    <w:rsid w:val="007D28E8"/>
    <w:rsid w:val="007D38CB"/>
    <w:rsid w:val="007D4640"/>
    <w:rsid w:val="007D4C35"/>
    <w:rsid w:val="007D7B24"/>
    <w:rsid w:val="007D7C3C"/>
    <w:rsid w:val="007E0F12"/>
    <w:rsid w:val="007E340E"/>
    <w:rsid w:val="007E4642"/>
    <w:rsid w:val="007E74CD"/>
    <w:rsid w:val="007E7E69"/>
    <w:rsid w:val="007F0995"/>
    <w:rsid w:val="007F0DE3"/>
    <w:rsid w:val="007F14CC"/>
    <w:rsid w:val="007F1CF4"/>
    <w:rsid w:val="007F231B"/>
    <w:rsid w:val="007F241F"/>
    <w:rsid w:val="007F249B"/>
    <w:rsid w:val="007F25A1"/>
    <w:rsid w:val="007F3381"/>
    <w:rsid w:val="007F3CB9"/>
    <w:rsid w:val="007F5278"/>
    <w:rsid w:val="007F5F7C"/>
    <w:rsid w:val="007F60C6"/>
    <w:rsid w:val="007F6192"/>
    <w:rsid w:val="007F632A"/>
    <w:rsid w:val="007F6776"/>
    <w:rsid w:val="007F6834"/>
    <w:rsid w:val="007F68E1"/>
    <w:rsid w:val="007F7091"/>
    <w:rsid w:val="008012F3"/>
    <w:rsid w:val="00802439"/>
    <w:rsid w:val="00802947"/>
    <w:rsid w:val="00802A09"/>
    <w:rsid w:val="00802D0A"/>
    <w:rsid w:val="008034C5"/>
    <w:rsid w:val="00805005"/>
    <w:rsid w:val="00810FA5"/>
    <w:rsid w:val="00812FCC"/>
    <w:rsid w:val="00813747"/>
    <w:rsid w:val="00815799"/>
    <w:rsid w:val="008158B9"/>
    <w:rsid w:val="0081657A"/>
    <w:rsid w:val="008167C2"/>
    <w:rsid w:val="00816982"/>
    <w:rsid w:val="00817415"/>
    <w:rsid w:val="008200F4"/>
    <w:rsid w:val="0082116A"/>
    <w:rsid w:val="0082153D"/>
    <w:rsid w:val="008226E2"/>
    <w:rsid w:val="008228E7"/>
    <w:rsid w:val="00822CEE"/>
    <w:rsid w:val="00824AC9"/>
    <w:rsid w:val="00826711"/>
    <w:rsid w:val="00827471"/>
    <w:rsid w:val="00827DD6"/>
    <w:rsid w:val="00831766"/>
    <w:rsid w:val="00832A7B"/>
    <w:rsid w:val="00832B02"/>
    <w:rsid w:val="00832FD1"/>
    <w:rsid w:val="00833908"/>
    <w:rsid w:val="00834926"/>
    <w:rsid w:val="008353C6"/>
    <w:rsid w:val="00835F9B"/>
    <w:rsid w:val="0083699C"/>
    <w:rsid w:val="008407C1"/>
    <w:rsid w:val="00840EC0"/>
    <w:rsid w:val="008413AC"/>
    <w:rsid w:val="00842DF3"/>
    <w:rsid w:val="008434F7"/>
    <w:rsid w:val="0084752F"/>
    <w:rsid w:val="00847A35"/>
    <w:rsid w:val="00850AB6"/>
    <w:rsid w:val="008515AD"/>
    <w:rsid w:val="00851D40"/>
    <w:rsid w:val="008534A9"/>
    <w:rsid w:val="00856C36"/>
    <w:rsid w:val="0085744B"/>
    <w:rsid w:val="008575BD"/>
    <w:rsid w:val="00857AA0"/>
    <w:rsid w:val="0086077F"/>
    <w:rsid w:val="00861405"/>
    <w:rsid w:val="00861BC9"/>
    <w:rsid w:val="00862E71"/>
    <w:rsid w:val="0086348F"/>
    <w:rsid w:val="008641D1"/>
    <w:rsid w:val="00865FB4"/>
    <w:rsid w:val="00866363"/>
    <w:rsid w:val="00867E97"/>
    <w:rsid w:val="0087069B"/>
    <w:rsid w:val="00871CC4"/>
    <w:rsid w:val="0087305C"/>
    <w:rsid w:val="008732A7"/>
    <w:rsid w:val="0087538B"/>
    <w:rsid w:val="00876136"/>
    <w:rsid w:val="00876865"/>
    <w:rsid w:val="0088074B"/>
    <w:rsid w:val="00880C90"/>
    <w:rsid w:val="00881EBC"/>
    <w:rsid w:val="0088286F"/>
    <w:rsid w:val="008828C8"/>
    <w:rsid w:val="00882D40"/>
    <w:rsid w:val="008839C7"/>
    <w:rsid w:val="00885426"/>
    <w:rsid w:val="00885D2A"/>
    <w:rsid w:val="00885E39"/>
    <w:rsid w:val="008873AB"/>
    <w:rsid w:val="00887D4E"/>
    <w:rsid w:val="0089017A"/>
    <w:rsid w:val="008912BC"/>
    <w:rsid w:val="0089179C"/>
    <w:rsid w:val="00891A0B"/>
    <w:rsid w:val="008925A5"/>
    <w:rsid w:val="00892984"/>
    <w:rsid w:val="00892D1A"/>
    <w:rsid w:val="00893551"/>
    <w:rsid w:val="00894E62"/>
    <w:rsid w:val="008956BE"/>
    <w:rsid w:val="0089634D"/>
    <w:rsid w:val="00896E5D"/>
    <w:rsid w:val="008A05D8"/>
    <w:rsid w:val="008A10B7"/>
    <w:rsid w:val="008A2780"/>
    <w:rsid w:val="008A3522"/>
    <w:rsid w:val="008A355B"/>
    <w:rsid w:val="008A3DF2"/>
    <w:rsid w:val="008A5E3A"/>
    <w:rsid w:val="008A6BD7"/>
    <w:rsid w:val="008A6E8E"/>
    <w:rsid w:val="008B01BA"/>
    <w:rsid w:val="008B1364"/>
    <w:rsid w:val="008B2558"/>
    <w:rsid w:val="008B3C23"/>
    <w:rsid w:val="008B45D6"/>
    <w:rsid w:val="008B5D31"/>
    <w:rsid w:val="008B6F76"/>
    <w:rsid w:val="008B7DF7"/>
    <w:rsid w:val="008C069A"/>
    <w:rsid w:val="008C13BA"/>
    <w:rsid w:val="008C1FCD"/>
    <w:rsid w:val="008C2311"/>
    <w:rsid w:val="008C2717"/>
    <w:rsid w:val="008C2E99"/>
    <w:rsid w:val="008C3747"/>
    <w:rsid w:val="008C3C0C"/>
    <w:rsid w:val="008C3C4C"/>
    <w:rsid w:val="008C3F6D"/>
    <w:rsid w:val="008C570C"/>
    <w:rsid w:val="008C6B41"/>
    <w:rsid w:val="008C7182"/>
    <w:rsid w:val="008C76F9"/>
    <w:rsid w:val="008C771C"/>
    <w:rsid w:val="008C7B21"/>
    <w:rsid w:val="008C7DD9"/>
    <w:rsid w:val="008D00C1"/>
    <w:rsid w:val="008D0E42"/>
    <w:rsid w:val="008D1385"/>
    <w:rsid w:val="008D18F9"/>
    <w:rsid w:val="008D1956"/>
    <w:rsid w:val="008D1BED"/>
    <w:rsid w:val="008D2547"/>
    <w:rsid w:val="008D25E3"/>
    <w:rsid w:val="008D2C2E"/>
    <w:rsid w:val="008D3366"/>
    <w:rsid w:val="008D379B"/>
    <w:rsid w:val="008D3AC6"/>
    <w:rsid w:val="008D3BD4"/>
    <w:rsid w:val="008D4E2B"/>
    <w:rsid w:val="008D557D"/>
    <w:rsid w:val="008D6D16"/>
    <w:rsid w:val="008D737A"/>
    <w:rsid w:val="008D7F7D"/>
    <w:rsid w:val="008E1DFB"/>
    <w:rsid w:val="008E2E8A"/>
    <w:rsid w:val="008E31CC"/>
    <w:rsid w:val="008E33DD"/>
    <w:rsid w:val="008E3C44"/>
    <w:rsid w:val="008E4346"/>
    <w:rsid w:val="008E4D3C"/>
    <w:rsid w:val="008E57D0"/>
    <w:rsid w:val="008E60FF"/>
    <w:rsid w:val="008E7E3E"/>
    <w:rsid w:val="008F0A5C"/>
    <w:rsid w:val="008F1BD4"/>
    <w:rsid w:val="008F21A2"/>
    <w:rsid w:val="008F34B8"/>
    <w:rsid w:val="008F37C2"/>
    <w:rsid w:val="008F5253"/>
    <w:rsid w:val="008F6A7A"/>
    <w:rsid w:val="008F6F03"/>
    <w:rsid w:val="008F72D5"/>
    <w:rsid w:val="009000B5"/>
    <w:rsid w:val="0090060F"/>
    <w:rsid w:val="00900F11"/>
    <w:rsid w:val="0090200E"/>
    <w:rsid w:val="00903C9D"/>
    <w:rsid w:val="009058F9"/>
    <w:rsid w:val="00910390"/>
    <w:rsid w:val="009106A8"/>
    <w:rsid w:val="009109BE"/>
    <w:rsid w:val="009126CD"/>
    <w:rsid w:val="00915DB3"/>
    <w:rsid w:val="00915F95"/>
    <w:rsid w:val="00916811"/>
    <w:rsid w:val="0091727A"/>
    <w:rsid w:val="00920A6D"/>
    <w:rsid w:val="00920F3E"/>
    <w:rsid w:val="00921CC0"/>
    <w:rsid w:val="00925BAA"/>
    <w:rsid w:val="009262FD"/>
    <w:rsid w:val="00926F3C"/>
    <w:rsid w:val="00927236"/>
    <w:rsid w:val="0093092C"/>
    <w:rsid w:val="00931107"/>
    <w:rsid w:val="00932EDD"/>
    <w:rsid w:val="009351B1"/>
    <w:rsid w:val="00937EC3"/>
    <w:rsid w:val="009402B3"/>
    <w:rsid w:val="00941830"/>
    <w:rsid w:val="0094191B"/>
    <w:rsid w:val="009420C9"/>
    <w:rsid w:val="009423BA"/>
    <w:rsid w:val="0094281E"/>
    <w:rsid w:val="0094309E"/>
    <w:rsid w:val="00943A95"/>
    <w:rsid w:val="00946AE7"/>
    <w:rsid w:val="009470BE"/>
    <w:rsid w:val="009472B6"/>
    <w:rsid w:val="00947D66"/>
    <w:rsid w:val="00947E7C"/>
    <w:rsid w:val="00951697"/>
    <w:rsid w:val="0095170E"/>
    <w:rsid w:val="0095209B"/>
    <w:rsid w:val="00954BDB"/>
    <w:rsid w:val="009563CA"/>
    <w:rsid w:val="00956743"/>
    <w:rsid w:val="00957675"/>
    <w:rsid w:val="00957CBA"/>
    <w:rsid w:val="009601CE"/>
    <w:rsid w:val="00961E62"/>
    <w:rsid w:val="00962096"/>
    <w:rsid w:val="00962F32"/>
    <w:rsid w:val="0096338B"/>
    <w:rsid w:val="0096370A"/>
    <w:rsid w:val="0096525B"/>
    <w:rsid w:val="00967A1C"/>
    <w:rsid w:val="00967C74"/>
    <w:rsid w:val="00970C54"/>
    <w:rsid w:val="009716BE"/>
    <w:rsid w:val="00973547"/>
    <w:rsid w:val="009737ED"/>
    <w:rsid w:val="00973A07"/>
    <w:rsid w:val="00973AB0"/>
    <w:rsid w:val="009740B5"/>
    <w:rsid w:val="00974520"/>
    <w:rsid w:val="00974988"/>
    <w:rsid w:val="00975A79"/>
    <w:rsid w:val="0097725F"/>
    <w:rsid w:val="009800FC"/>
    <w:rsid w:val="00983725"/>
    <w:rsid w:val="0098445C"/>
    <w:rsid w:val="00984E1D"/>
    <w:rsid w:val="00985127"/>
    <w:rsid w:val="00985FB3"/>
    <w:rsid w:val="0098783E"/>
    <w:rsid w:val="00987982"/>
    <w:rsid w:val="00987BFE"/>
    <w:rsid w:val="00987C31"/>
    <w:rsid w:val="00987C55"/>
    <w:rsid w:val="00987E4D"/>
    <w:rsid w:val="00990316"/>
    <w:rsid w:val="00991A4E"/>
    <w:rsid w:val="00994220"/>
    <w:rsid w:val="00994C5E"/>
    <w:rsid w:val="00994D41"/>
    <w:rsid w:val="00995674"/>
    <w:rsid w:val="00996FB3"/>
    <w:rsid w:val="0099703A"/>
    <w:rsid w:val="00997224"/>
    <w:rsid w:val="00997EAE"/>
    <w:rsid w:val="009A0584"/>
    <w:rsid w:val="009A3DA5"/>
    <w:rsid w:val="009A4C6F"/>
    <w:rsid w:val="009A56D3"/>
    <w:rsid w:val="009A635D"/>
    <w:rsid w:val="009A7F35"/>
    <w:rsid w:val="009B10A0"/>
    <w:rsid w:val="009B39CF"/>
    <w:rsid w:val="009B46F7"/>
    <w:rsid w:val="009C1119"/>
    <w:rsid w:val="009C22CE"/>
    <w:rsid w:val="009C2B13"/>
    <w:rsid w:val="009C3845"/>
    <w:rsid w:val="009C388D"/>
    <w:rsid w:val="009C4443"/>
    <w:rsid w:val="009C4E26"/>
    <w:rsid w:val="009C5227"/>
    <w:rsid w:val="009C7D20"/>
    <w:rsid w:val="009D02E3"/>
    <w:rsid w:val="009D080A"/>
    <w:rsid w:val="009D0B8A"/>
    <w:rsid w:val="009D0BB8"/>
    <w:rsid w:val="009D4D52"/>
    <w:rsid w:val="009D4F41"/>
    <w:rsid w:val="009D7DD8"/>
    <w:rsid w:val="009E0A3C"/>
    <w:rsid w:val="009E1CD5"/>
    <w:rsid w:val="009E3088"/>
    <w:rsid w:val="009E3499"/>
    <w:rsid w:val="009E389D"/>
    <w:rsid w:val="009E43AC"/>
    <w:rsid w:val="009E459B"/>
    <w:rsid w:val="009E59D9"/>
    <w:rsid w:val="009E77E8"/>
    <w:rsid w:val="009E7ED9"/>
    <w:rsid w:val="009F0E98"/>
    <w:rsid w:val="009F129A"/>
    <w:rsid w:val="009F3535"/>
    <w:rsid w:val="009F3D5A"/>
    <w:rsid w:val="009F3FE6"/>
    <w:rsid w:val="009F42B1"/>
    <w:rsid w:val="009F561B"/>
    <w:rsid w:val="009F6215"/>
    <w:rsid w:val="009F6587"/>
    <w:rsid w:val="009F73E5"/>
    <w:rsid w:val="009F7956"/>
    <w:rsid w:val="009F7EB4"/>
    <w:rsid w:val="00A003DC"/>
    <w:rsid w:val="00A0286A"/>
    <w:rsid w:val="00A02CB1"/>
    <w:rsid w:val="00A030E1"/>
    <w:rsid w:val="00A03460"/>
    <w:rsid w:val="00A037CA"/>
    <w:rsid w:val="00A04181"/>
    <w:rsid w:val="00A0495F"/>
    <w:rsid w:val="00A07748"/>
    <w:rsid w:val="00A11B82"/>
    <w:rsid w:val="00A1231A"/>
    <w:rsid w:val="00A123B6"/>
    <w:rsid w:val="00A1289F"/>
    <w:rsid w:val="00A13EE7"/>
    <w:rsid w:val="00A15BC1"/>
    <w:rsid w:val="00A16350"/>
    <w:rsid w:val="00A1651C"/>
    <w:rsid w:val="00A20376"/>
    <w:rsid w:val="00A205DC"/>
    <w:rsid w:val="00A2645A"/>
    <w:rsid w:val="00A26F25"/>
    <w:rsid w:val="00A3107C"/>
    <w:rsid w:val="00A31142"/>
    <w:rsid w:val="00A33111"/>
    <w:rsid w:val="00A36BDE"/>
    <w:rsid w:val="00A36D11"/>
    <w:rsid w:val="00A41C29"/>
    <w:rsid w:val="00A41D7B"/>
    <w:rsid w:val="00A41DBB"/>
    <w:rsid w:val="00A425E9"/>
    <w:rsid w:val="00A42E71"/>
    <w:rsid w:val="00A47F99"/>
    <w:rsid w:val="00A51AF6"/>
    <w:rsid w:val="00A5264D"/>
    <w:rsid w:val="00A52EA5"/>
    <w:rsid w:val="00A533A4"/>
    <w:rsid w:val="00A5646F"/>
    <w:rsid w:val="00A62BF3"/>
    <w:rsid w:val="00A62D96"/>
    <w:rsid w:val="00A643BE"/>
    <w:rsid w:val="00A64BA8"/>
    <w:rsid w:val="00A64F6E"/>
    <w:rsid w:val="00A65A2D"/>
    <w:rsid w:val="00A67022"/>
    <w:rsid w:val="00A6724F"/>
    <w:rsid w:val="00A673D5"/>
    <w:rsid w:val="00A708E3"/>
    <w:rsid w:val="00A70F70"/>
    <w:rsid w:val="00A72A3E"/>
    <w:rsid w:val="00A7633F"/>
    <w:rsid w:val="00A763EB"/>
    <w:rsid w:val="00A76615"/>
    <w:rsid w:val="00A77200"/>
    <w:rsid w:val="00A8037D"/>
    <w:rsid w:val="00A81906"/>
    <w:rsid w:val="00A82EF8"/>
    <w:rsid w:val="00A8527C"/>
    <w:rsid w:val="00A8573F"/>
    <w:rsid w:val="00A85F77"/>
    <w:rsid w:val="00A86218"/>
    <w:rsid w:val="00A86E6F"/>
    <w:rsid w:val="00A879C6"/>
    <w:rsid w:val="00A87E53"/>
    <w:rsid w:val="00A9061A"/>
    <w:rsid w:val="00A91B21"/>
    <w:rsid w:val="00A91C66"/>
    <w:rsid w:val="00A9221F"/>
    <w:rsid w:val="00A9289B"/>
    <w:rsid w:val="00A93246"/>
    <w:rsid w:val="00A93E10"/>
    <w:rsid w:val="00A94B80"/>
    <w:rsid w:val="00A94F2F"/>
    <w:rsid w:val="00A967E1"/>
    <w:rsid w:val="00A96AB1"/>
    <w:rsid w:val="00A972FA"/>
    <w:rsid w:val="00A978FB"/>
    <w:rsid w:val="00AA0EE5"/>
    <w:rsid w:val="00AA109F"/>
    <w:rsid w:val="00AA1373"/>
    <w:rsid w:val="00AA1697"/>
    <w:rsid w:val="00AA1A53"/>
    <w:rsid w:val="00AA2051"/>
    <w:rsid w:val="00AA3869"/>
    <w:rsid w:val="00AA435A"/>
    <w:rsid w:val="00AA4672"/>
    <w:rsid w:val="00AA62E2"/>
    <w:rsid w:val="00AB005F"/>
    <w:rsid w:val="00AB0DAF"/>
    <w:rsid w:val="00AB18F8"/>
    <w:rsid w:val="00AB34B7"/>
    <w:rsid w:val="00AB36EA"/>
    <w:rsid w:val="00AB3AB9"/>
    <w:rsid w:val="00AB3BE1"/>
    <w:rsid w:val="00AB4AFB"/>
    <w:rsid w:val="00AB4E18"/>
    <w:rsid w:val="00AB57C1"/>
    <w:rsid w:val="00AB6970"/>
    <w:rsid w:val="00AB6BA8"/>
    <w:rsid w:val="00AB6D35"/>
    <w:rsid w:val="00AB71E3"/>
    <w:rsid w:val="00AB726A"/>
    <w:rsid w:val="00AB7A3E"/>
    <w:rsid w:val="00AC0FE7"/>
    <w:rsid w:val="00AC157E"/>
    <w:rsid w:val="00AC2033"/>
    <w:rsid w:val="00AC3437"/>
    <w:rsid w:val="00AC35C5"/>
    <w:rsid w:val="00AC4361"/>
    <w:rsid w:val="00AC4BD8"/>
    <w:rsid w:val="00AC55A2"/>
    <w:rsid w:val="00AC5B96"/>
    <w:rsid w:val="00AC6FA6"/>
    <w:rsid w:val="00AD09C3"/>
    <w:rsid w:val="00AD320D"/>
    <w:rsid w:val="00AD43FC"/>
    <w:rsid w:val="00AD507E"/>
    <w:rsid w:val="00AD5A5D"/>
    <w:rsid w:val="00AD5EFF"/>
    <w:rsid w:val="00AD670B"/>
    <w:rsid w:val="00AD6E9C"/>
    <w:rsid w:val="00AD6ED6"/>
    <w:rsid w:val="00AE03A8"/>
    <w:rsid w:val="00AE1180"/>
    <w:rsid w:val="00AE30FD"/>
    <w:rsid w:val="00AE31C0"/>
    <w:rsid w:val="00AE3DCB"/>
    <w:rsid w:val="00AE42B0"/>
    <w:rsid w:val="00AE4D75"/>
    <w:rsid w:val="00AE625F"/>
    <w:rsid w:val="00AE7DD9"/>
    <w:rsid w:val="00AF1AEF"/>
    <w:rsid w:val="00AF2AB3"/>
    <w:rsid w:val="00AF2D05"/>
    <w:rsid w:val="00AF3E09"/>
    <w:rsid w:val="00AF54E1"/>
    <w:rsid w:val="00AF60EA"/>
    <w:rsid w:val="00AF6A6B"/>
    <w:rsid w:val="00AF6C4F"/>
    <w:rsid w:val="00B00387"/>
    <w:rsid w:val="00B00D33"/>
    <w:rsid w:val="00B016E5"/>
    <w:rsid w:val="00B01C25"/>
    <w:rsid w:val="00B02B9B"/>
    <w:rsid w:val="00B031D8"/>
    <w:rsid w:val="00B041FB"/>
    <w:rsid w:val="00B04B40"/>
    <w:rsid w:val="00B05844"/>
    <w:rsid w:val="00B05A83"/>
    <w:rsid w:val="00B061B8"/>
    <w:rsid w:val="00B061E7"/>
    <w:rsid w:val="00B0711D"/>
    <w:rsid w:val="00B077B1"/>
    <w:rsid w:val="00B10292"/>
    <w:rsid w:val="00B10DA1"/>
    <w:rsid w:val="00B10F94"/>
    <w:rsid w:val="00B113B6"/>
    <w:rsid w:val="00B13F33"/>
    <w:rsid w:val="00B14523"/>
    <w:rsid w:val="00B14C3F"/>
    <w:rsid w:val="00B14EA0"/>
    <w:rsid w:val="00B16123"/>
    <w:rsid w:val="00B17AE6"/>
    <w:rsid w:val="00B202B4"/>
    <w:rsid w:val="00B20A41"/>
    <w:rsid w:val="00B20CAD"/>
    <w:rsid w:val="00B20DE8"/>
    <w:rsid w:val="00B21D9E"/>
    <w:rsid w:val="00B22FB1"/>
    <w:rsid w:val="00B2344E"/>
    <w:rsid w:val="00B2550D"/>
    <w:rsid w:val="00B274A1"/>
    <w:rsid w:val="00B27DE1"/>
    <w:rsid w:val="00B27F71"/>
    <w:rsid w:val="00B3034F"/>
    <w:rsid w:val="00B30B48"/>
    <w:rsid w:val="00B32317"/>
    <w:rsid w:val="00B335B0"/>
    <w:rsid w:val="00B35627"/>
    <w:rsid w:val="00B35650"/>
    <w:rsid w:val="00B35792"/>
    <w:rsid w:val="00B35B79"/>
    <w:rsid w:val="00B36805"/>
    <w:rsid w:val="00B368EA"/>
    <w:rsid w:val="00B373C8"/>
    <w:rsid w:val="00B375C8"/>
    <w:rsid w:val="00B37621"/>
    <w:rsid w:val="00B37875"/>
    <w:rsid w:val="00B4019C"/>
    <w:rsid w:val="00B4209A"/>
    <w:rsid w:val="00B421E7"/>
    <w:rsid w:val="00B44787"/>
    <w:rsid w:val="00B44A49"/>
    <w:rsid w:val="00B455EF"/>
    <w:rsid w:val="00B458B1"/>
    <w:rsid w:val="00B469A5"/>
    <w:rsid w:val="00B501D4"/>
    <w:rsid w:val="00B50DD5"/>
    <w:rsid w:val="00B513AB"/>
    <w:rsid w:val="00B513F7"/>
    <w:rsid w:val="00B5146E"/>
    <w:rsid w:val="00B514BC"/>
    <w:rsid w:val="00B534F3"/>
    <w:rsid w:val="00B53864"/>
    <w:rsid w:val="00B54441"/>
    <w:rsid w:val="00B54677"/>
    <w:rsid w:val="00B54E0F"/>
    <w:rsid w:val="00B56717"/>
    <w:rsid w:val="00B568D8"/>
    <w:rsid w:val="00B56BC5"/>
    <w:rsid w:val="00B5764E"/>
    <w:rsid w:val="00B57C5B"/>
    <w:rsid w:val="00B57C61"/>
    <w:rsid w:val="00B57E19"/>
    <w:rsid w:val="00B6023C"/>
    <w:rsid w:val="00B61E3E"/>
    <w:rsid w:val="00B6278F"/>
    <w:rsid w:val="00B6346A"/>
    <w:rsid w:val="00B63836"/>
    <w:rsid w:val="00B63AB0"/>
    <w:rsid w:val="00B65454"/>
    <w:rsid w:val="00B65DE6"/>
    <w:rsid w:val="00B65EE6"/>
    <w:rsid w:val="00B66832"/>
    <w:rsid w:val="00B66C9F"/>
    <w:rsid w:val="00B673A2"/>
    <w:rsid w:val="00B6768A"/>
    <w:rsid w:val="00B714FC"/>
    <w:rsid w:val="00B71934"/>
    <w:rsid w:val="00B7355A"/>
    <w:rsid w:val="00B739D2"/>
    <w:rsid w:val="00B747F9"/>
    <w:rsid w:val="00B7693E"/>
    <w:rsid w:val="00B77318"/>
    <w:rsid w:val="00B81343"/>
    <w:rsid w:val="00B833D3"/>
    <w:rsid w:val="00B83BC3"/>
    <w:rsid w:val="00B85307"/>
    <w:rsid w:val="00B87A31"/>
    <w:rsid w:val="00B91AD1"/>
    <w:rsid w:val="00B92283"/>
    <w:rsid w:val="00B923F5"/>
    <w:rsid w:val="00B94E8A"/>
    <w:rsid w:val="00B957FB"/>
    <w:rsid w:val="00B95E91"/>
    <w:rsid w:val="00B96945"/>
    <w:rsid w:val="00B96FF0"/>
    <w:rsid w:val="00B97926"/>
    <w:rsid w:val="00BA070E"/>
    <w:rsid w:val="00BA0BEF"/>
    <w:rsid w:val="00BA1506"/>
    <w:rsid w:val="00BA2760"/>
    <w:rsid w:val="00BA3EB3"/>
    <w:rsid w:val="00BA3F52"/>
    <w:rsid w:val="00BA435B"/>
    <w:rsid w:val="00BA48BE"/>
    <w:rsid w:val="00BA60AE"/>
    <w:rsid w:val="00BA639D"/>
    <w:rsid w:val="00BA68FF"/>
    <w:rsid w:val="00BB035A"/>
    <w:rsid w:val="00BB17F1"/>
    <w:rsid w:val="00BB2043"/>
    <w:rsid w:val="00BB2F71"/>
    <w:rsid w:val="00BB2FA2"/>
    <w:rsid w:val="00BB3C3B"/>
    <w:rsid w:val="00BB3E79"/>
    <w:rsid w:val="00BB63AD"/>
    <w:rsid w:val="00BB6C40"/>
    <w:rsid w:val="00BB7165"/>
    <w:rsid w:val="00BC06BE"/>
    <w:rsid w:val="00BC0F22"/>
    <w:rsid w:val="00BC12E1"/>
    <w:rsid w:val="00BC1307"/>
    <w:rsid w:val="00BC221E"/>
    <w:rsid w:val="00BC26C3"/>
    <w:rsid w:val="00BC313C"/>
    <w:rsid w:val="00BC3C8E"/>
    <w:rsid w:val="00BC3C9A"/>
    <w:rsid w:val="00BC4422"/>
    <w:rsid w:val="00BC586C"/>
    <w:rsid w:val="00BC62A6"/>
    <w:rsid w:val="00BC640A"/>
    <w:rsid w:val="00BC7626"/>
    <w:rsid w:val="00BC7D47"/>
    <w:rsid w:val="00BD128C"/>
    <w:rsid w:val="00BD12EC"/>
    <w:rsid w:val="00BD2EFC"/>
    <w:rsid w:val="00BD343B"/>
    <w:rsid w:val="00BD7390"/>
    <w:rsid w:val="00BD74B7"/>
    <w:rsid w:val="00BD7722"/>
    <w:rsid w:val="00BE0875"/>
    <w:rsid w:val="00BE2926"/>
    <w:rsid w:val="00BE3B15"/>
    <w:rsid w:val="00BE4128"/>
    <w:rsid w:val="00BE5BDE"/>
    <w:rsid w:val="00BE71AE"/>
    <w:rsid w:val="00BE79FD"/>
    <w:rsid w:val="00BE7C74"/>
    <w:rsid w:val="00BF04F1"/>
    <w:rsid w:val="00BF24F0"/>
    <w:rsid w:val="00BF5374"/>
    <w:rsid w:val="00BF616F"/>
    <w:rsid w:val="00BF6845"/>
    <w:rsid w:val="00BF7F24"/>
    <w:rsid w:val="00C00068"/>
    <w:rsid w:val="00C01FA9"/>
    <w:rsid w:val="00C0270A"/>
    <w:rsid w:val="00C02825"/>
    <w:rsid w:val="00C03787"/>
    <w:rsid w:val="00C03D2E"/>
    <w:rsid w:val="00C04117"/>
    <w:rsid w:val="00C0436D"/>
    <w:rsid w:val="00C05B8A"/>
    <w:rsid w:val="00C0690F"/>
    <w:rsid w:val="00C0724F"/>
    <w:rsid w:val="00C0778E"/>
    <w:rsid w:val="00C07870"/>
    <w:rsid w:val="00C101B8"/>
    <w:rsid w:val="00C10EB6"/>
    <w:rsid w:val="00C11B28"/>
    <w:rsid w:val="00C11D3C"/>
    <w:rsid w:val="00C11F66"/>
    <w:rsid w:val="00C12EA6"/>
    <w:rsid w:val="00C135AD"/>
    <w:rsid w:val="00C14913"/>
    <w:rsid w:val="00C14ECC"/>
    <w:rsid w:val="00C1508F"/>
    <w:rsid w:val="00C153ED"/>
    <w:rsid w:val="00C154A1"/>
    <w:rsid w:val="00C15DF0"/>
    <w:rsid w:val="00C161A9"/>
    <w:rsid w:val="00C176D6"/>
    <w:rsid w:val="00C2068D"/>
    <w:rsid w:val="00C21520"/>
    <w:rsid w:val="00C2164C"/>
    <w:rsid w:val="00C21FE6"/>
    <w:rsid w:val="00C23DDD"/>
    <w:rsid w:val="00C24218"/>
    <w:rsid w:val="00C248CC"/>
    <w:rsid w:val="00C24BEF"/>
    <w:rsid w:val="00C24CA2"/>
    <w:rsid w:val="00C262B9"/>
    <w:rsid w:val="00C26605"/>
    <w:rsid w:val="00C27443"/>
    <w:rsid w:val="00C279C3"/>
    <w:rsid w:val="00C27E96"/>
    <w:rsid w:val="00C3340C"/>
    <w:rsid w:val="00C34C7A"/>
    <w:rsid w:val="00C36D4C"/>
    <w:rsid w:val="00C40070"/>
    <w:rsid w:val="00C40488"/>
    <w:rsid w:val="00C40AE5"/>
    <w:rsid w:val="00C40B5C"/>
    <w:rsid w:val="00C4110A"/>
    <w:rsid w:val="00C42A84"/>
    <w:rsid w:val="00C437B0"/>
    <w:rsid w:val="00C45C95"/>
    <w:rsid w:val="00C45D47"/>
    <w:rsid w:val="00C46256"/>
    <w:rsid w:val="00C46401"/>
    <w:rsid w:val="00C46F2C"/>
    <w:rsid w:val="00C46FAC"/>
    <w:rsid w:val="00C47A2E"/>
    <w:rsid w:val="00C5017B"/>
    <w:rsid w:val="00C502FD"/>
    <w:rsid w:val="00C50511"/>
    <w:rsid w:val="00C50D5E"/>
    <w:rsid w:val="00C50D6D"/>
    <w:rsid w:val="00C51108"/>
    <w:rsid w:val="00C53224"/>
    <w:rsid w:val="00C538F2"/>
    <w:rsid w:val="00C55BB8"/>
    <w:rsid w:val="00C55E5D"/>
    <w:rsid w:val="00C56098"/>
    <w:rsid w:val="00C561B1"/>
    <w:rsid w:val="00C56263"/>
    <w:rsid w:val="00C563A0"/>
    <w:rsid w:val="00C57864"/>
    <w:rsid w:val="00C602BA"/>
    <w:rsid w:val="00C602EB"/>
    <w:rsid w:val="00C605D2"/>
    <w:rsid w:val="00C63300"/>
    <w:rsid w:val="00C63460"/>
    <w:rsid w:val="00C63E96"/>
    <w:rsid w:val="00C64252"/>
    <w:rsid w:val="00C645BE"/>
    <w:rsid w:val="00C64802"/>
    <w:rsid w:val="00C64E38"/>
    <w:rsid w:val="00C64F49"/>
    <w:rsid w:val="00C66B28"/>
    <w:rsid w:val="00C677CA"/>
    <w:rsid w:val="00C70026"/>
    <w:rsid w:val="00C7028F"/>
    <w:rsid w:val="00C70589"/>
    <w:rsid w:val="00C708EE"/>
    <w:rsid w:val="00C72004"/>
    <w:rsid w:val="00C72336"/>
    <w:rsid w:val="00C72A3D"/>
    <w:rsid w:val="00C72A43"/>
    <w:rsid w:val="00C7568B"/>
    <w:rsid w:val="00C76B21"/>
    <w:rsid w:val="00C774A0"/>
    <w:rsid w:val="00C80D98"/>
    <w:rsid w:val="00C81ED1"/>
    <w:rsid w:val="00C839F2"/>
    <w:rsid w:val="00C8470F"/>
    <w:rsid w:val="00C852B3"/>
    <w:rsid w:val="00C85308"/>
    <w:rsid w:val="00C855E5"/>
    <w:rsid w:val="00C85E72"/>
    <w:rsid w:val="00C868C5"/>
    <w:rsid w:val="00C86F58"/>
    <w:rsid w:val="00C8742B"/>
    <w:rsid w:val="00C87CAC"/>
    <w:rsid w:val="00C90CBC"/>
    <w:rsid w:val="00C9180A"/>
    <w:rsid w:val="00C92BD1"/>
    <w:rsid w:val="00C94237"/>
    <w:rsid w:val="00C94DBA"/>
    <w:rsid w:val="00CA04C5"/>
    <w:rsid w:val="00CA1CF4"/>
    <w:rsid w:val="00CA3EDF"/>
    <w:rsid w:val="00CA4809"/>
    <w:rsid w:val="00CA5093"/>
    <w:rsid w:val="00CA52C3"/>
    <w:rsid w:val="00CA5901"/>
    <w:rsid w:val="00CA5C3A"/>
    <w:rsid w:val="00CA60B6"/>
    <w:rsid w:val="00CA664B"/>
    <w:rsid w:val="00CA7574"/>
    <w:rsid w:val="00CB0AA7"/>
    <w:rsid w:val="00CB14A3"/>
    <w:rsid w:val="00CB1A02"/>
    <w:rsid w:val="00CB2FEF"/>
    <w:rsid w:val="00CB358E"/>
    <w:rsid w:val="00CB470B"/>
    <w:rsid w:val="00CB4849"/>
    <w:rsid w:val="00CB4860"/>
    <w:rsid w:val="00CB4DFB"/>
    <w:rsid w:val="00CB59AB"/>
    <w:rsid w:val="00CB6C69"/>
    <w:rsid w:val="00CB7653"/>
    <w:rsid w:val="00CB7BE7"/>
    <w:rsid w:val="00CC0BC8"/>
    <w:rsid w:val="00CC0F60"/>
    <w:rsid w:val="00CC628C"/>
    <w:rsid w:val="00CC6D8D"/>
    <w:rsid w:val="00CD038C"/>
    <w:rsid w:val="00CD088D"/>
    <w:rsid w:val="00CD10E8"/>
    <w:rsid w:val="00CD1295"/>
    <w:rsid w:val="00CD2023"/>
    <w:rsid w:val="00CD27D8"/>
    <w:rsid w:val="00CD3250"/>
    <w:rsid w:val="00CD5752"/>
    <w:rsid w:val="00CD60D3"/>
    <w:rsid w:val="00CD6446"/>
    <w:rsid w:val="00CD77EB"/>
    <w:rsid w:val="00CE0BC5"/>
    <w:rsid w:val="00CE151B"/>
    <w:rsid w:val="00CE1B28"/>
    <w:rsid w:val="00CE2450"/>
    <w:rsid w:val="00CE3CAD"/>
    <w:rsid w:val="00CE3DB7"/>
    <w:rsid w:val="00CE443F"/>
    <w:rsid w:val="00CE6AE7"/>
    <w:rsid w:val="00CE6C61"/>
    <w:rsid w:val="00CE72FB"/>
    <w:rsid w:val="00CE7CAA"/>
    <w:rsid w:val="00CF008C"/>
    <w:rsid w:val="00CF0168"/>
    <w:rsid w:val="00CF09E8"/>
    <w:rsid w:val="00CF21A7"/>
    <w:rsid w:val="00CF2750"/>
    <w:rsid w:val="00CF354C"/>
    <w:rsid w:val="00CF3614"/>
    <w:rsid w:val="00CF4F34"/>
    <w:rsid w:val="00CF7035"/>
    <w:rsid w:val="00D0008C"/>
    <w:rsid w:val="00D0317B"/>
    <w:rsid w:val="00D03DC1"/>
    <w:rsid w:val="00D04FD4"/>
    <w:rsid w:val="00D05153"/>
    <w:rsid w:val="00D05E95"/>
    <w:rsid w:val="00D0655E"/>
    <w:rsid w:val="00D065E3"/>
    <w:rsid w:val="00D06834"/>
    <w:rsid w:val="00D06BE2"/>
    <w:rsid w:val="00D06D6C"/>
    <w:rsid w:val="00D076C0"/>
    <w:rsid w:val="00D07ED7"/>
    <w:rsid w:val="00D106E9"/>
    <w:rsid w:val="00D11351"/>
    <w:rsid w:val="00D11A37"/>
    <w:rsid w:val="00D11B70"/>
    <w:rsid w:val="00D130A3"/>
    <w:rsid w:val="00D1311E"/>
    <w:rsid w:val="00D1523E"/>
    <w:rsid w:val="00D1577E"/>
    <w:rsid w:val="00D1664C"/>
    <w:rsid w:val="00D20563"/>
    <w:rsid w:val="00D20D7F"/>
    <w:rsid w:val="00D21112"/>
    <w:rsid w:val="00D213D7"/>
    <w:rsid w:val="00D21872"/>
    <w:rsid w:val="00D25191"/>
    <w:rsid w:val="00D25F80"/>
    <w:rsid w:val="00D326AE"/>
    <w:rsid w:val="00D32A4E"/>
    <w:rsid w:val="00D32B04"/>
    <w:rsid w:val="00D33A3A"/>
    <w:rsid w:val="00D36633"/>
    <w:rsid w:val="00D36A5F"/>
    <w:rsid w:val="00D37749"/>
    <w:rsid w:val="00D410EB"/>
    <w:rsid w:val="00D42F6F"/>
    <w:rsid w:val="00D43D4B"/>
    <w:rsid w:val="00D446A9"/>
    <w:rsid w:val="00D45B6B"/>
    <w:rsid w:val="00D45FF0"/>
    <w:rsid w:val="00D46051"/>
    <w:rsid w:val="00D4683D"/>
    <w:rsid w:val="00D476D4"/>
    <w:rsid w:val="00D512F5"/>
    <w:rsid w:val="00D53194"/>
    <w:rsid w:val="00D53800"/>
    <w:rsid w:val="00D53AE5"/>
    <w:rsid w:val="00D55473"/>
    <w:rsid w:val="00D5798F"/>
    <w:rsid w:val="00D57AA4"/>
    <w:rsid w:val="00D611E0"/>
    <w:rsid w:val="00D636A8"/>
    <w:rsid w:val="00D63BA0"/>
    <w:rsid w:val="00D643AA"/>
    <w:rsid w:val="00D65EC6"/>
    <w:rsid w:val="00D71950"/>
    <w:rsid w:val="00D71A18"/>
    <w:rsid w:val="00D71DF8"/>
    <w:rsid w:val="00D74170"/>
    <w:rsid w:val="00D748BF"/>
    <w:rsid w:val="00D76521"/>
    <w:rsid w:val="00D7666C"/>
    <w:rsid w:val="00D7706E"/>
    <w:rsid w:val="00D7719B"/>
    <w:rsid w:val="00D773F3"/>
    <w:rsid w:val="00D81584"/>
    <w:rsid w:val="00D81C25"/>
    <w:rsid w:val="00D8242C"/>
    <w:rsid w:val="00D845E9"/>
    <w:rsid w:val="00D85392"/>
    <w:rsid w:val="00D8598F"/>
    <w:rsid w:val="00D86AEB"/>
    <w:rsid w:val="00D927F3"/>
    <w:rsid w:val="00D9312B"/>
    <w:rsid w:val="00D93BAD"/>
    <w:rsid w:val="00D94596"/>
    <w:rsid w:val="00DA042D"/>
    <w:rsid w:val="00DA06F4"/>
    <w:rsid w:val="00DA098E"/>
    <w:rsid w:val="00DA10D5"/>
    <w:rsid w:val="00DA1161"/>
    <w:rsid w:val="00DA201F"/>
    <w:rsid w:val="00DA2803"/>
    <w:rsid w:val="00DA3749"/>
    <w:rsid w:val="00DA5309"/>
    <w:rsid w:val="00DA6C6F"/>
    <w:rsid w:val="00DA7EDE"/>
    <w:rsid w:val="00DB0DB2"/>
    <w:rsid w:val="00DB13EA"/>
    <w:rsid w:val="00DB1AC9"/>
    <w:rsid w:val="00DB2D16"/>
    <w:rsid w:val="00DB33F8"/>
    <w:rsid w:val="00DB37CF"/>
    <w:rsid w:val="00DB45D2"/>
    <w:rsid w:val="00DB4777"/>
    <w:rsid w:val="00DB5B65"/>
    <w:rsid w:val="00DC18C0"/>
    <w:rsid w:val="00DC21A4"/>
    <w:rsid w:val="00DC233A"/>
    <w:rsid w:val="00DC254E"/>
    <w:rsid w:val="00DC2FDF"/>
    <w:rsid w:val="00DC4983"/>
    <w:rsid w:val="00DC5141"/>
    <w:rsid w:val="00DC51D9"/>
    <w:rsid w:val="00DC5C41"/>
    <w:rsid w:val="00DC6402"/>
    <w:rsid w:val="00DC646D"/>
    <w:rsid w:val="00DD0483"/>
    <w:rsid w:val="00DD490A"/>
    <w:rsid w:val="00DD581F"/>
    <w:rsid w:val="00DD6EAB"/>
    <w:rsid w:val="00DD710C"/>
    <w:rsid w:val="00DE2528"/>
    <w:rsid w:val="00DE5058"/>
    <w:rsid w:val="00DE5909"/>
    <w:rsid w:val="00DE5B25"/>
    <w:rsid w:val="00DE624E"/>
    <w:rsid w:val="00DE69EA"/>
    <w:rsid w:val="00DE6D61"/>
    <w:rsid w:val="00DE795B"/>
    <w:rsid w:val="00DF30F3"/>
    <w:rsid w:val="00DF322E"/>
    <w:rsid w:val="00DF38FA"/>
    <w:rsid w:val="00DF426F"/>
    <w:rsid w:val="00DF4754"/>
    <w:rsid w:val="00DF49EA"/>
    <w:rsid w:val="00DF606E"/>
    <w:rsid w:val="00DF6308"/>
    <w:rsid w:val="00DF690B"/>
    <w:rsid w:val="00DF76F5"/>
    <w:rsid w:val="00E011F0"/>
    <w:rsid w:val="00E01B7D"/>
    <w:rsid w:val="00E04016"/>
    <w:rsid w:val="00E04452"/>
    <w:rsid w:val="00E058D0"/>
    <w:rsid w:val="00E05D8C"/>
    <w:rsid w:val="00E0612F"/>
    <w:rsid w:val="00E06B29"/>
    <w:rsid w:val="00E07510"/>
    <w:rsid w:val="00E07FBF"/>
    <w:rsid w:val="00E10435"/>
    <w:rsid w:val="00E10C52"/>
    <w:rsid w:val="00E119EB"/>
    <w:rsid w:val="00E11B31"/>
    <w:rsid w:val="00E1328D"/>
    <w:rsid w:val="00E13A77"/>
    <w:rsid w:val="00E13E9C"/>
    <w:rsid w:val="00E13EBC"/>
    <w:rsid w:val="00E13FD6"/>
    <w:rsid w:val="00E1545D"/>
    <w:rsid w:val="00E15805"/>
    <w:rsid w:val="00E15F86"/>
    <w:rsid w:val="00E1655F"/>
    <w:rsid w:val="00E17272"/>
    <w:rsid w:val="00E20C4D"/>
    <w:rsid w:val="00E20F6D"/>
    <w:rsid w:val="00E2145F"/>
    <w:rsid w:val="00E221B7"/>
    <w:rsid w:val="00E22C18"/>
    <w:rsid w:val="00E23519"/>
    <w:rsid w:val="00E23B3A"/>
    <w:rsid w:val="00E23FF1"/>
    <w:rsid w:val="00E246B4"/>
    <w:rsid w:val="00E30F4D"/>
    <w:rsid w:val="00E3173F"/>
    <w:rsid w:val="00E3298A"/>
    <w:rsid w:val="00E336A8"/>
    <w:rsid w:val="00E33B27"/>
    <w:rsid w:val="00E34262"/>
    <w:rsid w:val="00E3499F"/>
    <w:rsid w:val="00E354C5"/>
    <w:rsid w:val="00E35FA0"/>
    <w:rsid w:val="00E37B62"/>
    <w:rsid w:val="00E37DB9"/>
    <w:rsid w:val="00E37FA1"/>
    <w:rsid w:val="00E40844"/>
    <w:rsid w:val="00E415B1"/>
    <w:rsid w:val="00E41CAF"/>
    <w:rsid w:val="00E42A95"/>
    <w:rsid w:val="00E42D08"/>
    <w:rsid w:val="00E42E0D"/>
    <w:rsid w:val="00E43234"/>
    <w:rsid w:val="00E43354"/>
    <w:rsid w:val="00E433F5"/>
    <w:rsid w:val="00E43BE7"/>
    <w:rsid w:val="00E43E51"/>
    <w:rsid w:val="00E44984"/>
    <w:rsid w:val="00E45847"/>
    <w:rsid w:val="00E46F6F"/>
    <w:rsid w:val="00E50D43"/>
    <w:rsid w:val="00E52081"/>
    <w:rsid w:val="00E52C3B"/>
    <w:rsid w:val="00E53464"/>
    <w:rsid w:val="00E53DF2"/>
    <w:rsid w:val="00E5486B"/>
    <w:rsid w:val="00E54CEE"/>
    <w:rsid w:val="00E550B2"/>
    <w:rsid w:val="00E61191"/>
    <w:rsid w:val="00E61602"/>
    <w:rsid w:val="00E62713"/>
    <w:rsid w:val="00E637CE"/>
    <w:rsid w:val="00E6441D"/>
    <w:rsid w:val="00E679A4"/>
    <w:rsid w:val="00E7016D"/>
    <w:rsid w:val="00E71504"/>
    <w:rsid w:val="00E71857"/>
    <w:rsid w:val="00E72101"/>
    <w:rsid w:val="00E72BEA"/>
    <w:rsid w:val="00E73BD3"/>
    <w:rsid w:val="00E74138"/>
    <w:rsid w:val="00E74352"/>
    <w:rsid w:val="00E763B9"/>
    <w:rsid w:val="00E76528"/>
    <w:rsid w:val="00E77D8D"/>
    <w:rsid w:val="00E801A9"/>
    <w:rsid w:val="00E80316"/>
    <w:rsid w:val="00E8099D"/>
    <w:rsid w:val="00E83CAD"/>
    <w:rsid w:val="00E84147"/>
    <w:rsid w:val="00E84321"/>
    <w:rsid w:val="00E86056"/>
    <w:rsid w:val="00E86082"/>
    <w:rsid w:val="00E86EF2"/>
    <w:rsid w:val="00E87BA4"/>
    <w:rsid w:val="00E87DEB"/>
    <w:rsid w:val="00E90728"/>
    <w:rsid w:val="00E918DB"/>
    <w:rsid w:val="00E91BF4"/>
    <w:rsid w:val="00E9224C"/>
    <w:rsid w:val="00E9332A"/>
    <w:rsid w:val="00E94600"/>
    <w:rsid w:val="00E94B1E"/>
    <w:rsid w:val="00E954E5"/>
    <w:rsid w:val="00E96732"/>
    <w:rsid w:val="00E9680F"/>
    <w:rsid w:val="00E97788"/>
    <w:rsid w:val="00E97EEB"/>
    <w:rsid w:val="00EA077B"/>
    <w:rsid w:val="00EA0C18"/>
    <w:rsid w:val="00EA0FBD"/>
    <w:rsid w:val="00EA155C"/>
    <w:rsid w:val="00EA231E"/>
    <w:rsid w:val="00EA47DD"/>
    <w:rsid w:val="00EA5309"/>
    <w:rsid w:val="00EA5D33"/>
    <w:rsid w:val="00EA6B2A"/>
    <w:rsid w:val="00EA6C50"/>
    <w:rsid w:val="00EA78E7"/>
    <w:rsid w:val="00EB1974"/>
    <w:rsid w:val="00EB2967"/>
    <w:rsid w:val="00EB31CA"/>
    <w:rsid w:val="00EB3DCD"/>
    <w:rsid w:val="00EB4BBA"/>
    <w:rsid w:val="00EB5871"/>
    <w:rsid w:val="00EC0056"/>
    <w:rsid w:val="00EC03FF"/>
    <w:rsid w:val="00EC0659"/>
    <w:rsid w:val="00EC06BA"/>
    <w:rsid w:val="00EC0C6D"/>
    <w:rsid w:val="00EC1617"/>
    <w:rsid w:val="00EC37CB"/>
    <w:rsid w:val="00EC475A"/>
    <w:rsid w:val="00EC4C7A"/>
    <w:rsid w:val="00EC61B4"/>
    <w:rsid w:val="00EC631E"/>
    <w:rsid w:val="00EC69FC"/>
    <w:rsid w:val="00EC71D6"/>
    <w:rsid w:val="00EC71DB"/>
    <w:rsid w:val="00EC7A07"/>
    <w:rsid w:val="00EC7E69"/>
    <w:rsid w:val="00ED0EE6"/>
    <w:rsid w:val="00ED1B3D"/>
    <w:rsid w:val="00ED1F38"/>
    <w:rsid w:val="00ED20BA"/>
    <w:rsid w:val="00ED26AC"/>
    <w:rsid w:val="00ED278B"/>
    <w:rsid w:val="00ED2C2F"/>
    <w:rsid w:val="00ED34FB"/>
    <w:rsid w:val="00ED3A92"/>
    <w:rsid w:val="00ED4A36"/>
    <w:rsid w:val="00ED55FB"/>
    <w:rsid w:val="00ED5F53"/>
    <w:rsid w:val="00ED7656"/>
    <w:rsid w:val="00EE0273"/>
    <w:rsid w:val="00EE0954"/>
    <w:rsid w:val="00EE137A"/>
    <w:rsid w:val="00EE162F"/>
    <w:rsid w:val="00EE1B0E"/>
    <w:rsid w:val="00EE24B8"/>
    <w:rsid w:val="00EE278C"/>
    <w:rsid w:val="00EE279C"/>
    <w:rsid w:val="00EE458D"/>
    <w:rsid w:val="00EE4640"/>
    <w:rsid w:val="00EE5249"/>
    <w:rsid w:val="00EE5ED3"/>
    <w:rsid w:val="00EE626D"/>
    <w:rsid w:val="00EE68AA"/>
    <w:rsid w:val="00EE7F3C"/>
    <w:rsid w:val="00EF0446"/>
    <w:rsid w:val="00EF07BA"/>
    <w:rsid w:val="00EF0A54"/>
    <w:rsid w:val="00EF0B91"/>
    <w:rsid w:val="00EF10BF"/>
    <w:rsid w:val="00EF160D"/>
    <w:rsid w:val="00EF2C3B"/>
    <w:rsid w:val="00EF3707"/>
    <w:rsid w:val="00EF40F1"/>
    <w:rsid w:val="00EF4AFD"/>
    <w:rsid w:val="00EF53D8"/>
    <w:rsid w:val="00EF55A6"/>
    <w:rsid w:val="00EF7E56"/>
    <w:rsid w:val="00F00E44"/>
    <w:rsid w:val="00F00EF3"/>
    <w:rsid w:val="00F01FB3"/>
    <w:rsid w:val="00F02848"/>
    <w:rsid w:val="00F02893"/>
    <w:rsid w:val="00F02FA8"/>
    <w:rsid w:val="00F04548"/>
    <w:rsid w:val="00F04D93"/>
    <w:rsid w:val="00F050BA"/>
    <w:rsid w:val="00F058A6"/>
    <w:rsid w:val="00F125B8"/>
    <w:rsid w:val="00F12CEA"/>
    <w:rsid w:val="00F13DBF"/>
    <w:rsid w:val="00F147AF"/>
    <w:rsid w:val="00F14BE5"/>
    <w:rsid w:val="00F154BF"/>
    <w:rsid w:val="00F16D12"/>
    <w:rsid w:val="00F1741D"/>
    <w:rsid w:val="00F17B88"/>
    <w:rsid w:val="00F2207C"/>
    <w:rsid w:val="00F22253"/>
    <w:rsid w:val="00F2326D"/>
    <w:rsid w:val="00F2327F"/>
    <w:rsid w:val="00F2561A"/>
    <w:rsid w:val="00F25EB8"/>
    <w:rsid w:val="00F26EA9"/>
    <w:rsid w:val="00F274A4"/>
    <w:rsid w:val="00F274EF"/>
    <w:rsid w:val="00F30C25"/>
    <w:rsid w:val="00F31D12"/>
    <w:rsid w:val="00F34D63"/>
    <w:rsid w:val="00F353A5"/>
    <w:rsid w:val="00F35A6F"/>
    <w:rsid w:val="00F3624F"/>
    <w:rsid w:val="00F365EB"/>
    <w:rsid w:val="00F368E9"/>
    <w:rsid w:val="00F3793F"/>
    <w:rsid w:val="00F4039B"/>
    <w:rsid w:val="00F403FC"/>
    <w:rsid w:val="00F423A1"/>
    <w:rsid w:val="00F426CB"/>
    <w:rsid w:val="00F440B3"/>
    <w:rsid w:val="00F50091"/>
    <w:rsid w:val="00F501A4"/>
    <w:rsid w:val="00F50760"/>
    <w:rsid w:val="00F515EB"/>
    <w:rsid w:val="00F51FF0"/>
    <w:rsid w:val="00F521C6"/>
    <w:rsid w:val="00F53C77"/>
    <w:rsid w:val="00F54557"/>
    <w:rsid w:val="00F553C7"/>
    <w:rsid w:val="00F56E81"/>
    <w:rsid w:val="00F57919"/>
    <w:rsid w:val="00F57F6B"/>
    <w:rsid w:val="00F61559"/>
    <w:rsid w:val="00F61E59"/>
    <w:rsid w:val="00F6205F"/>
    <w:rsid w:val="00F62C36"/>
    <w:rsid w:val="00F63870"/>
    <w:rsid w:val="00F64246"/>
    <w:rsid w:val="00F642D7"/>
    <w:rsid w:val="00F649E6"/>
    <w:rsid w:val="00F64F5E"/>
    <w:rsid w:val="00F65690"/>
    <w:rsid w:val="00F66F5D"/>
    <w:rsid w:val="00F67A6D"/>
    <w:rsid w:val="00F703F7"/>
    <w:rsid w:val="00F70674"/>
    <w:rsid w:val="00F70EF3"/>
    <w:rsid w:val="00F72728"/>
    <w:rsid w:val="00F73C06"/>
    <w:rsid w:val="00F73DE9"/>
    <w:rsid w:val="00F761A7"/>
    <w:rsid w:val="00F7651E"/>
    <w:rsid w:val="00F76EF2"/>
    <w:rsid w:val="00F773E8"/>
    <w:rsid w:val="00F80574"/>
    <w:rsid w:val="00F8149B"/>
    <w:rsid w:val="00F84E7A"/>
    <w:rsid w:val="00F85538"/>
    <w:rsid w:val="00F85D25"/>
    <w:rsid w:val="00F8731E"/>
    <w:rsid w:val="00F9074B"/>
    <w:rsid w:val="00F9145C"/>
    <w:rsid w:val="00F917D2"/>
    <w:rsid w:val="00F9295E"/>
    <w:rsid w:val="00F95042"/>
    <w:rsid w:val="00F9635E"/>
    <w:rsid w:val="00F967BA"/>
    <w:rsid w:val="00F97187"/>
    <w:rsid w:val="00F97367"/>
    <w:rsid w:val="00F97571"/>
    <w:rsid w:val="00FA07E4"/>
    <w:rsid w:val="00FA1672"/>
    <w:rsid w:val="00FA2CEF"/>
    <w:rsid w:val="00FA2EE5"/>
    <w:rsid w:val="00FA3F01"/>
    <w:rsid w:val="00FA4184"/>
    <w:rsid w:val="00FA4425"/>
    <w:rsid w:val="00FA53FC"/>
    <w:rsid w:val="00FA53FD"/>
    <w:rsid w:val="00FA53FE"/>
    <w:rsid w:val="00FA589F"/>
    <w:rsid w:val="00FA6911"/>
    <w:rsid w:val="00FB0186"/>
    <w:rsid w:val="00FB01D1"/>
    <w:rsid w:val="00FB02AB"/>
    <w:rsid w:val="00FB16C1"/>
    <w:rsid w:val="00FB1936"/>
    <w:rsid w:val="00FB2912"/>
    <w:rsid w:val="00FB2EC5"/>
    <w:rsid w:val="00FB3724"/>
    <w:rsid w:val="00FB3735"/>
    <w:rsid w:val="00FB3C4E"/>
    <w:rsid w:val="00FB3C6D"/>
    <w:rsid w:val="00FB402E"/>
    <w:rsid w:val="00FB5CD8"/>
    <w:rsid w:val="00FB5CDB"/>
    <w:rsid w:val="00FB5E97"/>
    <w:rsid w:val="00FB7A7D"/>
    <w:rsid w:val="00FB7B2A"/>
    <w:rsid w:val="00FB7CD6"/>
    <w:rsid w:val="00FC1E89"/>
    <w:rsid w:val="00FC40F8"/>
    <w:rsid w:val="00FC5429"/>
    <w:rsid w:val="00FC566B"/>
    <w:rsid w:val="00FD0AEF"/>
    <w:rsid w:val="00FD18C1"/>
    <w:rsid w:val="00FD1931"/>
    <w:rsid w:val="00FD24D3"/>
    <w:rsid w:val="00FD3F55"/>
    <w:rsid w:val="00FD4D21"/>
    <w:rsid w:val="00FD59B4"/>
    <w:rsid w:val="00FD730C"/>
    <w:rsid w:val="00FD7B3F"/>
    <w:rsid w:val="00FE0429"/>
    <w:rsid w:val="00FE0549"/>
    <w:rsid w:val="00FE0D48"/>
    <w:rsid w:val="00FE0FEA"/>
    <w:rsid w:val="00FE1462"/>
    <w:rsid w:val="00FE352A"/>
    <w:rsid w:val="00FE4A70"/>
    <w:rsid w:val="00FE5031"/>
    <w:rsid w:val="00FE7371"/>
    <w:rsid w:val="00FE74E7"/>
    <w:rsid w:val="00FE7532"/>
    <w:rsid w:val="00FF0268"/>
    <w:rsid w:val="00FF066F"/>
    <w:rsid w:val="00FF0991"/>
    <w:rsid w:val="00FF1368"/>
    <w:rsid w:val="00FF148D"/>
    <w:rsid w:val="00FF2B63"/>
    <w:rsid w:val="00FF349C"/>
    <w:rsid w:val="00FF53B5"/>
    <w:rsid w:val="00FF69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A200610E-D180-4169-B758-82BB966D0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960A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EE7F3C"/>
    <w:pPr>
      <w:widowControl w:val="0"/>
      <w:autoSpaceDE w:val="0"/>
      <w:autoSpaceDN w:val="0"/>
      <w:adjustRightInd w:val="0"/>
    </w:pPr>
    <w:rPr>
      <w:rFonts w:ascii="ＭＳ 明朝" w:cs="ＭＳ 明朝"/>
      <w:color w:val="000000"/>
      <w:sz w:val="24"/>
      <w:szCs w:val="24"/>
    </w:rPr>
  </w:style>
  <w:style w:type="paragraph" w:styleId="a3">
    <w:name w:val="Balloon Text"/>
    <w:basedOn w:val="a"/>
    <w:semiHidden/>
    <w:rsid w:val="004521E0"/>
    <w:rPr>
      <w:rFonts w:ascii="Arial" w:eastAsia="ＭＳ ゴシック" w:hAnsi="Arial"/>
      <w:sz w:val="18"/>
      <w:szCs w:val="18"/>
    </w:rPr>
  </w:style>
  <w:style w:type="table" w:styleId="a4">
    <w:name w:val="Table Grid"/>
    <w:basedOn w:val="a1"/>
    <w:rsid w:val="004236C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rsid w:val="00365DFD"/>
    <w:rPr>
      <w:sz w:val="18"/>
      <w:szCs w:val="18"/>
    </w:rPr>
  </w:style>
  <w:style w:type="paragraph" w:styleId="a6">
    <w:name w:val="annotation text"/>
    <w:basedOn w:val="a"/>
    <w:link w:val="a7"/>
    <w:rsid w:val="00365DFD"/>
    <w:pPr>
      <w:jc w:val="left"/>
    </w:pPr>
  </w:style>
  <w:style w:type="character" w:customStyle="1" w:styleId="a7">
    <w:name w:val="コメント文字列 (文字)"/>
    <w:link w:val="a6"/>
    <w:rsid w:val="00365DFD"/>
    <w:rPr>
      <w:rFonts w:ascii="Century" w:eastAsia="ＭＳ 明朝" w:hAnsi="Century"/>
      <w:kern w:val="2"/>
      <w:sz w:val="21"/>
      <w:szCs w:val="24"/>
      <w:lang w:val="en-US" w:eastAsia="ja-JP" w:bidi="ar-SA"/>
    </w:rPr>
  </w:style>
  <w:style w:type="paragraph" w:styleId="a8">
    <w:name w:val="header"/>
    <w:basedOn w:val="a"/>
    <w:link w:val="a9"/>
    <w:uiPriority w:val="99"/>
    <w:unhideWhenUsed/>
    <w:rsid w:val="00B92283"/>
    <w:pPr>
      <w:tabs>
        <w:tab w:val="center" w:pos="4252"/>
        <w:tab w:val="right" w:pos="8504"/>
      </w:tabs>
      <w:snapToGrid w:val="0"/>
    </w:pPr>
  </w:style>
  <w:style w:type="character" w:customStyle="1" w:styleId="a9">
    <w:name w:val="ヘッダー (文字)"/>
    <w:link w:val="a8"/>
    <w:uiPriority w:val="99"/>
    <w:rsid w:val="00B92283"/>
    <w:rPr>
      <w:kern w:val="2"/>
      <w:sz w:val="21"/>
      <w:szCs w:val="24"/>
    </w:rPr>
  </w:style>
  <w:style w:type="paragraph" w:styleId="aa">
    <w:name w:val="footer"/>
    <w:basedOn w:val="a"/>
    <w:link w:val="ab"/>
    <w:uiPriority w:val="99"/>
    <w:unhideWhenUsed/>
    <w:rsid w:val="00B92283"/>
    <w:pPr>
      <w:tabs>
        <w:tab w:val="center" w:pos="4252"/>
        <w:tab w:val="right" w:pos="8504"/>
      </w:tabs>
      <w:snapToGrid w:val="0"/>
    </w:pPr>
  </w:style>
  <w:style w:type="character" w:customStyle="1" w:styleId="ab">
    <w:name w:val="フッター (文字)"/>
    <w:link w:val="aa"/>
    <w:uiPriority w:val="99"/>
    <w:rsid w:val="00B92283"/>
    <w:rPr>
      <w:kern w:val="2"/>
      <w:sz w:val="21"/>
      <w:szCs w:val="24"/>
    </w:rPr>
  </w:style>
  <w:style w:type="paragraph" w:styleId="ac">
    <w:name w:val="Document Map"/>
    <w:basedOn w:val="a"/>
    <w:semiHidden/>
    <w:rsid w:val="005B7B89"/>
    <w:pPr>
      <w:shd w:val="clear" w:color="auto" w:fill="000080"/>
    </w:pPr>
    <w:rPr>
      <w:rFonts w:ascii="Arial" w:eastAsia="ＭＳ ゴシック" w:hAnsi="Arial"/>
    </w:rPr>
  </w:style>
  <w:style w:type="paragraph" w:styleId="ad">
    <w:name w:val="Date"/>
    <w:basedOn w:val="a"/>
    <w:next w:val="a"/>
    <w:link w:val="ae"/>
    <w:uiPriority w:val="99"/>
    <w:semiHidden/>
    <w:unhideWhenUsed/>
    <w:rsid w:val="00D63BA0"/>
  </w:style>
  <w:style w:type="character" w:customStyle="1" w:styleId="ae">
    <w:name w:val="日付 (文字)"/>
    <w:link w:val="ad"/>
    <w:uiPriority w:val="99"/>
    <w:semiHidden/>
    <w:rsid w:val="00D63BA0"/>
    <w:rPr>
      <w:kern w:val="2"/>
      <w:sz w:val="21"/>
      <w:szCs w:val="24"/>
    </w:rPr>
  </w:style>
  <w:style w:type="paragraph" w:customStyle="1" w:styleId="71">
    <w:name w:val="表 (赤)  71"/>
    <w:hidden/>
    <w:uiPriority w:val="99"/>
    <w:semiHidden/>
    <w:rsid w:val="00994D41"/>
    <w:rPr>
      <w:kern w:val="2"/>
      <w:sz w:val="21"/>
      <w:szCs w:val="24"/>
    </w:rPr>
  </w:style>
  <w:style w:type="paragraph" w:customStyle="1" w:styleId="121">
    <w:name w:val="表 (青) 121"/>
    <w:hidden/>
    <w:uiPriority w:val="99"/>
    <w:semiHidden/>
    <w:rsid w:val="00012760"/>
    <w:rPr>
      <w:kern w:val="2"/>
      <w:sz w:val="21"/>
      <w:szCs w:val="24"/>
    </w:rPr>
  </w:style>
  <w:style w:type="paragraph" w:styleId="af">
    <w:name w:val="annotation subject"/>
    <w:basedOn w:val="a6"/>
    <w:next w:val="a6"/>
    <w:link w:val="af0"/>
    <w:uiPriority w:val="99"/>
    <w:semiHidden/>
    <w:unhideWhenUsed/>
    <w:rsid w:val="007D28E8"/>
    <w:rPr>
      <w:b/>
      <w:bCs/>
    </w:rPr>
  </w:style>
  <w:style w:type="character" w:customStyle="1" w:styleId="af0">
    <w:name w:val="コメント内容 (文字)"/>
    <w:link w:val="af"/>
    <w:uiPriority w:val="99"/>
    <w:semiHidden/>
    <w:rsid w:val="007D28E8"/>
    <w:rPr>
      <w:rFonts w:ascii="Century" w:eastAsia="ＭＳ 明朝" w:hAnsi="Century"/>
      <w:b/>
      <w:bCs/>
      <w:kern w:val="2"/>
      <w:sz w:val="21"/>
      <w:szCs w:val="24"/>
      <w:lang w:val="en-US" w:eastAsia="ja-JP" w:bidi="ar-SA"/>
    </w:rPr>
  </w:style>
  <w:style w:type="character" w:styleId="af1">
    <w:name w:val="Hyperlink"/>
    <w:uiPriority w:val="99"/>
    <w:unhideWhenUsed/>
    <w:rsid w:val="0055305A"/>
    <w:rPr>
      <w:color w:val="0563C1"/>
      <w:u w:val="single"/>
    </w:rPr>
  </w:style>
  <w:style w:type="character" w:styleId="af2">
    <w:name w:val="FollowedHyperlink"/>
    <w:uiPriority w:val="99"/>
    <w:semiHidden/>
    <w:unhideWhenUsed/>
    <w:rsid w:val="00F13DBF"/>
    <w:rPr>
      <w:color w:val="800080"/>
      <w:u w:val="single"/>
    </w:rPr>
  </w:style>
  <w:style w:type="paragraph" w:styleId="af3">
    <w:name w:val="Revision"/>
    <w:hidden/>
    <w:uiPriority w:val="71"/>
    <w:unhideWhenUsed/>
    <w:rsid w:val="008200F4"/>
    <w:rPr>
      <w:kern w:val="2"/>
      <w:sz w:val="21"/>
      <w:szCs w:val="24"/>
    </w:rPr>
  </w:style>
  <w:style w:type="character" w:styleId="af4">
    <w:name w:val="page number"/>
    <w:uiPriority w:val="99"/>
    <w:rsid w:val="00716D92"/>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673257">
      <w:bodyDiv w:val="1"/>
      <w:marLeft w:val="0"/>
      <w:marRight w:val="0"/>
      <w:marTop w:val="0"/>
      <w:marBottom w:val="0"/>
      <w:divBdr>
        <w:top w:val="none" w:sz="0" w:space="0" w:color="auto"/>
        <w:left w:val="none" w:sz="0" w:space="0" w:color="auto"/>
        <w:bottom w:val="none" w:sz="0" w:space="0" w:color="auto"/>
        <w:right w:val="none" w:sz="0" w:space="0" w:color="auto"/>
      </w:divBdr>
    </w:div>
    <w:div w:id="413820178">
      <w:bodyDiv w:val="1"/>
      <w:marLeft w:val="0"/>
      <w:marRight w:val="0"/>
      <w:marTop w:val="0"/>
      <w:marBottom w:val="0"/>
      <w:divBdr>
        <w:top w:val="none" w:sz="0" w:space="0" w:color="auto"/>
        <w:left w:val="none" w:sz="0" w:space="0" w:color="auto"/>
        <w:bottom w:val="none" w:sz="0" w:space="0" w:color="auto"/>
        <w:right w:val="none" w:sz="0" w:space="0" w:color="auto"/>
      </w:divBdr>
    </w:div>
    <w:div w:id="480922674">
      <w:bodyDiv w:val="1"/>
      <w:marLeft w:val="0"/>
      <w:marRight w:val="0"/>
      <w:marTop w:val="0"/>
      <w:marBottom w:val="0"/>
      <w:divBdr>
        <w:top w:val="none" w:sz="0" w:space="0" w:color="auto"/>
        <w:left w:val="none" w:sz="0" w:space="0" w:color="auto"/>
        <w:bottom w:val="none" w:sz="0" w:space="0" w:color="auto"/>
        <w:right w:val="none" w:sz="0" w:space="0" w:color="auto"/>
      </w:divBdr>
    </w:div>
    <w:div w:id="536502793">
      <w:bodyDiv w:val="1"/>
      <w:marLeft w:val="0"/>
      <w:marRight w:val="0"/>
      <w:marTop w:val="0"/>
      <w:marBottom w:val="0"/>
      <w:divBdr>
        <w:top w:val="none" w:sz="0" w:space="0" w:color="auto"/>
        <w:left w:val="none" w:sz="0" w:space="0" w:color="auto"/>
        <w:bottom w:val="none" w:sz="0" w:space="0" w:color="auto"/>
        <w:right w:val="none" w:sz="0" w:space="0" w:color="auto"/>
      </w:divBdr>
    </w:div>
    <w:div w:id="741024109">
      <w:bodyDiv w:val="1"/>
      <w:marLeft w:val="0"/>
      <w:marRight w:val="0"/>
      <w:marTop w:val="0"/>
      <w:marBottom w:val="0"/>
      <w:divBdr>
        <w:top w:val="none" w:sz="0" w:space="0" w:color="auto"/>
        <w:left w:val="none" w:sz="0" w:space="0" w:color="auto"/>
        <w:bottom w:val="none" w:sz="0" w:space="0" w:color="auto"/>
        <w:right w:val="none" w:sz="0" w:space="0" w:color="auto"/>
      </w:divBdr>
    </w:div>
    <w:div w:id="896432028">
      <w:bodyDiv w:val="1"/>
      <w:marLeft w:val="0"/>
      <w:marRight w:val="0"/>
      <w:marTop w:val="0"/>
      <w:marBottom w:val="0"/>
      <w:divBdr>
        <w:top w:val="none" w:sz="0" w:space="0" w:color="auto"/>
        <w:left w:val="none" w:sz="0" w:space="0" w:color="auto"/>
        <w:bottom w:val="none" w:sz="0" w:space="0" w:color="auto"/>
        <w:right w:val="none" w:sz="0" w:space="0" w:color="auto"/>
      </w:divBdr>
    </w:div>
    <w:div w:id="974798178">
      <w:bodyDiv w:val="1"/>
      <w:marLeft w:val="0"/>
      <w:marRight w:val="0"/>
      <w:marTop w:val="0"/>
      <w:marBottom w:val="0"/>
      <w:divBdr>
        <w:top w:val="none" w:sz="0" w:space="0" w:color="auto"/>
        <w:left w:val="none" w:sz="0" w:space="0" w:color="auto"/>
        <w:bottom w:val="none" w:sz="0" w:space="0" w:color="auto"/>
        <w:right w:val="none" w:sz="0" w:space="0" w:color="auto"/>
      </w:divBdr>
    </w:div>
    <w:div w:id="994138634">
      <w:bodyDiv w:val="1"/>
      <w:marLeft w:val="0"/>
      <w:marRight w:val="0"/>
      <w:marTop w:val="0"/>
      <w:marBottom w:val="0"/>
      <w:divBdr>
        <w:top w:val="none" w:sz="0" w:space="0" w:color="auto"/>
        <w:left w:val="none" w:sz="0" w:space="0" w:color="auto"/>
        <w:bottom w:val="none" w:sz="0" w:space="0" w:color="auto"/>
        <w:right w:val="none" w:sz="0" w:space="0" w:color="auto"/>
      </w:divBdr>
    </w:div>
    <w:div w:id="1785226891">
      <w:bodyDiv w:val="1"/>
      <w:marLeft w:val="0"/>
      <w:marRight w:val="0"/>
      <w:marTop w:val="0"/>
      <w:marBottom w:val="0"/>
      <w:divBdr>
        <w:top w:val="none" w:sz="0" w:space="0" w:color="auto"/>
        <w:left w:val="none" w:sz="0" w:space="0" w:color="auto"/>
        <w:bottom w:val="none" w:sz="0" w:space="0" w:color="auto"/>
        <w:right w:val="none" w:sz="0" w:space="0" w:color="auto"/>
      </w:divBdr>
    </w:div>
    <w:div w:id="189218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3ADA9-F8FC-4E67-984B-260FE1379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94</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平 成 ２２２３ 年 度</vt:lpstr>
    </vt:vector>
  </TitlesOfParts>
  <Company>東京大学海洋研究所</Company>
  <LinksUpToDate>false</LinksUpToDate>
  <CharactersWithSpaces>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 成 ２２２３ 年 度</dc:title>
  <dc:subject/>
  <dc:creator>東大大気海洋研究所</dc:creator>
  <cp:keywords/>
  <cp:lastModifiedBy>A. Moriyama</cp:lastModifiedBy>
  <cp:revision>3</cp:revision>
  <cp:lastPrinted>2018-07-13T02:05:00Z</cp:lastPrinted>
  <dcterms:created xsi:type="dcterms:W3CDTF">2020-09-30T06:28:00Z</dcterms:created>
  <dcterms:modified xsi:type="dcterms:W3CDTF">2021-10-01T06:48:00Z</dcterms:modified>
</cp:coreProperties>
</file>